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3D050" w14:textId="6B323EF4" w:rsidR="00B16DB4" w:rsidRDefault="00F86C8F" w:rsidP="00CF12BC">
      <w:pPr>
        <w:pStyle w:val="Title"/>
        <w:rPr>
          <w:sz w:val="24"/>
          <w:szCs w:val="24"/>
        </w:rPr>
      </w:pPr>
      <w:r>
        <w:rPr>
          <w:sz w:val="24"/>
          <w:szCs w:val="24"/>
        </w:rPr>
        <w:t xml:space="preserve"> </w:t>
      </w:r>
      <w:r w:rsidR="00B16DB4">
        <w:rPr>
          <w:noProof/>
          <w:sz w:val="24"/>
          <w:szCs w:val="24"/>
          <w:lang w:eastAsia="en-ZA"/>
        </w:rPr>
        <w:drawing>
          <wp:inline distT="0" distB="0" distL="0" distR="0" wp14:anchorId="7D8A5A3D" wp14:editId="41A361F2">
            <wp:extent cx="1562100" cy="149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9290" cy="1509221"/>
                    </a:xfrm>
                    <a:prstGeom prst="rect">
                      <a:avLst/>
                    </a:prstGeom>
                    <a:noFill/>
                  </pic:spPr>
                </pic:pic>
              </a:graphicData>
            </a:graphic>
          </wp:inline>
        </w:drawing>
      </w:r>
    </w:p>
    <w:p w14:paraId="5968A96D" w14:textId="77777777" w:rsidR="00CF12BC" w:rsidRDefault="00CF12BC" w:rsidP="00CF12BC">
      <w:pPr>
        <w:pStyle w:val="Title"/>
        <w:rPr>
          <w:sz w:val="24"/>
          <w:szCs w:val="24"/>
        </w:rPr>
      </w:pPr>
    </w:p>
    <w:p w14:paraId="4D7B82B3" w14:textId="634BC725" w:rsidR="00C82197" w:rsidRDefault="00C82197" w:rsidP="00C82197">
      <w:pPr>
        <w:pStyle w:val="Title"/>
        <w:rPr>
          <w:sz w:val="24"/>
          <w:szCs w:val="24"/>
        </w:rPr>
      </w:pPr>
      <w:r>
        <w:rPr>
          <w:sz w:val="24"/>
          <w:szCs w:val="24"/>
        </w:rPr>
        <w:t>IN THE HIGH COURT OF SOUTH AFRICA</w:t>
      </w:r>
    </w:p>
    <w:p w14:paraId="66EA89AB" w14:textId="0A7D2923" w:rsidR="00BA0C0C" w:rsidRPr="003B7BDC" w:rsidRDefault="00C82197" w:rsidP="00006CF8">
      <w:pPr>
        <w:pStyle w:val="Title"/>
        <w:rPr>
          <w:sz w:val="24"/>
          <w:szCs w:val="24"/>
        </w:rPr>
      </w:pPr>
      <w:r>
        <w:rPr>
          <w:sz w:val="24"/>
          <w:szCs w:val="24"/>
        </w:rPr>
        <w:t>(</w:t>
      </w:r>
      <w:r w:rsidR="00B16DB4">
        <w:rPr>
          <w:sz w:val="24"/>
          <w:szCs w:val="24"/>
        </w:rPr>
        <w:t xml:space="preserve">GAUTENG DIVISION, </w:t>
      </w:r>
      <w:r w:rsidR="004415B7">
        <w:rPr>
          <w:sz w:val="24"/>
          <w:szCs w:val="24"/>
        </w:rPr>
        <w:t>JOHANNESBURG</w:t>
      </w:r>
      <w:r>
        <w:rPr>
          <w:sz w:val="24"/>
          <w:szCs w:val="24"/>
        </w:rPr>
        <w:t>)</w:t>
      </w:r>
    </w:p>
    <w:p w14:paraId="601558AE" w14:textId="3D083F8C" w:rsidR="006D4C73" w:rsidRDefault="00FA0C61" w:rsidP="00054B4E">
      <w:pPr>
        <w:jc w:val="right"/>
        <w:rPr>
          <w:rFonts w:ascii="Arial" w:hAnsi="Arial"/>
          <w:b/>
        </w:rPr>
      </w:pPr>
      <w:r>
        <w:rPr>
          <w:rFonts w:ascii="Arial" w:hAnsi="Arial"/>
          <w:b/>
          <w:noProof/>
          <w:lang w:val="en-ZA" w:eastAsia="en-ZA"/>
        </w:rPr>
        <mc:AlternateContent>
          <mc:Choice Requires="wps">
            <w:drawing>
              <wp:anchor distT="0" distB="0" distL="114300" distR="114300" simplePos="0" relativeHeight="251658240" behindDoc="0" locked="0" layoutInCell="1" allowOverlap="1" wp14:anchorId="18D2710D" wp14:editId="43DCFA66">
                <wp:simplePos x="0" y="0"/>
                <wp:positionH relativeFrom="column">
                  <wp:posOffset>-197510</wp:posOffset>
                </wp:positionH>
                <wp:positionV relativeFrom="paragraph">
                  <wp:posOffset>103988</wp:posOffset>
                </wp:positionV>
                <wp:extent cx="3343275" cy="1499616"/>
                <wp:effectExtent l="0" t="0" r="28575" b="247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499616"/>
                        </a:xfrm>
                        <a:prstGeom prst="rect">
                          <a:avLst/>
                        </a:prstGeom>
                        <a:solidFill>
                          <a:srgbClr val="FFFFFF"/>
                        </a:solidFill>
                        <a:ln w="9525">
                          <a:solidFill>
                            <a:srgbClr val="000000"/>
                          </a:solidFill>
                          <a:miter lim="800000"/>
                          <a:headEnd/>
                          <a:tailEnd/>
                        </a:ln>
                      </wps:spPr>
                      <wps:txbx>
                        <w:txbxContent>
                          <w:p w14:paraId="56D477FD" w14:textId="558C5D85" w:rsidR="006F2A2D" w:rsidRDefault="0004799B" w:rsidP="006D4C73">
                            <w:pPr>
                              <w:numPr>
                                <w:ilvl w:val="0"/>
                                <w:numId w:val="35"/>
                              </w:numPr>
                              <w:rPr>
                                <w:rFonts w:ascii="Century Gothic" w:hAnsi="Century Gothic"/>
                                <w:sz w:val="20"/>
                                <w:szCs w:val="20"/>
                              </w:rPr>
                            </w:pPr>
                            <w:r>
                              <w:rPr>
                                <w:rFonts w:ascii="Century Gothic" w:hAnsi="Century Gothic"/>
                                <w:sz w:val="20"/>
                                <w:szCs w:val="20"/>
                              </w:rPr>
                              <w:t xml:space="preserve">REPORTABLE: </w:t>
                            </w:r>
                            <w:r w:rsidR="005243F1">
                              <w:rPr>
                                <w:rFonts w:ascii="Century Gothic" w:hAnsi="Century Gothic"/>
                                <w:sz w:val="20"/>
                                <w:szCs w:val="20"/>
                              </w:rPr>
                              <w:t>No</w:t>
                            </w:r>
                          </w:p>
                          <w:p w14:paraId="300C0173" w14:textId="72901268" w:rsidR="006F2A2D" w:rsidRDefault="006F2A2D" w:rsidP="006D4C73">
                            <w:pPr>
                              <w:numPr>
                                <w:ilvl w:val="0"/>
                                <w:numId w:val="35"/>
                              </w:numPr>
                              <w:rPr>
                                <w:rFonts w:ascii="Century Gothic" w:hAnsi="Century Gothic"/>
                                <w:sz w:val="20"/>
                                <w:szCs w:val="20"/>
                              </w:rPr>
                            </w:pPr>
                            <w:r>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77777777" w:rsidR="006F2A2D" w:rsidRDefault="006F2A2D" w:rsidP="006D4C73">
                            <w:pPr>
                              <w:numPr>
                                <w:ilvl w:val="0"/>
                                <w:numId w:val="35"/>
                              </w:numPr>
                              <w:rPr>
                                <w:rFonts w:ascii="Century Gothic" w:hAnsi="Century Gothic"/>
                                <w:sz w:val="20"/>
                                <w:szCs w:val="20"/>
                              </w:rPr>
                            </w:pPr>
                            <w:r>
                              <w:rPr>
                                <w:rFonts w:ascii="Century Gothic" w:hAnsi="Century Gothic"/>
                                <w:sz w:val="20"/>
                                <w:szCs w:val="20"/>
                              </w:rPr>
                              <w:t xml:space="preserve">REVISED.  </w:t>
                            </w:r>
                          </w:p>
                          <w:p w14:paraId="00DE972E" w14:textId="6EC685B2" w:rsidR="006F2A2D" w:rsidRDefault="006F2A2D" w:rsidP="006D4C73">
                            <w:pPr>
                              <w:rPr>
                                <w:noProof/>
                                <w:lang w:val="en-US"/>
                              </w:rPr>
                            </w:pPr>
                            <w:r>
                              <w:rPr>
                                <w:rFonts w:ascii="Century Gothic" w:hAnsi="Century Gothic"/>
                                <w:b/>
                                <w:sz w:val="18"/>
                                <w:szCs w:val="18"/>
                              </w:rPr>
                              <w:t xml:space="preserve"> </w:t>
                            </w:r>
                          </w:p>
                          <w:p w14:paraId="5103FF24" w14:textId="67A1F462" w:rsidR="00DE69A9" w:rsidRDefault="00DE69A9" w:rsidP="006D4C73">
                            <w:pPr>
                              <w:rPr>
                                <w:rFonts w:ascii="Century Gothic" w:hAnsi="Century Gothic"/>
                                <w:b/>
                                <w:noProof/>
                                <w:sz w:val="18"/>
                                <w:szCs w:val="18"/>
                              </w:rPr>
                            </w:pPr>
                          </w:p>
                          <w:p w14:paraId="4B29304A" w14:textId="77777777" w:rsidR="00DE69A9" w:rsidRDefault="00DE69A9"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3F24F360"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591B12">
                              <w:rPr>
                                <w:rFonts w:ascii="Century Gothic" w:hAnsi="Century Gothic"/>
                                <w:sz w:val="18"/>
                                <w:szCs w:val="18"/>
                              </w:rPr>
                              <w:t>1</w:t>
                            </w:r>
                            <w:r w:rsidR="00DE040B">
                              <w:rPr>
                                <w:rFonts w:ascii="Century Gothic" w:hAnsi="Century Gothic"/>
                                <w:sz w:val="18"/>
                                <w:szCs w:val="18"/>
                              </w:rPr>
                              <w:t xml:space="preserve">8 </w:t>
                            </w:r>
                            <w:r w:rsidR="00591B12">
                              <w:rPr>
                                <w:rFonts w:ascii="Century Gothic" w:hAnsi="Century Gothic"/>
                                <w:sz w:val="18"/>
                                <w:szCs w:val="18"/>
                              </w:rPr>
                              <w:t>March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8D2710D" id="_x0000_t202" coordsize="21600,21600" o:spt="202" path="m,l,21600r21600,l21600,xe">
                <v:stroke joinstyle="miter"/>
                <v:path gradientshapeok="t" o:connecttype="rect"/>
              </v:shapetype>
              <v:shape id="Text Box 4" o:spid="_x0000_s1026" type="#_x0000_t202" style="position:absolute;left:0;text-align:left;margin-left:-15.55pt;margin-top:8.2pt;width:263.25pt;height:11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">
                <v:textbox>
                  <w:txbxContent>
                    <w:p w14:paraId="56D477FD" w14:textId="558C5D85" w:rsidR="006F2A2D" w:rsidRDefault="0004799B" w:rsidP="006D4C73">
                      <w:pPr>
                        <w:numPr>
                          <w:ilvl w:val="0"/>
                          <w:numId w:val="35"/>
                        </w:numPr>
                        <w:rPr>
                          <w:rFonts w:ascii="Century Gothic" w:hAnsi="Century Gothic"/>
                          <w:sz w:val="20"/>
                          <w:szCs w:val="20"/>
                        </w:rPr>
                      </w:pPr>
                      <w:r>
                        <w:rPr>
                          <w:rFonts w:ascii="Century Gothic" w:hAnsi="Century Gothic"/>
                          <w:sz w:val="20"/>
                          <w:szCs w:val="20"/>
                        </w:rPr>
                        <w:t xml:space="preserve">REPORTABLE: </w:t>
                      </w:r>
                      <w:r w:rsidR="005243F1">
                        <w:rPr>
                          <w:rFonts w:ascii="Century Gothic" w:hAnsi="Century Gothic"/>
                          <w:sz w:val="20"/>
                          <w:szCs w:val="20"/>
                        </w:rPr>
                        <w:t>No</w:t>
                      </w:r>
                    </w:p>
                    <w:p w14:paraId="300C0173" w14:textId="72901268" w:rsidR="006F2A2D" w:rsidRDefault="006F2A2D" w:rsidP="006D4C73">
                      <w:pPr>
                        <w:numPr>
                          <w:ilvl w:val="0"/>
                          <w:numId w:val="35"/>
                        </w:numPr>
                        <w:rPr>
                          <w:rFonts w:ascii="Century Gothic" w:hAnsi="Century Gothic"/>
                          <w:sz w:val="20"/>
                          <w:szCs w:val="20"/>
                        </w:rPr>
                      </w:pPr>
                      <w:r>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77777777" w:rsidR="006F2A2D" w:rsidRDefault="006F2A2D" w:rsidP="006D4C73">
                      <w:pPr>
                        <w:numPr>
                          <w:ilvl w:val="0"/>
                          <w:numId w:val="35"/>
                        </w:numPr>
                        <w:rPr>
                          <w:rFonts w:ascii="Century Gothic" w:hAnsi="Century Gothic"/>
                          <w:sz w:val="20"/>
                          <w:szCs w:val="20"/>
                        </w:rPr>
                      </w:pPr>
                      <w:r>
                        <w:rPr>
                          <w:rFonts w:ascii="Century Gothic" w:hAnsi="Century Gothic"/>
                          <w:sz w:val="20"/>
                          <w:szCs w:val="20"/>
                        </w:rPr>
                        <w:t xml:space="preserve">REVISED.  </w:t>
                      </w:r>
                    </w:p>
                    <w:p w14:paraId="00DE972E" w14:textId="6EC685B2" w:rsidR="006F2A2D" w:rsidRDefault="006F2A2D" w:rsidP="006D4C73">
                      <w:pPr>
                        <w:rPr>
                          <w:noProof/>
                          <w:lang w:val="en-US"/>
                        </w:rPr>
                      </w:pPr>
                      <w:r>
                        <w:rPr>
                          <w:rFonts w:ascii="Century Gothic" w:hAnsi="Century Gothic"/>
                          <w:b/>
                          <w:sz w:val="18"/>
                          <w:szCs w:val="18"/>
                        </w:rPr>
                        <w:t xml:space="preserve"> </w:t>
                      </w:r>
                    </w:p>
                    <w:p w14:paraId="5103FF24" w14:textId="67A1F462" w:rsidR="00DE69A9" w:rsidRDefault="00DE69A9" w:rsidP="006D4C73">
                      <w:pPr>
                        <w:rPr>
                          <w:rFonts w:ascii="Century Gothic" w:hAnsi="Century Gothic"/>
                          <w:b/>
                          <w:noProof/>
                          <w:sz w:val="18"/>
                          <w:szCs w:val="18"/>
                        </w:rPr>
                      </w:pPr>
                    </w:p>
                    <w:p w14:paraId="4B29304A" w14:textId="77777777" w:rsidR="00DE69A9" w:rsidRDefault="00DE69A9"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3F24F360"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591B12">
                        <w:rPr>
                          <w:rFonts w:ascii="Century Gothic" w:hAnsi="Century Gothic"/>
                          <w:sz w:val="18"/>
                          <w:szCs w:val="18"/>
                        </w:rPr>
                        <w:t>1</w:t>
                      </w:r>
                      <w:r w:rsidR="00DE040B">
                        <w:rPr>
                          <w:rFonts w:ascii="Century Gothic" w:hAnsi="Century Gothic"/>
                          <w:sz w:val="18"/>
                          <w:szCs w:val="18"/>
                        </w:rPr>
                        <w:t xml:space="preserve">8 </w:t>
                      </w:r>
                      <w:r w:rsidR="00591B12">
                        <w:rPr>
                          <w:rFonts w:ascii="Century Gothic" w:hAnsi="Century Gothic"/>
                          <w:sz w:val="18"/>
                          <w:szCs w:val="18"/>
                        </w:rPr>
                        <w:t>March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v:textbox>
              </v:shape>
            </w:pict>
          </mc:Fallback>
        </mc:AlternateContent>
      </w:r>
    </w:p>
    <w:p w14:paraId="2DF7F157" w14:textId="0DA930F9" w:rsidR="006D4C73" w:rsidRDefault="006D4C73" w:rsidP="006D4C73">
      <w:pPr>
        <w:rPr>
          <w:rFonts w:ascii="Arial" w:hAnsi="Arial"/>
          <w:b/>
        </w:rPr>
      </w:pPr>
    </w:p>
    <w:p w14:paraId="1BF26030" w14:textId="77777777" w:rsidR="006D4C73" w:rsidRDefault="006D4C73" w:rsidP="00054B4E">
      <w:pPr>
        <w:jc w:val="right"/>
        <w:rPr>
          <w:rFonts w:ascii="Arial" w:hAnsi="Arial"/>
          <w:b/>
        </w:rPr>
      </w:pPr>
    </w:p>
    <w:p w14:paraId="3C60D326" w14:textId="77777777" w:rsidR="006D4C73" w:rsidRDefault="006D4C73" w:rsidP="00054B4E">
      <w:pPr>
        <w:jc w:val="right"/>
        <w:rPr>
          <w:rFonts w:ascii="Arial" w:hAnsi="Arial"/>
          <w:b/>
        </w:rPr>
      </w:pPr>
    </w:p>
    <w:p w14:paraId="69913E1B" w14:textId="77777777" w:rsidR="006D4C73" w:rsidRDefault="006D4C73" w:rsidP="00054B4E">
      <w:pPr>
        <w:jc w:val="right"/>
        <w:rPr>
          <w:rFonts w:ascii="Arial" w:hAnsi="Arial"/>
          <w:b/>
        </w:rPr>
      </w:pPr>
    </w:p>
    <w:p w14:paraId="040881D5" w14:textId="77777777" w:rsidR="006D4C73" w:rsidRDefault="006D4C73" w:rsidP="00054B4E">
      <w:pPr>
        <w:jc w:val="right"/>
        <w:rPr>
          <w:rFonts w:ascii="Arial" w:hAnsi="Arial"/>
          <w:b/>
        </w:rPr>
      </w:pPr>
    </w:p>
    <w:p w14:paraId="55696AB2" w14:textId="77777777" w:rsidR="006D4C73" w:rsidRDefault="006D4C73" w:rsidP="00054B4E">
      <w:pPr>
        <w:jc w:val="right"/>
        <w:rPr>
          <w:rFonts w:ascii="Arial" w:hAnsi="Arial"/>
          <w:b/>
        </w:rPr>
      </w:pPr>
    </w:p>
    <w:p w14:paraId="482F0FD9" w14:textId="77777777" w:rsidR="006D4C73" w:rsidRDefault="006D4C73" w:rsidP="00054B4E">
      <w:pPr>
        <w:jc w:val="right"/>
        <w:rPr>
          <w:rFonts w:ascii="Arial" w:hAnsi="Arial"/>
          <w:b/>
        </w:rPr>
      </w:pPr>
    </w:p>
    <w:p w14:paraId="507FC1DC" w14:textId="5A7BC644" w:rsidR="006D4C73" w:rsidRDefault="006D4C73" w:rsidP="00054B4E">
      <w:pPr>
        <w:jc w:val="right"/>
        <w:rPr>
          <w:rFonts w:ascii="Arial" w:hAnsi="Arial"/>
          <w:b/>
        </w:rPr>
      </w:pPr>
    </w:p>
    <w:p w14:paraId="4A97029D" w14:textId="29107095" w:rsidR="00C23942" w:rsidRPr="00C23942" w:rsidRDefault="00C23942" w:rsidP="00006CF8">
      <w:pPr>
        <w:pStyle w:val="Heading4"/>
        <w:tabs>
          <w:tab w:val="right" w:pos="8646"/>
        </w:tabs>
        <w:rPr>
          <w:rFonts w:cs="Arial"/>
          <w:b w:val="0"/>
          <w:sz w:val="24"/>
          <w:szCs w:val="24"/>
          <w:lang w:val="en-US"/>
        </w:rPr>
      </w:pPr>
      <w:r w:rsidRPr="00C23942">
        <w:rPr>
          <w:rFonts w:cs="Arial"/>
          <w:b w:val="0"/>
          <w:sz w:val="24"/>
          <w:szCs w:val="24"/>
          <w:lang w:val="en-US"/>
        </w:rPr>
        <w:t>Ca</w:t>
      </w:r>
      <w:r w:rsidR="00FA0C61" w:rsidRPr="00C23942">
        <w:rPr>
          <w:rFonts w:cs="Arial"/>
          <w:b w:val="0"/>
          <w:sz w:val="24"/>
          <w:szCs w:val="24"/>
          <w:lang w:val="en-US"/>
        </w:rPr>
        <w:t>se No.</w:t>
      </w:r>
      <w:r w:rsidR="00D261C3" w:rsidRPr="00C23942">
        <w:rPr>
          <w:rFonts w:cs="Arial"/>
          <w:b w:val="0"/>
          <w:bCs/>
          <w:sz w:val="24"/>
          <w:szCs w:val="24"/>
          <w:lang w:val="en-US"/>
        </w:rPr>
        <w:t xml:space="preserve"> </w:t>
      </w:r>
      <w:r w:rsidR="00591B12" w:rsidRPr="00591B12">
        <w:rPr>
          <w:rFonts w:cs="Arial"/>
          <w:b w:val="0"/>
          <w:sz w:val="24"/>
          <w:szCs w:val="24"/>
          <w:lang w:val="en-US"/>
        </w:rPr>
        <w:t>2024-024081</w:t>
      </w:r>
    </w:p>
    <w:p w14:paraId="686CE2A6" w14:textId="18B84196" w:rsidR="00D261C3" w:rsidRPr="00D261C3" w:rsidRDefault="00D261C3" w:rsidP="00D261C3">
      <w:pPr>
        <w:tabs>
          <w:tab w:val="right" w:pos="8646"/>
        </w:tabs>
        <w:rPr>
          <w:rFonts w:ascii="Arial" w:hAnsi="Arial"/>
        </w:rPr>
      </w:pPr>
      <w:r w:rsidRPr="00D261C3">
        <w:rPr>
          <w:rFonts w:ascii="Arial" w:hAnsi="Arial"/>
        </w:rPr>
        <w:t>In the matter between:</w:t>
      </w:r>
    </w:p>
    <w:p w14:paraId="7FBCF7D6" w14:textId="77777777" w:rsidR="003C1DE8" w:rsidRDefault="003C1DE8" w:rsidP="00D261C3">
      <w:pPr>
        <w:tabs>
          <w:tab w:val="right" w:pos="8646"/>
        </w:tabs>
        <w:rPr>
          <w:rFonts w:ascii="Arial" w:hAnsi="Arial"/>
          <w:b/>
        </w:rPr>
      </w:pPr>
    </w:p>
    <w:p w14:paraId="74517CBB" w14:textId="20D3D4F9" w:rsidR="00760139" w:rsidRPr="008F5371" w:rsidRDefault="00591B12" w:rsidP="00D261C3">
      <w:pPr>
        <w:tabs>
          <w:tab w:val="right" w:pos="8646"/>
        </w:tabs>
        <w:rPr>
          <w:rFonts w:ascii="Arial" w:hAnsi="Arial"/>
        </w:rPr>
      </w:pPr>
      <w:r>
        <w:rPr>
          <w:rFonts w:ascii="Arial" w:hAnsi="Arial"/>
          <w:b/>
        </w:rPr>
        <w:t xml:space="preserve">EPIC OUTDOOR MEDIA </w:t>
      </w:r>
      <w:r w:rsidR="0093370D">
        <w:rPr>
          <w:rFonts w:ascii="Arial" w:hAnsi="Arial"/>
          <w:b/>
        </w:rPr>
        <w:t xml:space="preserve">SALES </w:t>
      </w:r>
      <w:r>
        <w:rPr>
          <w:rFonts w:ascii="Arial" w:hAnsi="Arial"/>
          <w:b/>
        </w:rPr>
        <w:t>(PTY) LTD</w:t>
      </w:r>
      <w:r w:rsidR="00D7474F">
        <w:rPr>
          <w:rFonts w:ascii="Arial" w:hAnsi="Arial"/>
        </w:rPr>
        <w:tab/>
      </w:r>
      <w:r>
        <w:rPr>
          <w:rFonts w:ascii="Arial" w:hAnsi="Arial"/>
        </w:rPr>
        <w:t>Applicant</w:t>
      </w:r>
    </w:p>
    <w:p w14:paraId="5B7783DA" w14:textId="44F5577C" w:rsidR="003A1020" w:rsidRDefault="003A1020" w:rsidP="00D261C3">
      <w:pPr>
        <w:tabs>
          <w:tab w:val="right" w:pos="8646"/>
        </w:tabs>
        <w:rPr>
          <w:rFonts w:ascii="Arial" w:hAnsi="Arial"/>
          <w:bCs/>
        </w:rPr>
      </w:pPr>
    </w:p>
    <w:p w14:paraId="132A192D" w14:textId="6B1380F2" w:rsidR="003A1020" w:rsidRDefault="003A1020" w:rsidP="00D261C3">
      <w:pPr>
        <w:tabs>
          <w:tab w:val="right" w:pos="8646"/>
        </w:tabs>
        <w:rPr>
          <w:rFonts w:ascii="Arial" w:hAnsi="Arial"/>
          <w:bCs/>
        </w:rPr>
      </w:pPr>
      <w:r>
        <w:rPr>
          <w:rFonts w:ascii="Arial" w:hAnsi="Arial"/>
          <w:bCs/>
        </w:rPr>
        <w:t>and</w:t>
      </w:r>
    </w:p>
    <w:p w14:paraId="01FB6C3E" w14:textId="77777777" w:rsidR="00AC2DC6" w:rsidRDefault="00AC2DC6" w:rsidP="00D261C3">
      <w:pPr>
        <w:tabs>
          <w:tab w:val="right" w:pos="8646"/>
        </w:tabs>
        <w:rPr>
          <w:rFonts w:ascii="Arial" w:hAnsi="Arial"/>
          <w:bCs/>
        </w:rPr>
      </w:pPr>
    </w:p>
    <w:p w14:paraId="75B13161" w14:textId="2E1B8650" w:rsidR="00AC2DC6" w:rsidRDefault="00591B12" w:rsidP="00D261C3">
      <w:pPr>
        <w:tabs>
          <w:tab w:val="right" w:pos="8646"/>
        </w:tabs>
        <w:rPr>
          <w:rFonts w:ascii="Arial" w:hAnsi="Arial"/>
          <w:bCs/>
        </w:rPr>
      </w:pPr>
      <w:r>
        <w:rPr>
          <w:rFonts w:ascii="Arial" w:hAnsi="Arial"/>
          <w:b/>
        </w:rPr>
        <w:t>TERRANCE PATERSON</w:t>
      </w:r>
      <w:r w:rsidR="00AC2DC6">
        <w:rPr>
          <w:rFonts w:ascii="Arial" w:hAnsi="Arial"/>
          <w:bCs/>
        </w:rPr>
        <w:tab/>
      </w:r>
      <w:r>
        <w:rPr>
          <w:rFonts w:ascii="Arial" w:hAnsi="Arial"/>
          <w:bCs/>
        </w:rPr>
        <w:t>First Respondent</w:t>
      </w:r>
    </w:p>
    <w:p w14:paraId="70FC78B0" w14:textId="1026CE50" w:rsidR="00591B12" w:rsidRDefault="00591B12" w:rsidP="00D261C3">
      <w:pPr>
        <w:tabs>
          <w:tab w:val="right" w:pos="8646"/>
        </w:tabs>
        <w:rPr>
          <w:rFonts w:ascii="Arial" w:hAnsi="Arial"/>
          <w:bCs/>
        </w:rPr>
      </w:pPr>
    </w:p>
    <w:p w14:paraId="3BC59F1E" w14:textId="0F0497CA" w:rsidR="00591B12" w:rsidRDefault="00591B12" w:rsidP="00D261C3">
      <w:pPr>
        <w:tabs>
          <w:tab w:val="right" w:pos="8646"/>
        </w:tabs>
        <w:rPr>
          <w:rFonts w:ascii="Arial" w:hAnsi="Arial"/>
          <w:bCs/>
        </w:rPr>
      </w:pPr>
      <w:r w:rsidRPr="00591B12">
        <w:rPr>
          <w:rFonts w:ascii="Arial" w:hAnsi="Arial"/>
          <w:b/>
          <w:bCs/>
        </w:rPr>
        <w:t>NETWORK X PTY LTD</w:t>
      </w:r>
      <w:r>
        <w:rPr>
          <w:rFonts w:ascii="Arial" w:hAnsi="Arial"/>
          <w:bCs/>
        </w:rPr>
        <w:tab/>
        <w:t>Second Respondent</w:t>
      </w:r>
    </w:p>
    <w:p w14:paraId="2B1B29B3" w14:textId="77777777" w:rsidR="00C23942" w:rsidRPr="00D261C3" w:rsidRDefault="00C23942" w:rsidP="00D261C3">
      <w:pPr>
        <w:pBdr>
          <w:bottom w:val="single" w:sz="12" w:space="1" w:color="auto"/>
        </w:pBdr>
        <w:rPr>
          <w:rFonts w:ascii="Arial" w:hAnsi="Arial"/>
        </w:rPr>
      </w:pPr>
    </w:p>
    <w:p w14:paraId="194B2097" w14:textId="77777777" w:rsidR="00A746DF" w:rsidRDefault="00A746DF" w:rsidP="00A746DF">
      <w:pPr>
        <w:pStyle w:val="Heading5"/>
        <w:rPr>
          <w:sz w:val="16"/>
          <w:szCs w:val="16"/>
        </w:rPr>
      </w:pPr>
    </w:p>
    <w:p w14:paraId="722DED6F" w14:textId="6A4FA883" w:rsidR="00A746DF" w:rsidRDefault="00D261C3" w:rsidP="00A746DF">
      <w:pPr>
        <w:pStyle w:val="Heading5"/>
        <w:rPr>
          <w:sz w:val="24"/>
          <w:szCs w:val="24"/>
        </w:rPr>
      </w:pPr>
      <w:r>
        <w:rPr>
          <w:sz w:val="24"/>
          <w:szCs w:val="24"/>
        </w:rPr>
        <w:t>JUDGMENT</w:t>
      </w:r>
    </w:p>
    <w:p w14:paraId="66FABE72" w14:textId="77777777" w:rsidR="00A746DF" w:rsidRDefault="00A746DF" w:rsidP="00257F14">
      <w:pPr>
        <w:pBdr>
          <w:bottom w:val="single" w:sz="12" w:space="1" w:color="auto"/>
        </w:pBdr>
        <w:spacing w:after="240"/>
        <w:jc w:val="center"/>
        <w:rPr>
          <w:rFonts w:ascii="Arial" w:hAnsi="Arial"/>
          <w:b/>
          <w:sz w:val="16"/>
          <w:szCs w:val="16"/>
        </w:rPr>
      </w:pPr>
    </w:p>
    <w:p w14:paraId="6A4FFB19" w14:textId="0BF49DCB" w:rsidR="002273FD" w:rsidRPr="00BA0C0C" w:rsidRDefault="00B16DB4" w:rsidP="006D186E">
      <w:pPr>
        <w:spacing w:before="240" w:line="360" w:lineRule="auto"/>
        <w:contextualSpacing/>
        <w:jc w:val="both"/>
        <w:rPr>
          <w:rFonts w:ascii="Arial" w:eastAsia="Calibri" w:hAnsi="Arial" w:cs="Arial"/>
          <w:b/>
          <w:bCs/>
          <w:color w:val="000000" w:themeColor="text1"/>
        </w:rPr>
      </w:pPr>
      <w:r w:rsidRPr="00A00DAC">
        <w:rPr>
          <w:rFonts w:ascii="Arial" w:eastAsia="Calibri" w:hAnsi="Arial" w:cs="Arial"/>
          <w:b/>
          <w:bCs/>
          <w:color w:val="000000" w:themeColor="text1"/>
          <w:u w:val="single"/>
        </w:rPr>
        <w:t>WILSON J</w:t>
      </w:r>
      <w:r w:rsidR="003A1020" w:rsidRPr="003A1020">
        <w:rPr>
          <w:rFonts w:ascii="Arial" w:eastAsia="Calibri" w:hAnsi="Arial" w:cs="Arial"/>
          <w:b/>
          <w:bCs/>
          <w:color w:val="000000" w:themeColor="text1"/>
        </w:rPr>
        <w:t>:</w:t>
      </w:r>
    </w:p>
    <w:p w14:paraId="5D3BA4D2" w14:textId="77777777" w:rsidR="00582991" w:rsidRPr="00BA0C0C" w:rsidRDefault="00582991" w:rsidP="00582991">
      <w:pPr>
        <w:spacing w:line="360" w:lineRule="auto"/>
        <w:contextualSpacing/>
        <w:jc w:val="both"/>
        <w:rPr>
          <w:rFonts w:ascii="Arial" w:eastAsia="Calibri" w:hAnsi="Arial" w:cs="Arial"/>
          <w:b/>
          <w:bCs/>
          <w:color w:val="000000" w:themeColor="text1"/>
        </w:rPr>
      </w:pPr>
    </w:p>
    <w:p w14:paraId="1740F345" w14:textId="7D609D79" w:rsidR="00591B12" w:rsidRPr="004230E5" w:rsidRDefault="008A49B2" w:rsidP="00591B12">
      <w:pPr>
        <w:pStyle w:val="Paragraph12pt"/>
        <w:numPr>
          <w:ilvl w:val="0"/>
          <w:numId w:val="1"/>
        </w:numPr>
        <w:rPr>
          <w:b/>
        </w:rPr>
      </w:pPr>
      <w:bookmarkStart w:id="0" w:name="_GoBack"/>
      <w:bookmarkEnd w:id="0"/>
      <w:r>
        <w:rPr>
          <w:bCs/>
        </w:rPr>
        <w:t xml:space="preserve">The </w:t>
      </w:r>
      <w:r w:rsidR="00591B12">
        <w:rPr>
          <w:bCs/>
        </w:rPr>
        <w:t xml:space="preserve">applicant, Epic </w:t>
      </w:r>
      <w:r w:rsidR="00E4217E">
        <w:rPr>
          <w:bCs/>
        </w:rPr>
        <w:t>Outdoor</w:t>
      </w:r>
      <w:r w:rsidR="00591B12">
        <w:rPr>
          <w:bCs/>
        </w:rPr>
        <w:t xml:space="preserve">, applies urgently to enforce two </w:t>
      </w:r>
      <w:r w:rsidR="009E1C09">
        <w:rPr>
          <w:bCs/>
        </w:rPr>
        <w:t>provisions</w:t>
      </w:r>
      <w:r w:rsidR="00591B12">
        <w:rPr>
          <w:bCs/>
        </w:rPr>
        <w:t xml:space="preserve"> of its contract with the first respondent, Mr. Paterson. Mr. Paterson is</w:t>
      </w:r>
      <w:r w:rsidR="00031CBD">
        <w:rPr>
          <w:bCs/>
        </w:rPr>
        <w:t xml:space="preserve"> a former employee of</w:t>
      </w:r>
      <w:r w:rsidR="00591B12">
        <w:rPr>
          <w:bCs/>
        </w:rPr>
        <w:t xml:space="preserve"> Epic </w:t>
      </w:r>
      <w:r w:rsidR="00E4217E">
        <w:rPr>
          <w:bCs/>
        </w:rPr>
        <w:t>Outdoor</w:t>
      </w:r>
      <w:r w:rsidR="00591B12">
        <w:rPr>
          <w:bCs/>
        </w:rPr>
        <w:t xml:space="preserve">. He undertook, in his contract with Epic </w:t>
      </w:r>
      <w:r w:rsidR="00E4217E">
        <w:rPr>
          <w:bCs/>
        </w:rPr>
        <w:t>Outdoor</w:t>
      </w:r>
      <w:r w:rsidR="00591B12">
        <w:rPr>
          <w:bCs/>
        </w:rPr>
        <w:t xml:space="preserve">, not to divulge any of Epic </w:t>
      </w:r>
      <w:r w:rsidR="00E4217E">
        <w:rPr>
          <w:bCs/>
        </w:rPr>
        <w:t>Outdoor’s</w:t>
      </w:r>
      <w:r w:rsidR="00591B12">
        <w:rPr>
          <w:bCs/>
        </w:rPr>
        <w:t xml:space="preserve"> confidential information</w:t>
      </w:r>
      <w:r w:rsidR="009E1C09">
        <w:rPr>
          <w:bCs/>
        </w:rPr>
        <w:t>,</w:t>
      </w:r>
      <w:r w:rsidR="00591B12">
        <w:rPr>
          <w:bCs/>
        </w:rPr>
        <w:t xml:space="preserve"> imparted to him during his employment</w:t>
      </w:r>
      <w:r w:rsidR="009E1C09">
        <w:rPr>
          <w:bCs/>
        </w:rPr>
        <w:t>,</w:t>
      </w:r>
      <w:r w:rsidR="00591B12">
        <w:rPr>
          <w:bCs/>
        </w:rPr>
        <w:t xml:space="preserve"> to any</w:t>
      </w:r>
      <w:r w:rsidR="009E1C09">
        <w:rPr>
          <w:bCs/>
        </w:rPr>
        <w:t>one else</w:t>
      </w:r>
      <w:r w:rsidR="00591B12">
        <w:rPr>
          <w:bCs/>
        </w:rPr>
        <w:t xml:space="preserve">. Mr. Paterson’s contract makes clear that this obligation extends beyond the termination of his employment with </w:t>
      </w:r>
      <w:r w:rsidR="00591B12">
        <w:rPr>
          <w:bCs/>
        </w:rPr>
        <w:lastRenderedPageBreak/>
        <w:t xml:space="preserve">Epic </w:t>
      </w:r>
      <w:r w:rsidR="00E4217E">
        <w:rPr>
          <w:bCs/>
        </w:rPr>
        <w:t>Outdoor</w:t>
      </w:r>
      <w:r w:rsidR="00591B12">
        <w:rPr>
          <w:bCs/>
        </w:rPr>
        <w:t xml:space="preserve">. Mr. Paterson also undertook not to accept employment with any of Epic </w:t>
      </w:r>
      <w:r w:rsidR="00E4217E">
        <w:rPr>
          <w:bCs/>
        </w:rPr>
        <w:t>Outdoor’s</w:t>
      </w:r>
      <w:r w:rsidR="00591B12">
        <w:rPr>
          <w:bCs/>
        </w:rPr>
        <w:t xml:space="preserve"> partners or compe</w:t>
      </w:r>
      <w:r w:rsidR="004230E5">
        <w:rPr>
          <w:bCs/>
        </w:rPr>
        <w:t xml:space="preserve">titors for a year after he leaves Epic </w:t>
      </w:r>
      <w:r w:rsidR="00E4217E">
        <w:rPr>
          <w:bCs/>
        </w:rPr>
        <w:t>Outdoor</w:t>
      </w:r>
      <w:r w:rsidR="004230E5">
        <w:rPr>
          <w:bCs/>
        </w:rPr>
        <w:t xml:space="preserve">. </w:t>
      </w:r>
    </w:p>
    <w:p w14:paraId="5AB6B1E8" w14:textId="158FB00D" w:rsidR="00DD0842" w:rsidRPr="00DD0842" w:rsidRDefault="004230E5" w:rsidP="00591B12">
      <w:pPr>
        <w:pStyle w:val="Paragraph12pt"/>
        <w:numPr>
          <w:ilvl w:val="0"/>
          <w:numId w:val="1"/>
        </w:numPr>
        <w:rPr>
          <w:b/>
        </w:rPr>
      </w:pPr>
      <w:r>
        <w:rPr>
          <w:bCs/>
        </w:rPr>
        <w:t xml:space="preserve">Epic </w:t>
      </w:r>
      <w:r w:rsidR="00E4217E">
        <w:rPr>
          <w:bCs/>
        </w:rPr>
        <w:t>Outdoor</w:t>
      </w:r>
      <w:r>
        <w:rPr>
          <w:bCs/>
        </w:rPr>
        <w:t xml:space="preserve"> says that, contrary to these undertakings, Mr. Paterson has now accepted employment with the second respondent, Network X, </w:t>
      </w:r>
      <w:r w:rsidR="009E1C09">
        <w:rPr>
          <w:bCs/>
        </w:rPr>
        <w:t xml:space="preserve">which is </w:t>
      </w:r>
      <w:r>
        <w:rPr>
          <w:bCs/>
        </w:rPr>
        <w:t xml:space="preserve">one of its competitors, and has divulged, or is shortly to divulge, confidential information conveyed to him during his employment with Epic </w:t>
      </w:r>
      <w:r w:rsidR="00E4217E">
        <w:rPr>
          <w:bCs/>
        </w:rPr>
        <w:t>Outdoor</w:t>
      </w:r>
      <w:r>
        <w:rPr>
          <w:bCs/>
        </w:rPr>
        <w:t xml:space="preserve"> to Network X. It is not necessary for me to deal with the nature of that information in any detail, and Epic </w:t>
      </w:r>
      <w:r w:rsidR="00E4217E">
        <w:rPr>
          <w:bCs/>
        </w:rPr>
        <w:t>Outdoor</w:t>
      </w:r>
      <w:r>
        <w:rPr>
          <w:bCs/>
        </w:rPr>
        <w:t xml:space="preserve"> would not thank me for doing so. It is commercially sensitive, and was outlined to me in a confidential affidavit which has been excluded from the public record of this case on this court’s electronic registry. It is enough </w:t>
      </w:r>
      <w:r w:rsidR="001A4104">
        <w:rPr>
          <w:bCs/>
        </w:rPr>
        <w:t xml:space="preserve">for </w:t>
      </w:r>
      <w:r>
        <w:rPr>
          <w:bCs/>
        </w:rPr>
        <w:t xml:space="preserve">me to say (and this was not seriously disputed) that the information is such that would allow any of Epic Outdoor’s direct competitors to undercut Epic Outdoor on price, and to </w:t>
      </w:r>
      <w:r w:rsidR="00DD0842">
        <w:rPr>
          <w:bCs/>
        </w:rPr>
        <w:t>extinguish</w:t>
      </w:r>
      <w:r>
        <w:rPr>
          <w:bCs/>
        </w:rPr>
        <w:t xml:space="preserve"> competitive advantages </w:t>
      </w:r>
      <w:r w:rsidR="00DD0842">
        <w:rPr>
          <w:bCs/>
        </w:rPr>
        <w:t>Epic Out</w:t>
      </w:r>
      <w:r w:rsidR="00BD0276">
        <w:rPr>
          <w:bCs/>
        </w:rPr>
        <w:t>door</w:t>
      </w:r>
      <w:r>
        <w:rPr>
          <w:bCs/>
        </w:rPr>
        <w:t xml:space="preserve"> has built up </w:t>
      </w:r>
      <w:r w:rsidR="00DD0842">
        <w:rPr>
          <w:bCs/>
        </w:rPr>
        <w:t>by developing a range of analytic tools and technologies</w:t>
      </w:r>
      <w:r w:rsidR="009E1C09">
        <w:rPr>
          <w:bCs/>
        </w:rPr>
        <w:t xml:space="preserve"> in the course of maturing its business</w:t>
      </w:r>
      <w:r w:rsidR="00DD0842">
        <w:rPr>
          <w:bCs/>
        </w:rPr>
        <w:t>.</w:t>
      </w:r>
    </w:p>
    <w:p w14:paraId="292589A9" w14:textId="2BEFE8F0" w:rsidR="004230E5" w:rsidRPr="00031CBD" w:rsidRDefault="00DD0842" w:rsidP="00DD0842">
      <w:pPr>
        <w:pStyle w:val="Paragraph12pt"/>
        <w:numPr>
          <w:ilvl w:val="0"/>
          <w:numId w:val="1"/>
        </w:numPr>
        <w:rPr>
          <w:b/>
        </w:rPr>
      </w:pPr>
      <w:r>
        <w:rPr>
          <w:bCs/>
        </w:rPr>
        <w:t xml:space="preserve">It is clear from the papers that Mr. Paterson had access to a wide range of confidential information, and that his access to that information was the result </w:t>
      </w:r>
      <w:r w:rsidR="00BD0276">
        <w:rPr>
          <w:bCs/>
        </w:rPr>
        <w:t>o</w:t>
      </w:r>
      <w:r>
        <w:rPr>
          <w:bCs/>
        </w:rPr>
        <w:t xml:space="preserve">f Epic Outdoor’s decision to build him up as a technological expert in the outdoor advertising industry. The strategy seems to have been to present Mr. Paterson as a particularly skilled asset that only Epic Outdoor could offer to its clients. The pitfall implicit in this approach is, of course, that an employee whose status is so elevated may one day leave and take his special skills </w:t>
      </w:r>
      <w:r w:rsidR="00D11493">
        <w:rPr>
          <w:bCs/>
        </w:rPr>
        <w:t xml:space="preserve">and enhanced reputation </w:t>
      </w:r>
      <w:r>
        <w:rPr>
          <w:bCs/>
        </w:rPr>
        <w:t xml:space="preserve">to a competitor. </w:t>
      </w:r>
      <w:r w:rsidRPr="00DD0842">
        <w:rPr>
          <w:bCs/>
        </w:rPr>
        <w:t xml:space="preserve">  </w:t>
      </w:r>
    </w:p>
    <w:p w14:paraId="3E46FEEA" w14:textId="670D4475" w:rsidR="00031CBD" w:rsidRPr="00DE040B" w:rsidRDefault="00031CBD" w:rsidP="00DD0842">
      <w:pPr>
        <w:pStyle w:val="Paragraph12pt"/>
        <w:numPr>
          <w:ilvl w:val="0"/>
          <w:numId w:val="1"/>
        </w:numPr>
        <w:rPr>
          <w:b/>
        </w:rPr>
      </w:pPr>
      <w:r>
        <w:rPr>
          <w:bCs/>
        </w:rPr>
        <w:lastRenderedPageBreak/>
        <w:t>To insure itself against this eventuality, Epic Outdoor had Mr. Paterson agree to the contractual provisions it now seeks to enforce. The question at the centre of this case is whether, and to what extent</w:t>
      </w:r>
      <w:r w:rsidR="009E1C09">
        <w:rPr>
          <w:bCs/>
        </w:rPr>
        <w:t>,</w:t>
      </w:r>
      <w:r>
        <w:rPr>
          <w:bCs/>
        </w:rPr>
        <w:t xml:space="preserve"> those provisions are enforceable.</w:t>
      </w:r>
    </w:p>
    <w:p w14:paraId="4A0689A0" w14:textId="67C0A607" w:rsidR="00DE040B" w:rsidRPr="00DE040B" w:rsidRDefault="00DE040B" w:rsidP="00DE040B">
      <w:pPr>
        <w:pStyle w:val="Paragraph12pt"/>
        <w:numPr>
          <w:ilvl w:val="0"/>
          <w:numId w:val="1"/>
        </w:numPr>
        <w:rPr>
          <w:b/>
        </w:rPr>
      </w:pPr>
      <w:r>
        <w:rPr>
          <w:bCs/>
        </w:rPr>
        <w:t>Before turning to that question, it is necessary to deal briefly with two preliminary issues raised on Mr. Paterson’s</w:t>
      </w:r>
      <w:r w:rsidR="001A4104">
        <w:rPr>
          <w:bCs/>
        </w:rPr>
        <w:t xml:space="preserve"> and Network X’s</w:t>
      </w:r>
      <w:r>
        <w:rPr>
          <w:bCs/>
        </w:rPr>
        <w:t xml:space="preserve"> behalf at the hearing. These two issues were plucked from a range of other points taken </w:t>
      </w:r>
      <w:r w:rsidRPr="00031CBD">
        <w:rPr>
          <w:bCs/>
          <w:i/>
        </w:rPr>
        <w:t>in limine</w:t>
      </w:r>
      <w:r>
        <w:rPr>
          <w:bCs/>
        </w:rPr>
        <w:t xml:space="preserve"> on the affidavits, but which were not persisted with in argument. </w:t>
      </w:r>
    </w:p>
    <w:p w14:paraId="00E99527" w14:textId="39161BA6" w:rsidR="00031CBD" w:rsidRPr="00031CBD" w:rsidRDefault="00031CBD" w:rsidP="00031CBD">
      <w:pPr>
        <w:pStyle w:val="Paragraph12pt"/>
        <w:rPr>
          <w:b/>
        </w:rPr>
      </w:pPr>
      <w:r w:rsidRPr="00031CBD">
        <w:rPr>
          <w:b/>
          <w:bCs/>
        </w:rPr>
        <w:t xml:space="preserve">Urgency </w:t>
      </w:r>
    </w:p>
    <w:p w14:paraId="608388D8" w14:textId="736DE0BC" w:rsidR="00031CBD" w:rsidRPr="0009694D" w:rsidRDefault="00031CBD" w:rsidP="0009694D">
      <w:pPr>
        <w:pStyle w:val="Paragraph12pt"/>
        <w:numPr>
          <w:ilvl w:val="0"/>
          <w:numId w:val="1"/>
        </w:numPr>
        <w:rPr>
          <w:b/>
        </w:rPr>
      </w:pPr>
      <w:r>
        <w:rPr>
          <w:bCs/>
        </w:rPr>
        <w:t>The first issue is t</w:t>
      </w:r>
      <w:r w:rsidR="0009694D">
        <w:rPr>
          <w:bCs/>
        </w:rPr>
        <w:t>hat of</w:t>
      </w:r>
      <w:r>
        <w:rPr>
          <w:bCs/>
        </w:rPr>
        <w:t xml:space="preserve"> urgency. Mr. Bester, who appeared for Mr. Paterson, contended, at some length, that Epic Outdoor’s application was not urgent and ought to be struck from the roll. The argument on this score consisted, in the main, of formalistic criticisms of Epic Outdoor’s non-compliance with this court’s practice directives </w:t>
      </w:r>
      <w:r w:rsidR="00D11493">
        <w:rPr>
          <w:bCs/>
        </w:rPr>
        <w:t>on</w:t>
      </w:r>
      <w:r>
        <w:rPr>
          <w:bCs/>
        </w:rPr>
        <w:t xml:space="preserve"> the institution and enrolment of urgent matter</w:t>
      </w:r>
      <w:r w:rsidR="0009694D">
        <w:rPr>
          <w:bCs/>
        </w:rPr>
        <w:t>s, and Epic Outdoor</w:t>
      </w:r>
      <w:r w:rsidR="009E1C09">
        <w:rPr>
          <w:bCs/>
        </w:rPr>
        <w:t>’s</w:t>
      </w:r>
      <w:r w:rsidR="0009694D">
        <w:rPr>
          <w:bCs/>
        </w:rPr>
        <w:t xml:space="preserve"> apparent disregard for the strictures of Coetzee J in </w:t>
      </w:r>
      <w:r w:rsidR="0009694D" w:rsidRPr="0009694D">
        <w:rPr>
          <w:bCs/>
          <w:i/>
        </w:rPr>
        <w:t>Luna Meubel Vervaardigers (Edms) Bpk v Makin</w:t>
      </w:r>
      <w:r w:rsidR="0009694D" w:rsidRPr="0009694D">
        <w:rPr>
          <w:bCs/>
        </w:rPr>
        <w:t xml:space="preserve"> </w:t>
      </w:r>
      <w:r w:rsidR="0009694D">
        <w:rPr>
          <w:bCs/>
        </w:rPr>
        <w:t>(</w:t>
      </w:r>
      <w:r w:rsidR="0009694D" w:rsidRPr="0009694D">
        <w:rPr>
          <w:bCs/>
        </w:rPr>
        <w:t>1977 (4) SA 135 (W) at 137</w:t>
      </w:r>
      <w:r w:rsidR="0009694D">
        <w:rPr>
          <w:bCs/>
        </w:rPr>
        <w:t>A</w:t>
      </w:r>
      <w:r w:rsidR="0009694D" w:rsidRPr="0009694D">
        <w:rPr>
          <w:bCs/>
        </w:rPr>
        <w:t>-F</w:t>
      </w:r>
      <w:r w:rsidR="0009694D">
        <w:rPr>
          <w:bCs/>
        </w:rPr>
        <w:t xml:space="preserve">), in which the procedure to be followed in determining the extent of a departure from the ordinary rules in </w:t>
      </w:r>
      <w:r w:rsidR="009E1C09">
        <w:rPr>
          <w:bCs/>
        </w:rPr>
        <w:t>cases of urgency</w:t>
      </w:r>
      <w:r w:rsidR="0009694D">
        <w:rPr>
          <w:bCs/>
        </w:rPr>
        <w:t xml:space="preserve"> is set out. </w:t>
      </w:r>
    </w:p>
    <w:p w14:paraId="1DAA785C" w14:textId="5648B640" w:rsidR="0009694D" w:rsidRPr="0093370D" w:rsidRDefault="0009694D" w:rsidP="0009694D">
      <w:pPr>
        <w:pStyle w:val="Paragraph12pt"/>
        <w:numPr>
          <w:ilvl w:val="0"/>
          <w:numId w:val="1"/>
        </w:numPr>
        <w:rPr>
          <w:b/>
        </w:rPr>
      </w:pPr>
      <w:r>
        <w:rPr>
          <w:bCs/>
        </w:rPr>
        <w:t xml:space="preserve">However, Mr. Bester’s argument did not engage the overriding consideration in any urgent application: whether the applicant will achieve substantial redress at a hearing in due course. </w:t>
      </w:r>
      <w:r w:rsidR="00DE040B">
        <w:rPr>
          <w:bCs/>
        </w:rPr>
        <w:t xml:space="preserve">That question must be answered on the facts as the Epic Outdoor alleges them. In this case, those facts plainly sustain a </w:t>
      </w:r>
      <w:r w:rsidR="001A4104">
        <w:rPr>
          <w:bCs/>
        </w:rPr>
        <w:t>claim</w:t>
      </w:r>
      <w:r w:rsidR="00DE040B">
        <w:rPr>
          <w:bCs/>
        </w:rPr>
        <w:t xml:space="preserve"> of urgency. Epic Outdoor built Mr. Paterson up as an industry expert, and in doing so gave him access to confidential information he would not </w:t>
      </w:r>
      <w:r w:rsidR="00DE040B">
        <w:rPr>
          <w:bCs/>
        </w:rPr>
        <w:lastRenderedPageBreak/>
        <w:t xml:space="preserve">otherwise have had. In return, Mr. Paterson signed a contract containing a restraint of trade and an undertaking that he would not share Epic Oudoor’s confidential information if and when he left employment with it. The restraint of trade endures for a year. If the restraint is valid and enforceable, then time is of the essence. A hearing in the ordinary course, and any time that may be necessary to consider judgment after that hearing, may well take up the whole of the period during which the restraint would otherwise be enforced. Plainly, that will </w:t>
      </w:r>
      <w:r w:rsidR="0093370D">
        <w:rPr>
          <w:bCs/>
        </w:rPr>
        <w:t xml:space="preserve">deny </w:t>
      </w:r>
      <w:r w:rsidR="00DE040B">
        <w:rPr>
          <w:bCs/>
        </w:rPr>
        <w:t xml:space="preserve">Epic Outdoor substantial redress. </w:t>
      </w:r>
    </w:p>
    <w:p w14:paraId="5FCCFD64" w14:textId="1CF7AB2F" w:rsidR="0093370D" w:rsidRPr="0093370D" w:rsidRDefault="0093370D" w:rsidP="0009694D">
      <w:pPr>
        <w:pStyle w:val="Paragraph12pt"/>
        <w:numPr>
          <w:ilvl w:val="0"/>
          <w:numId w:val="1"/>
        </w:numPr>
        <w:rPr>
          <w:b/>
        </w:rPr>
      </w:pPr>
      <w:r>
        <w:rPr>
          <w:bCs/>
        </w:rPr>
        <w:t xml:space="preserve">The question of whether Epic Outdoor has complied with urgent court practice directions, and the principles set out in case law dealing the enrolment of urgent applications, is </w:t>
      </w:r>
      <w:r w:rsidR="00D11493">
        <w:rPr>
          <w:bCs/>
        </w:rPr>
        <w:t>secondary</w:t>
      </w:r>
      <w:r>
        <w:rPr>
          <w:bCs/>
        </w:rPr>
        <w:t xml:space="preserve"> to this consideration. It may have been different had any non-compliance been shown to have so prejudiced Mr. Paterson </w:t>
      </w:r>
      <w:r w:rsidR="00BD0276">
        <w:rPr>
          <w:bCs/>
        </w:rPr>
        <w:t xml:space="preserve">and Network X </w:t>
      </w:r>
      <w:r>
        <w:rPr>
          <w:bCs/>
        </w:rPr>
        <w:t xml:space="preserve">as to have deprived </w:t>
      </w:r>
      <w:r w:rsidR="00BD0276">
        <w:rPr>
          <w:bCs/>
        </w:rPr>
        <w:t>them</w:t>
      </w:r>
      <w:r>
        <w:rPr>
          <w:bCs/>
        </w:rPr>
        <w:t xml:space="preserve"> of a reasonable opportunity to present </w:t>
      </w:r>
      <w:r w:rsidR="00BD0276">
        <w:rPr>
          <w:bCs/>
        </w:rPr>
        <w:t>their</w:t>
      </w:r>
      <w:r>
        <w:rPr>
          <w:bCs/>
        </w:rPr>
        <w:t xml:space="preserve"> case. But that was not shown. The matter is clearly urgent. </w:t>
      </w:r>
    </w:p>
    <w:p w14:paraId="6E45B8CA" w14:textId="52E50F2C" w:rsidR="0093370D" w:rsidRPr="0093370D" w:rsidRDefault="0093370D" w:rsidP="0093370D">
      <w:pPr>
        <w:pStyle w:val="Paragraph12pt"/>
        <w:rPr>
          <w:b/>
        </w:rPr>
      </w:pPr>
      <w:r w:rsidRPr="0093370D">
        <w:rPr>
          <w:b/>
        </w:rPr>
        <w:t>Standing</w:t>
      </w:r>
    </w:p>
    <w:p w14:paraId="79BB8CE2" w14:textId="6809112F" w:rsidR="0093370D" w:rsidRPr="00155605" w:rsidRDefault="0093370D" w:rsidP="0009694D">
      <w:pPr>
        <w:pStyle w:val="Paragraph12pt"/>
        <w:numPr>
          <w:ilvl w:val="0"/>
          <w:numId w:val="1"/>
        </w:numPr>
        <w:rPr>
          <w:b/>
        </w:rPr>
      </w:pPr>
      <w:r>
        <w:rPr>
          <w:bCs/>
        </w:rPr>
        <w:t xml:space="preserve">The second preliminary issue Mr. Bester raised was Epic Outdoor’s standing. The applicant in this case is Epic Outdoor Media Sales (Pty) Ltd. There is another company, to which the applicant is related. It is called Epic Outdoor Media (Pty) Ltd. The founding affidavit in this case is deposed to by </w:t>
      </w:r>
      <w:r w:rsidR="00155605">
        <w:rPr>
          <w:bCs/>
        </w:rPr>
        <w:t>Mr. Darren McKinon. Mr. McKinon is not a director of the “Media Sales” company. He is a director of the “Outdoor Media” company. The header on the applicant’s founding papers refers to the “Outdoor Media” company, not the “Media Sales” company. In the founding affidavit itself, however, Mr. Mc</w:t>
      </w:r>
      <w:r w:rsidR="001A4104">
        <w:rPr>
          <w:bCs/>
        </w:rPr>
        <w:t>K</w:t>
      </w:r>
      <w:r w:rsidR="00155605">
        <w:rPr>
          <w:bCs/>
        </w:rPr>
        <w:t xml:space="preserve">inon confirms that the applicant is in fact the “Media Sales” company. </w:t>
      </w:r>
      <w:r w:rsidR="00942487">
        <w:rPr>
          <w:bCs/>
        </w:rPr>
        <w:t>But he</w:t>
      </w:r>
      <w:r w:rsidR="00155605">
        <w:rPr>
          <w:bCs/>
        </w:rPr>
        <w:t xml:space="preserve"> does not</w:t>
      </w:r>
      <w:r w:rsidR="00942487">
        <w:rPr>
          <w:bCs/>
        </w:rPr>
        <w:t xml:space="preserve"> </w:t>
      </w:r>
      <w:r w:rsidR="00155605">
        <w:rPr>
          <w:bCs/>
        </w:rPr>
        <w:t xml:space="preserve">claim to </w:t>
      </w:r>
      <w:r w:rsidR="00155605">
        <w:rPr>
          <w:bCs/>
        </w:rPr>
        <w:lastRenderedPageBreak/>
        <w:t xml:space="preserve">be a director of the “Media Sales” company. He says that he is a director of the “Outdoor Media” company. </w:t>
      </w:r>
    </w:p>
    <w:p w14:paraId="245F2A35" w14:textId="340FA4FF" w:rsidR="00155605" w:rsidRPr="00155605" w:rsidRDefault="00155605" w:rsidP="0009694D">
      <w:pPr>
        <w:pStyle w:val="Paragraph12pt"/>
        <w:numPr>
          <w:ilvl w:val="0"/>
          <w:numId w:val="1"/>
        </w:numPr>
        <w:rPr>
          <w:b/>
        </w:rPr>
      </w:pPr>
      <w:r>
        <w:rPr>
          <w:bCs/>
        </w:rPr>
        <w:t xml:space="preserve">In a Rule 7 notice, Mr. Paterson took the point that Mr. McKinon was not authorised to bring the application on behalf of the “Media Sales” company, no doubt because he is not a director of it. This was met with a resolution of the “Media Sales” company authorising Mr. McKinon to act on behalf of the “Media Sales” company, notwithstanding the fact that he is not a director of it. </w:t>
      </w:r>
    </w:p>
    <w:p w14:paraId="056C530B" w14:textId="77777777" w:rsidR="00942487" w:rsidRPr="00942487" w:rsidRDefault="00155605" w:rsidP="0009694D">
      <w:pPr>
        <w:pStyle w:val="Paragraph12pt"/>
        <w:numPr>
          <w:ilvl w:val="0"/>
          <w:numId w:val="1"/>
        </w:numPr>
        <w:rPr>
          <w:b/>
        </w:rPr>
      </w:pPr>
      <w:r>
        <w:rPr>
          <w:bCs/>
        </w:rPr>
        <w:t xml:space="preserve">Mr. Bester argued that this did not resolve the issue, because the entity cited in the founding papers was not the “Media Sales” company, but the “Outdoor Media” company. But that is plainly not so. Even though the header on the founding </w:t>
      </w:r>
      <w:r w:rsidR="00942487">
        <w:rPr>
          <w:bCs/>
        </w:rPr>
        <w:t xml:space="preserve">papers appears to refer to the “Outdoor Media” company, the founding affidavit makes crystal clear that the applicant is in fact the “Media Sales” company. Epic Outdoor says that the incorrect reference to the “Outdoor Media” company in the headers was a typing error. That is plainly what it was. </w:t>
      </w:r>
    </w:p>
    <w:p w14:paraId="153DEC19" w14:textId="71A5135D" w:rsidR="00155605" w:rsidRPr="00942487" w:rsidRDefault="00942487" w:rsidP="0009694D">
      <w:pPr>
        <w:pStyle w:val="Paragraph12pt"/>
        <w:numPr>
          <w:ilvl w:val="0"/>
          <w:numId w:val="1"/>
        </w:numPr>
        <w:rPr>
          <w:b/>
        </w:rPr>
      </w:pPr>
      <w:r>
        <w:rPr>
          <w:bCs/>
        </w:rPr>
        <w:t xml:space="preserve">What Mr. Bester sought to make of all of this took some probing at the hearing. In the end, the point seemed to be that the wrong company was in fact before me, and that no relief could be granted for that reason. As should be abundantly clear by now, that contention is far-fetched. This application was always brought by and on behalf of the “Media Sales” company. </w:t>
      </w:r>
    </w:p>
    <w:p w14:paraId="3EC03A59" w14:textId="1BFA2FDF" w:rsidR="00942487" w:rsidRPr="00942487" w:rsidRDefault="00942487" w:rsidP="00942487">
      <w:pPr>
        <w:pStyle w:val="Paragraph12pt"/>
        <w:rPr>
          <w:b/>
        </w:rPr>
      </w:pPr>
      <w:r w:rsidRPr="00942487">
        <w:rPr>
          <w:b/>
        </w:rPr>
        <w:t xml:space="preserve">The </w:t>
      </w:r>
      <w:r w:rsidR="00EE0A20">
        <w:rPr>
          <w:b/>
        </w:rPr>
        <w:t>confidential information</w:t>
      </w:r>
    </w:p>
    <w:p w14:paraId="39CADD13" w14:textId="3D66D74B" w:rsidR="00942487" w:rsidRPr="00A85E3D" w:rsidRDefault="00942487" w:rsidP="0009694D">
      <w:pPr>
        <w:pStyle w:val="Paragraph12pt"/>
        <w:numPr>
          <w:ilvl w:val="0"/>
          <w:numId w:val="1"/>
        </w:numPr>
        <w:rPr>
          <w:b/>
        </w:rPr>
      </w:pPr>
      <w:r>
        <w:rPr>
          <w:bCs/>
        </w:rPr>
        <w:t>There is no real dispute between the parties that</w:t>
      </w:r>
      <w:r w:rsidR="00A85E3D">
        <w:rPr>
          <w:bCs/>
        </w:rPr>
        <w:t xml:space="preserve"> the </w:t>
      </w:r>
      <w:r>
        <w:rPr>
          <w:bCs/>
        </w:rPr>
        <w:t>confidential</w:t>
      </w:r>
      <w:r w:rsidR="003A4575">
        <w:rPr>
          <w:bCs/>
        </w:rPr>
        <w:t>it</w:t>
      </w:r>
      <w:r>
        <w:rPr>
          <w:bCs/>
        </w:rPr>
        <w:t xml:space="preserve">y </w:t>
      </w:r>
      <w:r w:rsidR="00A85E3D">
        <w:rPr>
          <w:bCs/>
        </w:rPr>
        <w:t>clauses in Mr. Paterson’s contract</w:t>
      </w:r>
      <w:r>
        <w:rPr>
          <w:bCs/>
        </w:rPr>
        <w:t xml:space="preserve"> are valid and binding. Mr. Paterson has in fact given </w:t>
      </w:r>
      <w:r>
        <w:rPr>
          <w:bCs/>
        </w:rPr>
        <w:lastRenderedPageBreak/>
        <w:t xml:space="preserve">written undertakings to abide </w:t>
      </w:r>
      <w:r w:rsidR="00A85E3D">
        <w:rPr>
          <w:bCs/>
        </w:rPr>
        <w:t xml:space="preserve">by them. For its part, Network X has undertaken not to ask </w:t>
      </w:r>
      <w:r w:rsidR="001A4104">
        <w:rPr>
          <w:bCs/>
        </w:rPr>
        <w:t>Mr. Paterson</w:t>
      </w:r>
      <w:r w:rsidR="00A85E3D">
        <w:rPr>
          <w:bCs/>
        </w:rPr>
        <w:t xml:space="preserve"> to break them. </w:t>
      </w:r>
    </w:p>
    <w:p w14:paraId="2287290D" w14:textId="646EEFC1" w:rsidR="00550CAE" w:rsidRPr="00550CAE" w:rsidRDefault="00A85E3D" w:rsidP="00550CAE">
      <w:pPr>
        <w:pStyle w:val="Paragraph12pt"/>
        <w:numPr>
          <w:ilvl w:val="0"/>
          <w:numId w:val="1"/>
        </w:numPr>
        <w:rPr>
          <w:b/>
        </w:rPr>
      </w:pPr>
      <w:r>
        <w:rPr>
          <w:bCs/>
        </w:rPr>
        <w:t xml:space="preserve">Ms. Bosman, who appeared for Epic Outdoor, argued that these undertakings </w:t>
      </w:r>
      <w:r w:rsidR="00550CAE">
        <w:rPr>
          <w:bCs/>
        </w:rPr>
        <w:t>are</w:t>
      </w:r>
      <w:r>
        <w:rPr>
          <w:bCs/>
        </w:rPr>
        <w:t xml:space="preserve"> insufficient. I agree. </w:t>
      </w:r>
      <w:r w:rsidR="00550CAE">
        <w:rPr>
          <w:bCs/>
        </w:rPr>
        <w:t xml:space="preserve">Network X is now Mr. Paterson’s employer. Whether or not Network X asks him to feed it confidential information, Mr. Paterson has a clear incentive to do so, and there are no apparent consequences </w:t>
      </w:r>
      <w:r w:rsidR="001A4104">
        <w:rPr>
          <w:bCs/>
        </w:rPr>
        <w:t xml:space="preserve">for </w:t>
      </w:r>
      <w:r w:rsidR="00550CAE">
        <w:rPr>
          <w:bCs/>
        </w:rPr>
        <w:t xml:space="preserve">Network X </w:t>
      </w:r>
      <w:r w:rsidR="001A4104">
        <w:rPr>
          <w:bCs/>
        </w:rPr>
        <w:t>if it allows</w:t>
      </w:r>
      <w:r w:rsidR="00550CAE">
        <w:rPr>
          <w:bCs/>
        </w:rPr>
        <w:t xml:space="preserve"> him to do s</w:t>
      </w:r>
      <w:r w:rsidR="001A4104">
        <w:rPr>
          <w:bCs/>
        </w:rPr>
        <w:t>o without making an explicit request</w:t>
      </w:r>
      <w:r w:rsidR="00550CAE">
        <w:rPr>
          <w:bCs/>
        </w:rPr>
        <w:t xml:space="preserve">. </w:t>
      </w:r>
    </w:p>
    <w:p w14:paraId="7332B01A" w14:textId="3C642169" w:rsidR="00550CAE" w:rsidRPr="00EE0A20" w:rsidRDefault="00550CAE" w:rsidP="00550CAE">
      <w:pPr>
        <w:pStyle w:val="Paragraph12pt"/>
        <w:numPr>
          <w:ilvl w:val="0"/>
          <w:numId w:val="1"/>
        </w:numPr>
        <w:rPr>
          <w:b/>
        </w:rPr>
      </w:pPr>
      <w:r>
        <w:rPr>
          <w:bCs/>
        </w:rPr>
        <w:t xml:space="preserve">At the hearing of the matter, Network X agreed to be bound by a stronger set of undertakings. These are that Network X will not keep or use any confidential information Mr. Paterson may offer to it, and that, if Mr. Paterson does seek to divulge any of the confidential information referred to in the confidential affidavit, Network X will inform Epic Outdoor of this. At that point, Epic Outdoor will have its remedies. This arrangement provides Epic Outdoor with more protection that it seeks in its notice of motion, and I intend to make an order that strengthens the relief sought in that respect. </w:t>
      </w:r>
    </w:p>
    <w:p w14:paraId="7CD5DA1A" w14:textId="18C76A84" w:rsidR="00EE0A20" w:rsidRPr="00EE0A20" w:rsidRDefault="00EE0A20" w:rsidP="00EE0A20">
      <w:pPr>
        <w:pStyle w:val="Paragraph12pt"/>
        <w:rPr>
          <w:b/>
        </w:rPr>
      </w:pPr>
      <w:r w:rsidRPr="00EE0A20">
        <w:rPr>
          <w:b/>
        </w:rPr>
        <w:t>The restraint of trade</w:t>
      </w:r>
    </w:p>
    <w:p w14:paraId="708BC501" w14:textId="014B5E91" w:rsidR="00550CAE" w:rsidRDefault="00550CAE" w:rsidP="003D62A3">
      <w:pPr>
        <w:pStyle w:val="Paragraph12pt"/>
        <w:numPr>
          <w:ilvl w:val="0"/>
          <w:numId w:val="1"/>
        </w:numPr>
        <w:rPr>
          <w:bCs/>
        </w:rPr>
      </w:pPr>
      <w:r w:rsidRPr="00550CAE">
        <w:rPr>
          <w:bCs/>
        </w:rPr>
        <w:t>However</w:t>
      </w:r>
      <w:r>
        <w:rPr>
          <w:bCs/>
        </w:rPr>
        <w:t xml:space="preserve">, the nub of this case is not whether Mr. Paterson should be restrained from divulging Epic Outdoor’s confidential information to Network X. It is whether he should be permitted to stay in Network X’s employment at all. </w:t>
      </w:r>
      <w:r w:rsidR="003D62A3">
        <w:rPr>
          <w:bCs/>
        </w:rPr>
        <w:t xml:space="preserve">Clause 2.1.4 of Mr. Paterson’s contract </w:t>
      </w:r>
      <w:r w:rsidR="00D83BB0">
        <w:rPr>
          <w:bCs/>
        </w:rPr>
        <w:t xml:space="preserve">contains the restraint of trade upon which Epic Outdoor relies. It </w:t>
      </w:r>
      <w:r w:rsidR="003D62A3">
        <w:rPr>
          <w:bCs/>
        </w:rPr>
        <w:t xml:space="preserve">states that </w:t>
      </w:r>
      <w:r w:rsidR="00D83BB0">
        <w:rPr>
          <w:bCs/>
        </w:rPr>
        <w:t>Mr. Paterson</w:t>
      </w:r>
      <w:r w:rsidR="003D62A3">
        <w:rPr>
          <w:bCs/>
        </w:rPr>
        <w:t xml:space="preserve"> will not “</w:t>
      </w:r>
      <w:r w:rsidR="003D62A3" w:rsidRPr="003D62A3">
        <w:rPr>
          <w:bCs/>
        </w:rPr>
        <w:t>seek employment from, or become employed by, or associated with or contracted to</w:t>
      </w:r>
      <w:r w:rsidR="003D62A3">
        <w:rPr>
          <w:bCs/>
        </w:rPr>
        <w:t xml:space="preserve">” a “Business Partner” or a “Competitor” of Epic Outdoor for a year after his employment comes to an end. Under the contract, a “Business Partner” is any </w:t>
      </w:r>
      <w:r w:rsidR="003D62A3">
        <w:rPr>
          <w:bCs/>
        </w:rPr>
        <w:lastRenderedPageBreak/>
        <w:t>“</w:t>
      </w:r>
      <w:r w:rsidR="003D62A3" w:rsidRPr="003D62A3">
        <w:rPr>
          <w:bCs/>
        </w:rPr>
        <w:t xml:space="preserve">natural </w:t>
      </w:r>
      <w:r w:rsidR="00BD0276">
        <w:rPr>
          <w:bCs/>
        </w:rPr>
        <w:t>[or]</w:t>
      </w:r>
      <w:r w:rsidR="003D62A3" w:rsidRPr="003D62A3">
        <w:rPr>
          <w:bCs/>
        </w:rPr>
        <w:t xml:space="preserve"> juristic perso</w:t>
      </w:r>
      <w:r w:rsidR="003D62A3">
        <w:rPr>
          <w:bCs/>
        </w:rPr>
        <w:t>[</w:t>
      </w:r>
      <w:r w:rsidR="003D62A3" w:rsidRPr="003D62A3">
        <w:rPr>
          <w:bCs/>
        </w:rPr>
        <w:t>n</w:t>
      </w:r>
      <w:r w:rsidR="003D62A3">
        <w:rPr>
          <w:bCs/>
        </w:rPr>
        <w:t>]” that Epic Outdoor “</w:t>
      </w:r>
      <w:r w:rsidR="003D62A3" w:rsidRPr="003D62A3">
        <w:rPr>
          <w:bCs/>
        </w:rPr>
        <w:t>may collaborate with in order to</w:t>
      </w:r>
      <w:r w:rsidR="003D62A3">
        <w:rPr>
          <w:bCs/>
        </w:rPr>
        <w:t xml:space="preserve"> </w:t>
      </w:r>
      <w:r w:rsidR="003D62A3" w:rsidRPr="003D62A3">
        <w:rPr>
          <w:bCs/>
        </w:rPr>
        <w:t xml:space="preserve">conduct its Business and to render </w:t>
      </w:r>
      <w:r w:rsidR="003D62A3">
        <w:rPr>
          <w:bCs/>
        </w:rPr>
        <w:t>. . .</w:t>
      </w:r>
      <w:r w:rsidR="00EE0A20">
        <w:rPr>
          <w:bCs/>
        </w:rPr>
        <w:t xml:space="preserve"> </w:t>
      </w:r>
      <w:r w:rsidR="003D62A3" w:rsidRPr="003D62A3">
        <w:rPr>
          <w:bCs/>
        </w:rPr>
        <w:t>services to Clients</w:t>
      </w:r>
      <w:r w:rsidR="003D62A3">
        <w:rPr>
          <w:bCs/>
        </w:rPr>
        <w:t xml:space="preserve">”. A “Competitor” is “any company, closed corporation [sic], firm or entity which engages in the same or similar Business as” Epic Outdoor. </w:t>
      </w:r>
      <w:r w:rsidR="0066201A">
        <w:rPr>
          <w:bCs/>
        </w:rPr>
        <w:t xml:space="preserve">The restraint operates throughout South Africa. </w:t>
      </w:r>
    </w:p>
    <w:p w14:paraId="37EEFAF9" w14:textId="2EA94209" w:rsidR="003D62A3" w:rsidRDefault="003D62A3" w:rsidP="003D62A3">
      <w:pPr>
        <w:pStyle w:val="Paragraph12pt"/>
        <w:numPr>
          <w:ilvl w:val="0"/>
          <w:numId w:val="1"/>
        </w:numPr>
        <w:rPr>
          <w:bCs/>
        </w:rPr>
      </w:pPr>
      <w:r>
        <w:rPr>
          <w:bCs/>
        </w:rPr>
        <w:t>It was ultimately accepted that Network X is a competitor of Epic Outdoor. Given the startlingly broad definition given to that term in the contract, it is hard to see</w:t>
      </w:r>
      <w:r w:rsidR="00BD0276">
        <w:rPr>
          <w:bCs/>
        </w:rPr>
        <w:t xml:space="preserve"> </w:t>
      </w:r>
      <w:r>
        <w:rPr>
          <w:bCs/>
        </w:rPr>
        <w:t>how Network X could be defined otherwise. Indeed, the effect of the restraint clause is to make Mr. Paterson unemployable in the outdoor advertising industry, and in at least some of its related industries</w:t>
      </w:r>
      <w:r w:rsidR="00D83BB0">
        <w:rPr>
          <w:bCs/>
        </w:rPr>
        <w:t>, for a year after he leaves Epic Outdoor. Mr. Paterson has been employed in that industry for 1</w:t>
      </w:r>
      <w:r w:rsidR="005B37C1">
        <w:rPr>
          <w:bCs/>
        </w:rPr>
        <w:t xml:space="preserve">0 </w:t>
      </w:r>
      <w:r w:rsidR="00D83BB0">
        <w:rPr>
          <w:bCs/>
        </w:rPr>
        <w:t xml:space="preserve">years. The effect of enforcing the restraint, at its widest, is prevent him from using the untransferable skills and know-how he would have acquired during that period. </w:t>
      </w:r>
    </w:p>
    <w:p w14:paraId="2D775AB7" w14:textId="77777777" w:rsidR="00D83BB0" w:rsidRDefault="00D83BB0" w:rsidP="00D83BB0">
      <w:pPr>
        <w:pStyle w:val="Paragraph12pt"/>
        <w:numPr>
          <w:ilvl w:val="0"/>
          <w:numId w:val="1"/>
        </w:numPr>
      </w:pPr>
      <w:r>
        <w:t xml:space="preserve">Every restraint of trade embodies a tension between two principles of public policy. The first is that, where it has been freely agreed, a restraint of trade is, just like any other contract, enforceable even if it results in some unfairness. The second is that individuals should generally be free to choose their trade or occupation. Both these principles enjoy at least some constitutional recognition. Freedom of contract – and accordingly the importance of enforcing contracts freely entered into – is an incident of the right to dignity (see </w:t>
      </w:r>
      <w:r w:rsidRPr="001F4AB4">
        <w:rPr>
          <w:i/>
          <w:iCs/>
        </w:rPr>
        <w:t>Brisley v Drotsky</w:t>
      </w:r>
      <w:r>
        <w:t xml:space="preserve"> </w:t>
      </w:r>
      <w:r w:rsidRPr="001F4AB4">
        <w:t>2002 (4) SA 1 (SCA)</w:t>
      </w:r>
      <w:r>
        <w:t>, paragraph 94). The right to choose a trade or profession is entrenched in section 22 of the Constitution, 1996.</w:t>
      </w:r>
    </w:p>
    <w:p w14:paraId="56DFF2C6" w14:textId="77777777" w:rsidR="00D83BB0" w:rsidRDefault="00D83BB0" w:rsidP="00D83BB0">
      <w:pPr>
        <w:pStyle w:val="Paragraph12pt"/>
        <w:numPr>
          <w:ilvl w:val="0"/>
          <w:numId w:val="1"/>
        </w:numPr>
      </w:pPr>
      <w:r>
        <w:lastRenderedPageBreak/>
        <w:t>The enforcement of every restraint of trade requires the reconciliation of these two principles in the context of a particular case (</w:t>
      </w:r>
      <w:r w:rsidRPr="003B2096">
        <w:rPr>
          <w:i/>
          <w:iCs/>
        </w:rPr>
        <w:t>Sunshine Records (Pty) Ltd v Frohling</w:t>
      </w:r>
      <w:r>
        <w:t xml:space="preserve"> (“</w:t>
      </w:r>
      <w:r w:rsidRPr="00F96E95">
        <w:rPr>
          <w:i/>
          <w:iCs/>
        </w:rPr>
        <w:t>Sunshine Records</w:t>
      </w:r>
      <w:r>
        <w:t>”) 1990 (4) SA 782 (A) 794C-E). The starting point is to identify any inequality of bargaining power between the parties to the restraint, before moving on to consider the consequences of enforcing the restraint for the party seeking to escape it, together with the consequences of declining to enforce the restraint for the party that seeks to rely on it. The central question is the extent to which a restraint is reasonable in the context in which it is to be enforced. A court is entitled to enforce the restraint only to the extent that it is reasonable to do so, and to ameliorate the restraint to the extent necessary to render it consistent with public policy (</w:t>
      </w:r>
      <w:r w:rsidRPr="00F96E95">
        <w:rPr>
          <w:i/>
          <w:iCs/>
        </w:rPr>
        <w:t>Magna Alloys and Research (SA) (Pty) Ltd</w:t>
      </w:r>
      <w:r>
        <w:t xml:space="preserve"> v Ellis 1984 (4) SA 874 (A)). Where it is alleged that a restraint will operate too harshly on the party to whom it applies, that party bears the onus of demonstrating this on the facts (</w:t>
      </w:r>
      <w:r w:rsidRPr="00F96E95">
        <w:rPr>
          <w:i/>
          <w:iCs/>
        </w:rPr>
        <w:t>Sunshine Records</w:t>
      </w:r>
      <w:r>
        <w:t>, 795G-H).</w:t>
      </w:r>
    </w:p>
    <w:p w14:paraId="31DB7701" w14:textId="2B55B55E" w:rsidR="00EE0A20" w:rsidRDefault="00D83BB0" w:rsidP="002D250B">
      <w:pPr>
        <w:pStyle w:val="Paragraph12pt"/>
        <w:numPr>
          <w:ilvl w:val="0"/>
          <w:numId w:val="1"/>
        </w:numPr>
      </w:pPr>
      <w:r>
        <w:t>In this case,</w:t>
      </w:r>
      <w:r w:rsidR="00EE0A20">
        <w:t xml:space="preserve"> the inequality of bargaining power is obvious: Mr. Paterson</w:t>
      </w:r>
      <w:r w:rsidR="00BD0276">
        <w:t xml:space="preserve"> was</w:t>
      </w:r>
      <w:r w:rsidR="00EE0A20">
        <w:t xml:space="preserve"> an ordinary employee, and Epic Outdoor is a company of some substance that contracted him to work for it.</w:t>
      </w:r>
      <w:r>
        <w:t xml:space="preserve"> </w:t>
      </w:r>
      <w:r w:rsidR="00BD0276">
        <w:t xml:space="preserve">It decided to promote him as an industry expert on terms that he could hardly refuse. </w:t>
      </w:r>
      <w:r w:rsidR="00EE0A20">
        <w:t xml:space="preserve">In that context, </w:t>
      </w:r>
      <w:r>
        <w:t xml:space="preserve">I cannot accept that it is reasonable to shut Mr. Paterson out of the industry that he has worked in for the last </w:t>
      </w:r>
      <w:r w:rsidR="005B37C1">
        <w:t>10</w:t>
      </w:r>
      <w:r>
        <w:t xml:space="preserve"> years solely in order to protect Epic Outdoor’s confidentiality interests</w:t>
      </w:r>
      <w:r w:rsidR="00EE0A20">
        <w:t>, especially if those interests are separately protected by the interdict I intend to grant</w:t>
      </w:r>
      <w:r>
        <w:t xml:space="preserve">. </w:t>
      </w:r>
    </w:p>
    <w:p w14:paraId="13D20001" w14:textId="05479612" w:rsidR="005C1859" w:rsidRDefault="00D83BB0" w:rsidP="002D250B">
      <w:pPr>
        <w:pStyle w:val="Paragraph12pt"/>
        <w:numPr>
          <w:ilvl w:val="0"/>
          <w:numId w:val="1"/>
        </w:numPr>
      </w:pPr>
      <w:r>
        <w:lastRenderedPageBreak/>
        <w:t xml:space="preserve">Ms. Bosman urged me not to look at things this way, since all that </w:t>
      </w:r>
      <w:r w:rsidR="005C1859">
        <w:t>is</w:t>
      </w:r>
      <w:r>
        <w:t xml:space="preserve"> asked of me in this case </w:t>
      </w:r>
      <w:r w:rsidR="005C1859">
        <w:t>is</w:t>
      </w:r>
      <w:r>
        <w:t xml:space="preserve"> to prevent Mr. Paterson from working with Network X</w:t>
      </w:r>
      <w:r w:rsidR="002D250B">
        <w:t xml:space="preserve">, not </w:t>
      </w:r>
      <w:r w:rsidR="005C1859">
        <w:t xml:space="preserve">to exclude him from </w:t>
      </w:r>
      <w:r w:rsidR="002D250B">
        <w:t xml:space="preserve">the whole of the industry in which Epic Outdoor is embedded. But I </w:t>
      </w:r>
      <w:r w:rsidR="00EE0A20">
        <w:t xml:space="preserve">do not </w:t>
      </w:r>
      <w:r w:rsidR="002D250B">
        <w:t xml:space="preserve">think I </w:t>
      </w:r>
      <w:r w:rsidR="00EE0A20">
        <w:t xml:space="preserve">can take such a narrow view. </w:t>
      </w:r>
      <w:r w:rsidR="002D250B">
        <w:t xml:space="preserve">Epic Outdoor’s case is that its confidential information is effectively hardwired into Mr. Paterson. Notwithstanding the fact that Mr. Paterson will be interdicted from sharing facts, documents and other specific information about Epic Outdoor’s sales strategies, pricing and analytic technologies with Network X, </w:t>
      </w:r>
      <w:r w:rsidR="009922DE">
        <w:t xml:space="preserve">Ms. Bosman argued that </w:t>
      </w:r>
      <w:r w:rsidR="002D250B">
        <w:t xml:space="preserve">the fact that </w:t>
      </w:r>
      <w:r w:rsidR="009922DE">
        <w:t>Mr. Paterson</w:t>
      </w:r>
      <w:r w:rsidR="002D250B">
        <w:t xml:space="preserve"> has seen and worked with this information is enough to make its disclosure to Network X inevitable. </w:t>
      </w:r>
    </w:p>
    <w:p w14:paraId="6BA2831F" w14:textId="036E9716" w:rsidR="002D250B" w:rsidRDefault="002D250B" w:rsidP="002D250B">
      <w:pPr>
        <w:pStyle w:val="Paragraph12pt"/>
        <w:numPr>
          <w:ilvl w:val="0"/>
          <w:numId w:val="1"/>
        </w:numPr>
      </w:pPr>
      <w:r>
        <w:t xml:space="preserve">In these circumstances, Ms. Bosman submitted, the only way to protect Epic Outdoor’s confidentially interests is to prevent Mr. Paterson from working with Network X. </w:t>
      </w:r>
      <w:r w:rsidR="00EE0A20">
        <w:t>But if</w:t>
      </w:r>
      <w:r>
        <w:t xml:space="preserve"> that is true of Mr. Paterson’s employment</w:t>
      </w:r>
      <w:r w:rsidR="005C1859">
        <w:t xml:space="preserve"> with Network X, then it must</w:t>
      </w:r>
      <w:r w:rsidR="009922DE">
        <w:t xml:space="preserve"> also</w:t>
      </w:r>
      <w:r w:rsidR="005C1859">
        <w:t xml:space="preserve"> be true of Mr. Paterson’s employment with any of Epic Outdoor’s competitors.</w:t>
      </w:r>
      <w:r>
        <w:t xml:space="preserve"> </w:t>
      </w:r>
      <w:r w:rsidR="00EE0A20">
        <w:t xml:space="preserve">In other words, if I enforce the restraint in this case, there is no reason why it should not be enforced at its widest. </w:t>
      </w:r>
      <w:r>
        <w:t xml:space="preserve">It seems to me that I cannot blind myself to the broader effect of the restraint of trade in considering whether it should be enforced in this case. </w:t>
      </w:r>
    </w:p>
    <w:p w14:paraId="5DC0C49E" w14:textId="5C7E57CB" w:rsidR="002D250B" w:rsidRDefault="002D250B" w:rsidP="00D83BB0">
      <w:pPr>
        <w:pStyle w:val="Paragraph12pt"/>
        <w:numPr>
          <w:ilvl w:val="0"/>
          <w:numId w:val="1"/>
        </w:numPr>
      </w:pPr>
      <w:r>
        <w:t xml:space="preserve">In any event, I think that Ms. Bosman’s submission elides the distinction between Epic Outdoor’s confidential information and the skills and </w:t>
      </w:r>
      <w:r w:rsidR="005524F3">
        <w:t>know-how</w:t>
      </w:r>
      <w:r>
        <w:t xml:space="preserve"> Mr. Paterson has acquired while working with Epic Outdoor. It is reasonable to restrain Mr. Paterson from using or disseminating </w:t>
      </w:r>
      <w:r w:rsidR="00EE0A20">
        <w:t>the confidential information</w:t>
      </w:r>
      <w:r w:rsidR="00DA06DA">
        <w:t xml:space="preserve"> to which he had access </w:t>
      </w:r>
      <w:r>
        <w:t xml:space="preserve">in the course of his employment with Network X. It is not reasonable, in my view, to </w:t>
      </w:r>
      <w:r w:rsidR="005524F3">
        <w:t xml:space="preserve">prevent Mr. Paterson from </w:t>
      </w:r>
      <w:r w:rsidR="005524F3">
        <w:lastRenderedPageBreak/>
        <w:t>working with any of Epic Outdoor’s competitors simply because he acquired special skills and know-how during his employment</w:t>
      </w:r>
      <w:r w:rsidR="00131A9D">
        <w:t xml:space="preserve"> with Epic Outdoor</w:t>
      </w:r>
      <w:r w:rsidR="005524F3">
        <w:t xml:space="preserve">. I have held elsewhere that a restraint of that nature is enforceable where an individual’s particular skills and know-how are inseparable from the </w:t>
      </w:r>
      <w:r w:rsidR="00EE0A20">
        <w:t xml:space="preserve">assets </w:t>
      </w:r>
      <w:r w:rsidR="005524F3">
        <w:t xml:space="preserve">being sold as part of that individual’s business. In that case, special skills and knowledge of the techniques of a business form part of </w:t>
      </w:r>
      <w:r w:rsidR="00DA06DA">
        <w:t xml:space="preserve">the </w:t>
      </w:r>
      <w:r w:rsidR="005524F3">
        <w:t xml:space="preserve">capital transaction. It is part of what is bought and sold. The purchaser may, in those circumstances, enforce a restraint against the seller of a business that prevents the seller from competing with the business sold or from being employed by any of its competitors, for a specific, reasonable period (see </w:t>
      </w:r>
      <w:r w:rsidR="005524F3" w:rsidRPr="005524F3">
        <w:rPr>
          <w:i/>
          <w:iCs/>
        </w:rPr>
        <w:t>ASI Capital (Pty) Ltd v Mann</w:t>
      </w:r>
      <w:r w:rsidR="005524F3" w:rsidRPr="005524F3">
        <w:t xml:space="preserve"> (2022/059634) [2023] ZAGPJHC 26 (23 January 2023)</w:t>
      </w:r>
      <w:r w:rsidR="005524F3">
        <w:t>).</w:t>
      </w:r>
    </w:p>
    <w:p w14:paraId="7134087E" w14:textId="35B62469" w:rsidR="0036653D" w:rsidRDefault="005524F3" w:rsidP="00131A9D">
      <w:pPr>
        <w:pStyle w:val="Paragraph12pt"/>
        <w:numPr>
          <w:ilvl w:val="0"/>
          <w:numId w:val="1"/>
        </w:numPr>
      </w:pPr>
      <w:r>
        <w:t>But this case is not of that nature. Mr. Paterson sold his labour, and nothing more.</w:t>
      </w:r>
      <w:r w:rsidR="001A4104">
        <w:t xml:space="preserve"> If</w:t>
      </w:r>
      <w:r>
        <w:t xml:space="preserve"> </w:t>
      </w:r>
      <w:r w:rsidR="00234E2A">
        <w:t xml:space="preserve">Epic Outdoor has </w:t>
      </w:r>
      <w:r w:rsidR="001A4104">
        <w:t>any</w:t>
      </w:r>
      <w:r w:rsidR="00234E2A">
        <w:t xml:space="preserve"> protectable interest in the special skills and know-how, or even the enhanced reputation as an expert with which it equipped Mr. Paterson during the course of his employment</w:t>
      </w:r>
      <w:r w:rsidR="001A4104">
        <w:t xml:space="preserve">, the protection of that interest does not justify excluding Mr. Paterson from employment in an industry in which he has worked for </w:t>
      </w:r>
      <w:r w:rsidR="005B37C1">
        <w:t>10</w:t>
      </w:r>
      <w:r w:rsidR="001A4104">
        <w:t xml:space="preserve"> years.</w:t>
      </w:r>
      <w:r w:rsidR="000151A5">
        <w:t xml:space="preserve"> Mr. Paterson says that he is unemployable in a similar position outside that industry</w:t>
      </w:r>
      <w:r w:rsidR="00FE5AB2">
        <w:t>. He says that</w:t>
      </w:r>
      <w:r w:rsidR="000151A5">
        <w:t xml:space="preserve"> his efforts to find work </w:t>
      </w:r>
      <w:r w:rsidR="00D11493">
        <w:t>outside the industry</w:t>
      </w:r>
      <w:r w:rsidR="00FE5AB2">
        <w:t xml:space="preserve"> in October 2023 failed</w:t>
      </w:r>
      <w:r w:rsidR="000151A5">
        <w:t xml:space="preserve">. Epic Outdoor cannot really gainsay this. During argument, Ms. Bosman suggested that Mr. Paterson could find employment with companies </w:t>
      </w:r>
      <w:r w:rsidR="00FE5AB2">
        <w:t xml:space="preserve">of a similar nature to those </w:t>
      </w:r>
      <w:r w:rsidR="003A4575">
        <w:t>which</w:t>
      </w:r>
      <w:r w:rsidR="00FE5AB2">
        <w:t xml:space="preserve"> employed him before he entered the industry. But Mr. Paterson’s entry to the industry having taken place so long ago, I do not think that is realistic.</w:t>
      </w:r>
      <w:r w:rsidR="00131A9D">
        <w:t xml:space="preserve"> </w:t>
      </w:r>
    </w:p>
    <w:p w14:paraId="7193D428" w14:textId="6AB3E262" w:rsidR="0036653D" w:rsidRDefault="0036653D" w:rsidP="00131A9D">
      <w:pPr>
        <w:pStyle w:val="Paragraph12pt"/>
        <w:numPr>
          <w:ilvl w:val="0"/>
          <w:numId w:val="1"/>
        </w:numPr>
      </w:pPr>
      <w:r>
        <w:lastRenderedPageBreak/>
        <w:t xml:space="preserve">Finally, it weighs with me that, upon learning of Mr. Paterson’s intention to take up work with Network X, Epic Outdoor did not immediately object </w:t>
      </w:r>
      <w:r w:rsidR="00FC3A61">
        <w:t>i</w:t>
      </w:r>
      <w:r>
        <w:t xml:space="preserve">n principle to Mr. Paterson moving there. This </w:t>
      </w:r>
      <w:r w:rsidR="00905861">
        <w:t>initial flexibility appears to me to be</w:t>
      </w:r>
      <w:r>
        <w:t xml:space="preserve"> consistent with clause 2.4 of Mr. Paterson’s contract</w:t>
      </w:r>
      <w:r w:rsidR="00FC3A61">
        <w:t xml:space="preserve"> with Epic Outdoor</w:t>
      </w:r>
      <w:r>
        <w:t>, which empowers Epic Outdoor to relax the restraint of trade if Mr. Paterson’s</w:t>
      </w:r>
      <w:r w:rsidR="00A12D12">
        <w:t xml:space="preserve"> employment with one of its competitors or partners</w:t>
      </w:r>
      <w:r>
        <w:t xml:space="preserve"> is deemed to be “of low risk” to its interests. It follows that</w:t>
      </w:r>
      <w:r w:rsidR="0035142E">
        <w:t xml:space="preserve"> the</w:t>
      </w:r>
      <w:r w:rsidR="00A12D12">
        <w:t xml:space="preserve"> </w:t>
      </w:r>
      <w:r w:rsidR="00FC3A61">
        <w:t xml:space="preserve">contract itself envisages that </w:t>
      </w:r>
      <w:r w:rsidR="00A12D12">
        <w:t>the</w:t>
      </w:r>
      <w:r>
        <w:t xml:space="preserve"> interests </w:t>
      </w:r>
      <w:r w:rsidR="00FC3A61">
        <w:t>underpinning</w:t>
      </w:r>
      <w:r>
        <w:t xml:space="preserve"> the restraint may be protected by something short of a total ban on Mr. Paterson being employed with any of Epic Outdoor’s </w:t>
      </w:r>
      <w:r w:rsidR="00A12D12">
        <w:t xml:space="preserve">competitors or partners. If that is so, then </w:t>
      </w:r>
      <w:r w:rsidR="00FC3A61">
        <w:t>enforcing the restraint</w:t>
      </w:r>
      <w:r w:rsidR="00A12D12">
        <w:t xml:space="preserve"> </w:t>
      </w:r>
      <w:r w:rsidR="0035142E">
        <w:t xml:space="preserve">is not intrinsically necessary. It </w:t>
      </w:r>
      <w:r w:rsidR="00FC3A61">
        <w:t xml:space="preserve">is only necessary </w:t>
      </w:r>
      <w:r w:rsidR="0035142E">
        <w:t xml:space="preserve">insofar as it </w:t>
      </w:r>
      <w:r w:rsidR="00FC3A61">
        <w:t>protect</w:t>
      </w:r>
      <w:r w:rsidR="0035142E">
        <w:t>s</w:t>
      </w:r>
      <w:r w:rsidR="00FC3A61">
        <w:t xml:space="preserve"> another of Epic Outdoor’s specific and identified interests. It seems clear to me that the interest at stake in this application is the protection of Epic Outdoor’s confidential information. Once that is adequately protected</w:t>
      </w:r>
      <w:r w:rsidR="0035142E">
        <w:t xml:space="preserve"> by the interdict I intend to grant</w:t>
      </w:r>
      <w:r w:rsidR="00FC3A61">
        <w:t xml:space="preserve">, the terms of the contract themselves, taken together with Epic Outdoor’s initial failure to object to Mr. Paterson’s move to Network X, suggest that there is </w:t>
      </w:r>
      <w:r w:rsidR="00905861">
        <w:t>little</w:t>
      </w:r>
      <w:r w:rsidR="0035142E">
        <w:t xml:space="preserve"> underlying</w:t>
      </w:r>
      <w:r w:rsidR="00FC3A61">
        <w:t xml:space="preserve"> need to discontinue Mr. Paterson’s employment there. </w:t>
      </w:r>
    </w:p>
    <w:p w14:paraId="435BA10E" w14:textId="274DDD6B" w:rsidR="000151A5" w:rsidRDefault="001A4104" w:rsidP="00131A9D">
      <w:pPr>
        <w:pStyle w:val="Paragraph12pt"/>
        <w:numPr>
          <w:ilvl w:val="0"/>
          <w:numId w:val="1"/>
        </w:numPr>
      </w:pPr>
      <w:r>
        <w:t xml:space="preserve">Epic Outdoor </w:t>
      </w:r>
      <w:r w:rsidR="00234E2A">
        <w:t xml:space="preserve">has accordingly identified no basis on which to restrain his employment with Network X </w:t>
      </w:r>
      <w:r w:rsidR="00234E2A" w:rsidRPr="00234E2A">
        <w:rPr>
          <w:i/>
          <w:iCs/>
        </w:rPr>
        <w:t>per se</w:t>
      </w:r>
      <w:r w:rsidR="00234E2A">
        <w:t>.</w:t>
      </w:r>
      <w:r>
        <w:t xml:space="preserve"> </w:t>
      </w:r>
    </w:p>
    <w:p w14:paraId="27E88F33" w14:textId="50C23B6F" w:rsidR="00234E2A" w:rsidRPr="00131A9D" w:rsidRDefault="00234E2A" w:rsidP="000151A5">
      <w:pPr>
        <w:pStyle w:val="Paragraph12pt"/>
      </w:pPr>
      <w:r w:rsidRPr="000151A5">
        <w:rPr>
          <w:b/>
          <w:bCs/>
        </w:rPr>
        <w:t>Costs</w:t>
      </w:r>
    </w:p>
    <w:p w14:paraId="36322A3E" w14:textId="64AF6EB4" w:rsidR="00234E2A" w:rsidRDefault="00234E2A" w:rsidP="00D83BB0">
      <w:pPr>
        <w:pStyle w:val="Paragraph12pt"/>
        <w:numPr>
          <w:ilvl w:val="0"/>
          <w:numId w:val="1"/>
        </w:numPr>
      </w:pPr>
      <w:r>
        <w:t xml:space="preserve">Mr. Paterson and Network X made common cause in opposing this application. The undertakings they gave in relation to Epic Outdoor’s confidential information were objectively insufficient, and a hearing before me </w:t>
      </w:r>
      <w:r>
        <w:lastRenderedPageBreak/>
        <w:t xml:space="preserve">was necessary to delineate the relief to which Epic Outdoor </w:t>
      </w:r>
      <w:r w:rsidR="00EE0A20">
        <w:t>is</w:t>
      </w:r>
      <w:r>
        <w:t xml:space="preserve"> entitled. </w:t>
      </w:r>
      <w:r w:rsidR="001A4104">
        <w:t>At that hearing</w:t>
      </w:r>
      <w:r w:rsidR="00EE0A20">
        <w:t>,</w:t>
      </w:r>
      <w:r w:rsidR="001A4104">
        <w:t xml:space="preserve"> </w:t>
      </w:r>
      <w:r w:rsidR="00EE0A20">
        <w:t>Mr. Paterson and Network X</w:t>
      </w:r>
      <w:r w:rsidR="001A4104">
        <w:t xml:space="preserve"> belaboured two preliminary </w:t>
      </w:r>
      <w:r w:rsidR="00D11FE3">
        <w:t>contentions</w:t>
      </w:r>
      <w:r w:rsidR="001A4104">
        <w:t xml:space="preserve"> that were transparently without merit, wasting a great deal of time in a busy urgent court. They must bear the costs of this application jointly and several</w:t>
      </w:r>
      <w:r w:rsidR="00BD0276">
        <w:t>l</w:t>
      </w:r>
      <w:r w:rsidR="001A4104">
        <w:t>y.</w:t>
      </w:r>
    </w:p>
    <w:p w14:paraId="7AA85F36" w14:textId="6E7DADC5" w:rsidR="001A4104" w:rsidRPr="001A4104" w:rsidRDefault="001A4104" w:rsidP="001A4104">
      <w:pPr>
        <w:pStyle w:val="Paragraph12pt"/>
        <w:rPr>
          <w:b/>
          <w:bCs/>
        </w:rPr>
      </w:pPr>
      <w:r w:rsidRPr="001A4104">
        <w:rPr>
          <w:b/>
          <w:bCs/>
        </w:rPr>
        <w:t xml:space="preserve">Order </w:t>
      </w:r>
    </w:p>
    <w:p w14:paraId="655280ED" w14:textId="5FB10F48" w:rsidR="00234E2A" w:rsidRDefault="00234E2A" w:rsidP="00D83BB0">
      <w:pPr>
        <w:pStyle w:val="Paragraph12pt"/>
        <w:numPr>
          <w:ilvl w:val="0"/>
          <w:numId w:val="1"/>
        </w:numPr>
      </w:pPr>
      <w:r w:rsidRPr="00234E2A">
        <w:t>For all these reasons</w:t>
      </w:r>
      <w:r w:rsidR="001A4104">
        <w:t xml:space="preserve"> </w:t>
      </w:r>
      <w:r>
        <w:t>–</w:t>
      </w:r>
    </w:p>
    <w:p w14:paraId="7400729B" w14:textId="7FEAE1E3" w:rsidR="00234E2A" w:rsidRDefault="00234E2A" w:rsidP="00234E2A">
      <w:pPr>
        <w:pStyle w:val="Paragraph12pt"/>
        <w:numPr>
          <w:ilvl w:val="1"/>
          <w:numId w:val="1"/>
        </w:numPr>
      </w:pPr>
      <w:r>
        <w:t>The first respondent is interdicted and restrained from divulging the applicant's confidential information to the second respondent or any third party.</w:t>
      </w:r>
    </w:p>
    <w:p w14:paraId="2A15E8FE" w14:textId="6A528D11" w:rsidR="00234E2A" w:rsidRDefault="00234E2A" w:rsidP="00234E2A">
      <w:pPr>
        <w:pStyle w:val="Paragraph12pt"/>
        <w:numPr>
          <w:ilvl w:val="1"/>
          <w:numId w:val="1"/>
        </w:numPr>
      </w:pPr>
      <w:r>
        <w:t>The second respondent is interdicted and restrained from seeking, possessing, using or disseminating any of the applicant’s confidential information that may be conveyed to it by the first respondent.</w:t>
      </w:r>
    </w:p>
    <w:p w14:paraId="26CBA57D" w14:textId="73374AE8" w:rsidR="005C1859" w:rsidRDefault="00234E2A" w:rsidP="005C1859">
      <w:pPr>
        <w:pStyle w:val="Paragraph12pt"/>
        <w:numPr>
          <w:ilvl w:val="1"/>
          <w:numId w:val="1"/>
        </w:numPr>
      </w:pPr>
      <w:r>
        <w:t xml:space="preserve">If the first respondent offers to disclose, or in fact discloses, any of the applicant’s confidential information to the second respondent, the second respondent will forthwith inform the applicant, setting out </w:t>
      </w:r>
      <w:r w:rsidR="005C1859">
        <w:t>-</w:t>
      </w:r>
    </w:p>
    <w:p w14:paraId="7F814EC5" w14:textId="1807311B" w:rsidR="005C1859" w:rsidRDefault="00234E2A" w:rsidP="005C1859">
      <w:pPr>
        <w:pStyle w:val="Paragraph12pt"/>
        <w:numPr>
          <w:ilvl w:val="2"/>
          <w:numId w:val="1"/>
        </w:numPr>
      </w:pPr>
      <w:r>
        <w:t>the date and time of the disclosure</w:t>
      </w:r>
      <w:r w:rsidR="00DA06DA">
        <w:t xml:space="preserve"> or the offer to disclose</w:t>
      </w:r>
      <w:r w:rsidR="005C1859">
        <w:t>;</w:t>
      </w:r>
    </w:p>
    <w:p w14:paraId="0B3B0B90" w14:textId="3B437534" w:rsidR="005C1859" w:rsidRDefault="00234E2A" w:rsidP="005C1859">
      <w:pPr>
        <w:pStyle w:val="Paragraph12pt"/>
        <w:numPr>
          <w:ilvl w:val="2"/>
          <w:numId w:val="1"/>
        </w:numPr>
      </w:pPr>
      <w:r>
        <w:t xml:space="preserve">the nature of the information </w:t>
      </w:r>
      <w:r w:rsidR="00DA06DA">
        <w:t xml:space="preserve">offered or </w:t>
      </w:r>
      <w:r>
        <w:t>disclosed</w:t>
      </w:r>
      <w:r w:rsidR="005C1859">
        <w:t xml:space="preserve">; </w:t>
      </w:r>
      <w:r>
        <w:t xml:space="preserve">and </w:t>
      </w:r>
    </w:p>
    <w:p w14:paraId="5CF1BD3D" w14:textId="6E0351DF" w:rsidR="00234E2A" w:rsidRDefault="00234E2A" w:rsidP="005C1859">
      <w:pPr>
        <w:pStyle w:val="Paragraph12pt"/>
        <w:numPr>
          <w:ilvl w:val="2"/>
          <w:numId w:val="1"/>
        </w:numPr>
      </w:pPr>
      <w:r>
        <w:t>the steps the second respondent took thereafter in dealing with that information</w:t>
      </w:r>
      <w:r w:rsidR="00DA06DA">
        <w:t xml:space="preserve"> or the offer to disclose it</w:t>
      </w:r>
      <w:r>
        <w:t xml:space="preserve">. </w:t>
      </w:r>
    </w:p>
    <w:p w14:paraId="197EB877" w14:textId="19CDCB71" w:rsidR="00D83BB0" w:rsidRPr="009922DE" w:rsidRDefault="00234E2A" w:rsidP="009922DE">
      <w:pPr>
        <w:pStyle w:val="Paragraph12pt"/>
        <w:numPr>
          <w:ilvl w:val="1"/>
          <w:numId w:val="1"/>
        </w:numPr>
      </w:pPr>
      <w:r>
        <w:lastRenderedPageBreak/>
        <w:t xml:space="preserve">The first and second respondents are directed, jointly and severally, the one paying the other to be absolved, to pay the costs of this application. </w:t>
      </w:r>
    </w:p>
    <w:p w14:paraId="312EFD3E" w14:textId="3A785F71" w:rsidR="005243F1" w:rsidRDefault="005243F1" w:rsidP="00550CAE">
      <w:pPr>
        <w:pStyle w:val="Paragraph12pt"/>
        <w:spacing w:after="0"/>
        <w:ind w:left="851"/>
        <w:jc w:val="right"/>
        <w:rPr>
          <w:b/>
          <w:noProof/>
          <w:lang w:val="en-US" w:eastAsia="en-US"/>
        </w:rPr>
      </w:pPr>
    </w:p>
    <w:p w14:paraId="36F24E83" w14:textId="77777777" w:rsidR="00DE69A9" w:rsidRDefault="00DE69A9" w:rsidP="00550CAE">
      <w:pPr>
        <w:pStyle w:val="Paragraph12pt"/>
        <w:spacing w:after="0"/>
        <w:ind w:left="851"/>
        <w:jc w:val="right"/>
        <w:rPr>
          <w:b/>
        </w:rPr>
      </w:pPr>
    </w:p>
    <w:p w14:paraId="72B5FB3A" w14:textId="77777777" w:rsidR="005243F1" w:rsidRPr="00FE593E" w:rsidRDefault="005243F1" w:rsidP="005243F1">
      <w:pPr>
        <w:pStyle w:val="Paragraph12pt"/>
        <w:spacing w:after="0" w:line="240" w:lineRule="auto"/>
        <w:ind w:left="851"/>
        <w:jc w:val="right"/>
        <w:rPr>
          <w:b/>
          <w:bCs/>
        </w:rPr>
      </w:pPr>
      <w:r w:rsidRPr="00FE593E">
        <w:rPr>
          <w:b/>
          <w:bCs/>
        </w:rPr>
        <w:t>S D J WILSON</w:t>
      </w:r>
    </w:p>
    <w:p w14:paraId="04573C8B" w14:textId="3B3860EF" w:rsidR="005243F1" w:rsidRDefault="005243F1" w:rsidP="00A71FF7">
      <w:pPr>
        <w:pStyle w:val="Paragraph12pt"/>
        <w:spacing w:after="0" w:line="240" w:lineRule="auto"/>
        <w:ind w:left="851"/>
        <w:jc w:val="right"/>
      </w:pPr>
      <w:r w:rsidRPr="00FE593E">
        <w:t>Judge of the High Court</w:t>
      </w:r>
    </w:p>
    <w:p w14:paraId="5003B235" w14:textId="77777777" w:rsidR="005243F1" w:rsidRDefault="005243F1" w:rsidP="005243F1">
      <w:pPr>
        <w:pStyle w:val="Paragraph12pt"/>
        <w:spacing w:after="0" w:line="240" w:lineRule="auto"/>
        <w:ind w:left="851"/>
        <w:jc w:val="right"/>
        <w:rPr>
          <w:b/>
          <w:bCs/>
        </w:rPr>
      </w:pPr>
    </w:p>
    <w:p w14:paraId="55D0B03C" w14:textId="77777777" w:rsidR="00AF5F62" w:rsidRDefault="00AF5F62" w:rsidP="00A51101">
      <w:pPr>
        <w:pStyle w:val="Paragraph12pt"/>
        <w:spacing w:after="0" w:line="240" w:lineRule="auto"/>
      </w:pPr>
    </w:p>
    <w:p w14:paraId="540D0176" w14:textId="46CAF917" w:rsidR="00A51101" w:rsidRDefault="00A51101" w:rsidP="00A51101">
      <w:pPr>
        <w:pStyle w:val="Paragraph12pt"/>
        <w:spacing w:after="0" w:line="240" w:lineRule="auto"/>
      </w:pPr>
      <w:r w:rsidRPr="00973E9F">
        <w:t xml:space="preserve">This judgment is handed down electronically by circulation to the parties or their legal representatives by email, by uploading </w:t>
      </w:r>
      <w:r w:rsidR="00243333">
        <w:t>to</w:t>
      </w:r>
      <w:r w:rsidRPr="00973E9F">
        <w:t xml:space="preserve"> Caselines, and by publication of the judgment to the South African Legal Information Institute. The dat</w:t>
      </w:r>
      <w:r>
        <w:t xml:space="preserve">e </w:t>
      </w:r>
      <w:r w:rsidR="00DF7C7F">
        <w:t xml:space="preserve">for hand-down is deemed to be </w:t>
      </w:r>
      <w:r w:rsidR="00591B12">
        <w:t>1</w:t>
      </w:r>
      <w:r w:rsidR="00DE040B">
        <w:t>8</w:t>
      </w:r>
      <w:r w:rsidR="00A667E7">
        <w:t xml:space="preserve"> March 2024.</w:t>
      </w:r>
    </w:p>
    <w:p w14:paraId="6E86AD12" w14:textId="77777777" w:rsidR="00590AC6" w:rsidRDefault="00590AC6" w:rsidP="00D46FD0">
      <w:pPr>
        <w:pStyle w:val="Paragraph12pt"/>
        <w:spacing w:after="0" w:line="240" w:lineRule="auto"/>
        <w:jc w:val="left"/>
      </w:pPr>
    </w:p>
    <w:p w14:paraId="21605095" w14:textId="075F26D3" w:rsidR="000315F7" w:rsidRDefault="0004799B" w:rsidP="004F6A2D">
      <w:pPr>
        <w:pStyle w:val="Paragraph12pt"/>
        <w:spacing w:after="0" w:line="240" w:lineRule="auto"/>
        <w:ind w:left="3600" w:hanging="3600"/>
        <w:jc w:val="left"/>
      </w:pPr>
      <w:r>
        <w:t>HEARD ON:</w:t>
      </w:r>
      <w:r>
        <w:tab/>
      </w:r>
      <w:r w:rsidR="00591B12">
        <w:t>12 March 2024</w:t>
      </w:r>
    </w:p>
    <w:p w14:paraId="296E43AE" w14:textId="77777777" w:rsidR="00B03E19" w:rsidRDefault="00B03E19" w:rsidP="004F6A2D">
      <w:pPr>
        <w:pStyle w:val="Paragraph12pt"/>
        <w:spacing w:after="0" w:line="240" w:lineRule="auto"/>
        <w:ind w:left="3600" w:hanging="3600"/>
        <w:jc w:val="left"/>
      </w:pPr>
    </w:p>
    <w:p w14:paraId="3E05798E" w14:textId="7EEE8A1F" w:rsidR="00B06BF0" w:rsidRDefault="00104CBB" w:rsidP="00A31389">
      <w:pPr>
        <w:pStyle w:val="Paragraph12pt"/>
        <w:spacing w:after="0" w:line="240" w:lineRule="auto"/>
        <w:jc w:val="left"/>
      </w:pPr>
      <w:r>
        <w:t>DECIDED ON</w:t>
      </w:r>
      <w:r w:rsidR="00B06BF0">
        <w:t>:</w:t>
      </w:r>
      <w:r w:rsidR="00B06BF0">
        <w:tab/>
      </w:r>
      <w:r w:rsidR="00B06BF0">
        <w:tab/>
      </w:r>
      <w:r w:rsidR="00B06BF0">
        <w:tab/>
      </w:r>
      <w:r w:rsidR="00591B12">
        <w:t>1</w:t>
      </w:r>
      <w:r w:rsidR="00DE040B">
        <w:t>8</w:t>
      </w:r>
      <w:r w:rsidR="00591B12">
        <w:t xml:space="preserve"> March 2024</w:t>
      </w:r>
    </w:p>
    <w:p w14:paraId="0D0089FF" w14:textId="77777777" w:rsidR="004F4C87" w:rsidRDefault="004F4C87" w:rsidP="006210A1">
      <w:pPr>
        <w:pStyle w:val="Paragraph12pt"/>
        <w:spacing w:after="0" w:line="240" w:lineRule="auto"/>
        <w:jc w:val="left"/>
      </w:pPr>
    </w:p>
    <w:p w14:paraId="4A269309" w14:textId="77A07B0B" w:rsidR="00A048F5" w:rsidRDefault="0051403A" w:rsidP="006210A1">
      <w:pPr>
        <w:pStyle w:val="Paragraph12pt"/>
        <w:spacing w:after="0" w:line="240" w:lineRule="auto"/>
        <w:jc w:val="left"/>
      </w:pPr>
      <w:r>
        <w:t>For the</w:t>
      </w:r>
      <w:r w:rsidR="00226B2D">
        <w:t xml:space="preserve"> </w:t>
      </w:r>
      <w:r w:rsidR="00591B12">
        <w:t>Applicant</w:t>
      </w:r>
      <w:r>
        <w:t xml:space="preserve">: </w:t>
      </w:r>
      <w:r>
        <w:tab/>
      </w:r>
      <w:r>
        <w:tab/>
      </w:r>
      <w:r w:rsidR="00AC2DC6">
        <w:tab/>
      </w:r>
      <w:r w:rsidR="00591B12">
        <w:t>P Bosman</w:t>
      </w:r>
    </w:p>
    <w:p w14:paraId="6AEAAC50" w14:textId="166E66A3" w:rsidR="006210A1" w:rsidRDefault="00840B4E" w:rsidP="00185A98">
      <w:pPr>
        <w:pStyle w:val="Paragraph12pt"/>
        <w:spacing w:after="0" w:line="240" w:lineRule="auto"/>
        <w:jc w:val="left"/>
      </w:pPr>
      <w:r>
        <w:tab/>
      </w:r>
      <w:r>
        <w:tab/>
      </w:r>
      <w:r>
        <w:tab/>
      </w:r>
      <w:r>
        <w:tab/>
      </w:r>
      <w:r>
        <w:tab/>
      </w:r>
      <w:r w:rsidR="006210A1">
        <w:t xml:space="preserve">Instructed by </w:t>
      </w:r>
      <w:r w:rsidR="00591B12">
        <w:t>Christelis Artemides</w:t>
      </w:r>
      <w:r w:rsidR="00AC2DC6">
        <w:t xml:space="preserve"> Attorneys</w:t>
      </w:r>
    </w:p>
    <w:p w14:paraId="4B3EBF8B" w14:textId="77777777" w:rsidR="000F77C7" w:rsidRDefault="000F77C7" w:rsidP="00B06BF0">
      <w:pPr>
        <w:pStyle w:val="Paragraph12pt"/>
        <w:spacing w:after="0" w:line="240" w:lineRule="auto"/>
        <w:jc w:val="left"/>
      </w:pPr>
    </w:p>
    <w:p w14:paraId="5C21FA2D" w14:textId="61961AA7" w:rsidR="00AC2DC6" w:rsidRDefault="000F77C7" w:rsidP="00185A98">
      <w:pPr>
        <w:pStyle w:val="Paragraph12pt"/>
        <w:spacing w:after="0" w:line="240" w:lineRule="auto"/>
        <w:jc w:val="left"/>
      </w:pPr>
      <w:r>
        <w:t xml:space="preserve">For </w:t>
      </w:r>
      <w:r w:rsidR="00185A98">
        <w:t xml:space="preserve">the </w:t>
      </w:r>
      <w:r w:rsidR="00591B12">
        <w:t>Respondents</w:t>
      </w:r>
      <w:r w:rsidR="003A1020">
        <w:t>:</w:t>
      </w:r>
      <w:r w:rsidR="003A1020">
        <w:tab/>
      </w:r>
      <w:r w:rsidR="003A1020">
        <w:tab/>
        <w:t xml:space="preserve">B </w:t>
      </w:r>
      <w:r w:rsidR="00591B12">
        <w:t>C Bester</w:t>
      </w:r>
    </w:p>
    <w:p w14:paraId="33D36840" w14:textId="3F8A0395" w:rsidR="0024496A" w:rsidRPr="00D46FD0" w:rsidRDefault="00B06C58" w:rsidP="00591B12">
      <w:pPr>
        <w:pStyle w:val="Paragraph12pt"/>
        <w:spacing w:after="0" w:line="240" w:lineRule="auto"/>
        <w:ind w:left="3600"/>
        <w:jc w:val="left"/>
      </w:pPr>
      <w:r>
        <w:t xml:space="preserve">Instructed by </w:t>
      </w:r>
      <w:r w:rsidR="00591B12">
        <w:t>Warrener De Agrela and Associates Inc</w:t>
      </w:r>
    </w:p>
    <w:sectPr w:rsidR="0024496A" w:rsidRPr="00D46FD0" w:rsidSect="00637737">
      <w:footerReference w:type="default" r:id="rId1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6CA15E" w14:textId="77777777" w:rsidR="0073142E" w:rsidRDefault="0073142E" w:rsidP="00023136">
      <w:r>
        <w:separator/>
      </w:r>
    </w:p>
  </w:endnote>
  <w:endnote w:type="continuationSeparator" w:id="0">
    <w:p w14:paraId="49D74E8C" w14:textId="77777777" w:rsidR="0073142E" w:rsidRDefault="0073142E" w:rsidP="0002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7357904"/>
      <w:docPartObj>
        <w:docPartGallery w:val="Page Numbers (Bottom of Page)"/>
        <w:docPartUnique/>
      </w:docPartObj>
    </w:sdtPr>
    <w:sdtEndPr>
      <w:rPr>
        <w:noProof/>
        <w:sz w:val="24"/>
        <w:szCs w:val="24"/>
      </w:rPr>
    </w:sdtEndPr>
    <w:sdtContent>
      <w:p w14:paraId="526B1D6E" w14:textId="623EC1F5" w:rsidR="006F2A2D" w:rsidRPr="00E34C05" w:rsidRDefault="006F2A2D">
        <w:pPr>
          <w:pStyle w:val="Footer"/>
          <w:jc w:val="center"/>
          <w:rPr>
            <w:sz w:val="24"/>
            <w:szCs w:val="24"/>
          </w:rPr>
        </w:pPr>
        <w:r w:rsidRPr="00E34C05">
          <w:rPr>
            <w:sz w:val="24"/>
            <w:szCs w:val="24"/>
          </w:rPr>
          <w:fldChar w:fldCharType="begin"/>
        </w:r>
        <w:r w:rsidRPr="00E34C05">
          <w:rPr>
            <w:sz w:val="24"/>
            <w:szCs w:val="24"/>
          </w:rPr>
          <w:instrText xml:space="preserve"> PAGE   \* MERGEFORMAT </w:instrText>
        </w:r>
        <w:r w:rsidRPr="00E34C05">
          <w:rPr>
            <w:sz w:val="24"/>
            <w:szCs w:val="24"/>
          </w:rPr>
          <w:fldChar w:fldCharType="separate"/>
        </w:r>
        <w:r w:rsidR="00F62F24">
          <w:rPr>
            <w:noProof/>
            <w:sz w:val="24"/>
            <w:szCs w:val="24"/>
          </w:rPr>
          <w:t>13</w:t>
        </w:r>
        <w:r w:rsidRPr="00E34C05">
          <w:rPr>
            <w:noProof/>
            <w:sz w:val="24"/>
            <w:szCs w:val="24"/>
          </w:rPr>
          <w:fldChar w:fldCharType="end"/>
        </w:r>
      </w:p>
    </w:sdtContent>
  </w:sdt>
  <w:p w14:paraId="2DCAAB9C" w14:textId="77777777" w:rsidR="006F2A2D" w:rsidRDefault="006F2A2D" w:rsidP="0051403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693EC9" w14:textId="77777777" w:rsidR="0073142E" w:rsidRDefault="0073142E" w:rsidP="00023136">
      <w:r>
        <w:separator/>
      </w:r>
    </w:p>
  </w:footnote>
  <w:footnote w:type="continuationSeparator" w:id="0">
    <w:p w14:paraId="7368B3EA" w14:textId="77777777" w:rsidR="0073142E" w:rsidRDefault="0073142E" w:rsidP="00023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409001F"/>
    <w:numStyleLink w:val="111111"/>
  </w:abstractNum>
  <w:abstractNum w:abstractNumId="1" w15:restartNumberingAfterBreak="0">
    <w:nsid w:val="00000002"/>
    <w:multiLevelType w:val="multilevel"/>
    <w:tmpl w:val="00000000"/>
    <w:name w:val="AutoList7"/>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21631D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8249BE"/>
    <w:multiLevelType w:val="hybridMultilevel"/>
    <w:tmpl w:val="B4D86558"/>
    <w:lvl w:ilvl="0" w:tplc="BBAA09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4" w15:restartNumberingAfterBreak="0">
    <w:nsid w:val="04224130"/>
    <w:multiLevelType w:val="hybridMultilevel"/>
    <w:tmpl w:val="ED06BC24"/>
    <w:lvl w:ilvl="0" w:tplc="545472DC">
      <w:start w:val="1"/>
      <w:numFmt w:val="decimal"/>
      <w:lvlText w:val="%1"/>
      <w:lvlJc w:val="left"/>
      <w:pPr>
        <w:ind w:left="570" w:hanging="570"/>
      </w:pPr>
      <w:rPr>
        <w:rFonts w:ascii="Arial" w:hAnsi="Arial" w:cs="Arial" w:hint="default"/>
        <w:sz w:val="24"/>
        <w:szCs w:val="24"/>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5665B5E"/>
    <w:multiLevelType w:val="hybridMultilevel"/>
    <w:tmpl w:val="73C018C4"/>
    <w:lvl w:ilvl="0" w:tplc="225EFC4C">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7" w15:restartNumberingAfterBreak="0">
    <w:nsid w:val="10BF1BD4"/>
    <w:multiLevelType w:val="hybridMultilevel"/>
    <w:tmpl w:val="98E4FB7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1AD3D9D"/>
    <w:multiLevelType w:val="hybridMultilevel"/>
    <w:tmpl w:val="FCE20016"/>
    <w:lvl w:ilvl="0" w:tplc="07A004AE">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11EA61E3"/>
    <w:multiLevelType w:val="hybridMultilevel"/>
    <w:tmpl w:val="F86C140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3571B64"/>
    <w:multiLevelType w:val="hybridMultilevel"/>
    <w:tmpl w:val="EED2B7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14B77142"/>
    <w:multiLevelType w:val="hybridMultilevel"/>
    <w:tmpl w:val="8C121846"/>
    <w:lvl w:ilvl="0" w:tplc="28AA7E5C">
      <w:start w:val="1"/>
      <w:numFmt w:val="lowerLetter"/>
      <w:lvlText w:val="(%1)"/>
      <w:lvlJc w:val="lef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5A74E6F"/>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3" w15:restartNumberingAfterBreak="0">
    <w:nsid w:val="18AF252B"/>
    <w:multiLevelType w:val="hybridMultilevel"/>
    <w:tmpl w:val="1F30CD8E"/>
    <w:lvl w:ilvl="0" w:tplc="9346661E">
      <w:start w:val="1"/>
      <w:numFmt w:val="lowerLetter"/>
      <w:suff w:val="space"/>
      <w:lvlText w:val="(%1)"/>
      <w:lvlJc w:val="left"/>
      <w:pPr>
        <w:ind w:left="1077" w:hanging="737"/>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20504D54"/>
    <w:multiLevelType w:val="hybridMultilevel"/>
    <w:tmpl w:val="4C34E3B2"/>
    <w:lvl w:ilvl="0" w:tplc="011A868C">
      <w:start w:val="1"/>
      <w:numFmt w:val="decimal"/>
      <w:lvlText w:val="%1."/>
      <w:lvlJc w:val="left"/>
      <w:pPr>
        <w:ind w:left="1211" w:hanging="360"/>
      </w:pPr>
      <w:rPr>
        <w:rFonts w:hint="default"/>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5" w15:restartNumberingAfterBreak="0">
    <w:nsid w:val="22107843"/>
    <w:multiLevelType w:val="hybridMultilevel"/>
    <w:tmpl w:val="1BB66552"/>
    <w:lvl w:ilvl="0" w:tplc="05A27758">
      <w:start w:val="1"/>
      <w:numFmt w:val="decimal"/>
      <w:lvlText w:val="(%1)"/>
      <w:lvlJc w:val="left"/>
      <w:pPr>
        <w:tabs>
          <w:tab w:val="num" w:pos="2876"/>
        </w:tabs>
        <w:ind w:left="2876" w:hanging="1305"/>
      </w:pPr>
      <w:rPr>
        <w:rFonts w:hint="default"/>
      </w:rPr>
    </w:lvl>
    <w:lvl w:ilvl="1" w:tplc="86201128">
      <w:start w:val="1"/>
      <w:numFmt w:val="lowerLetter"/>
      <w:lvlText w:val="(%2)"/>
      <w:lvlJc w:val="left"/>
      <w:pPr>
        <w:tabs>
          <w:tab w:val="num" w:pos="2651"/>
        </w:tabs>
        <w:ind w:left="2651" w:hanging="360"/>
      </w:pPr>
      <w:rPr>
        <w:rFonts w:hint="default"/>
      </w:rPr>
    </w:lvl>
    <w:lvl w:ilvl="2" w:tplc="0409001B">
      <w:start w:val="1"/>
      <w:numFmt w:val="lowerRoman"/>
      <w:lvlText w:val="%3."/>
      <w:lvlJc w:val="right"/>
      <w:pPr>
        <w:tabs>
          <w:tab w:val="num" w:pos="3371"/>
        </w:tabs>
        <w:ind w:left="3371" w:hanging="180"/>
      </w:pPr>
    </w:lvl>
    <w:lvl w:ilvl="3" w:tplc="0409000F" w:tentative="1">
      <w:start w:val="1"/>
      <w:numFmt w:val="decimal"/>
      <w:lvlText w:val="%4."/>
      <w:lvlJc w:val="left"/>
      <w:pPr>
        <w:tabs>
          <w:tab w:val="num" w:pos="4091"/>
        </w:tabs>
        <w:ind w:left="4091" w:hanging="360"/>
      </w:pPr>
    </w:lvl>
    <w:lvl w:ilvl="4" w:tplc="04090019" w:tentative="1">
      <w:start w:val="1"/>
      <w:numFmt w:val="lowerLetter"/>
      <w:lvlText w:val="%5."/>
      <w:lvlJc w:val="left"/>
      <w:pPr>
        <w:tabs>
          <w:tab w:val="num" w:pos="4811"/>
        </w:tabs>
        <w:ind w:left="4811" w:hanging="360"/>
      </w:pPr>
    </w:lvl>
    <w:lvl w:ilvl="5" w:tplc="0409001B" w:tentative="1">
      <w:start w:val="1"/>
      <w:numFmt w:val="lowerRoman"/>
      <w:lvlText w:val="%6."/>
      <w:lvlJc w:val="right"/>
      <w:pPr>
        <w:tabs>
          <w:tab w:val="num" w:pos="5531"/>
        </w:tabs>
        <w:ind w:left="5531" w:hanging="180"/>
      </w:pPr>
    </w:lvl>
    <w:lvl w:ilvl="6" w:tplc="0409000F" w:tentative="1">
      <w:start w:val="1"/>
      <w:numFmt w:val="decimal"/>
      <w:lvlText w:val="%7."/>
      <w:lvlJc w:val="left"/>
      <w:pPr>
        <w:tabs>
          <w:tab w:val="num" w:pos="6251"/>
        </w:tabs>
        <w:ind w:left="6251" w:hanging="360"/>
      </w:pPr>
    </w:lvl>
    <w:lvl w:ilvl="7" w:tplc="04090019" w:tentative="1">
      <w:start w:val="1"/>
      <w:numFmt w:val="lowerLetter"/>
      <w:lvlText w:val="%8."/>
      <w:lvlJc w:val="left"/>
      <w:pPr>
        <w:tabs>
          <w:tab w:val="num" w:pos="6971"/>
        </w:tabs>
        <w:ind w:left="6971" w:hanging="360"/>
      </w:pPr>
    </w:lvl>
    <w:lvl w:ilvl="8" w:tplc="0409001B" w:tentative="1">
      <w:start w:val="1"/>
      <w:numFmt w:val="lowerRoman"/>
      <w:lvlText w:val="%9."/>
      <w:lvlJc w:val="right"/>
      <w:pPr>
        <w:tabs>
          <w:tab w:val="num" w:pos="7691"/>
        </w:tabs>
        <w:ind w:left="7691" w:hanging="180"/>
      </w:pPr>
    </w:lvl>
  </w:abstractNum>
  <w:abstractNum w:abstractNumId="16" w15:restartNumberingAfterBreak="0">
    <w:nsid w:val="2B220052"/>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7" w15:restartNumberingAfterBreak="0">
    <w:nsid w:val="2EC32EAB"/>
    <w:multiLevelType w:val="multilevel"/>
    <w:tmpl w:val="D73A4A1C"/>
    <w:lvl w:ilvl="0">
      <w:start w:val="1"/>
      <w:numFmt w:val="decimal"/>
      <w:pStyle w:val="1"/>
      <w:lvlText w:val="%1"/>
      <w:lvlJc w:val="left"/>
      <w:pPr>
        <w:tabs>
          <w:tab w:val="num" w:pos="680"/>
        </w:tabs>
        <w:ind w:left="680" w:hanging="680"/>
      </w:pPr>
      <w:rPr>
        <w:rFonts w:hint="default"/>
      </w:rPr>
    </w:lvl>
    <w:lvl w:ilvl="1">
      <w:start w:val="1"/>
      <w:numFmt w:val="decimal"/>
      <w:pStyle w:val="2"/>
      <w:lvlText w:val="%1.%2"/>
      <w:lvlJc w:val="left"/>
      <w:pPr>
        <w:tabs>
          <w:tab w:val="num" w:pos="1418"/>
        </w:tabs>
        <w:ind w:left="1418" w:hanging="738"/>
      </w:pPr>
      <w:rPr>
        <w:rFonts w:hint="default"/>
        <w:i w:val="0"/>
      </w:rPr>
    </w:lvl>
    <w:lvl w:ilvl="2">
      <w:start w:val="1"/>
      <w:numFmt w:val="decimal"/>
      <w:pStyle w:val="3"/>
      <w:lvlText w:val="%1.%2.%3"/>
      <w:lvlJc w:val="left"/>
      <w:pPr>
        <w:tabs>
          <w:tab w:val="num" w:pos="2552"/>
        </w:tabs>
        <w:ind w:left="2552" w:hanging="1134"/>
      </w:pPr>
      <w:rPr>
        <w:rFonts w:hint="default"/>
      </w:rPr>
    </w:lvl>
    <w:lvl w:ilvl="3">
      <w:start w:val="1"/>
      <w:numFmt w:val="lowerLetter"/>
      <w:lvlText w:val="(%4)"/>
      <w:lvlJc w:val="left"/>
      <w:pPr>
        <w:tabs>
          <w:tab w:val="num" w:pos="3119"/>
        </w:tabs>
        <w:ind w:left="3119" w:hanging="567"/>
      </w:pPr>
      <w:rPr>
        <w:rFonts w:hint="default"/>
      </w:rPr>
    </w:lvl>
    <w:lvl w:ilvl="4">
      <w:start w:val="1"/>
      <w:numFmt w:val="lowerRoman"/>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0D3475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06696D"/>
    <w:multiLevelType w:val="hybridMultilevel"/>
    <w:tmpl w:val="8ED04CFC"/>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0" w15:restartNumberingAfterBreak="0">
    <w:nsid w:val="36163B57"/>
    <w:multiLevelType w:val="hybridMultilevel"/>
    <w:tmpl w:val="68D64C4E"/>
    <w:lvl w:ilvl="0" w:tplc="11F0A048">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21" w15:restartNumberingAfterBreak="0">
    <w:nsid w:val="37AD171D"/>
    <w:multiLevelType w:val="hybridMultilevel"/>
    <w:tmpl w:val="5484CE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38FA7C26"/>
    <w:multiLevelType w:val="hybridMultilevel"/>
    <w:tmpl w:val="B28638CA"/>
    <w:lvl w:ilvl="0" w:tplc="522A89BE">
      <w:numFmt w:val="bullet"/>
      <w:lvlText w:val="-"/>
      <w:lvlJc w:val="left"/>
      <w:pPr>
        <w:ind w:left="1271" w:hanging="360"/>
      </w:pPr>
      <w:rPr>
        <w:rFonts w:ascii="Arial" w:eastAsia="Times New Roman" w:hAnsi="Arial" w:cs="Arial" w:hint="default"/>
      </w:rPr>
    </w:lvl>
    <w:lvl w:ilvl="1" w:tplc="1C090003" w:tentative="1">
      <w:start w:val="1"/>
      <w:numFmt w:val="bullet"/>
      <w:lvlText w:val="o"/>
      <w:lvlJc w:val="left"/>
      <w:pPr>
        <w:ind w:left="1991" w:hanging="360"/>
      </w:pPr>
      <w:rPr>
        <w:rFonts w:ascii="Courier New" w:hAnsi="Courier New" w:cs="Courier New" w:hint="default"/>
      </w:rPr>
    </w:lvl>
    <w:lvl w:ilvl="2" w:tplc="1C090005" w:tentative="1">
      <w:start w:val="1"/>
      <w:numFmt w:val="bullet"/>
      <w:lvlText w:val=""/>
      <w:lvlJc w:val="left"/>
      <w:pPr>
        <w:ind w:left="2711" w:hanging="360"/>
      </w:pPr>
      <w:rPr>
        <w:rFonts w:ascii="Wingdings" w:hAnsi="Wingdings" w:hint="default"/>
      </w:rPr>
    </w:lvl>
    <w:lvl w:ilvl="3" w:tplc="1C090001" w:tentative="1">
      <w:start w:val="1"/>
      <w:numFmt w:val="bullet"/>
      <w:lvlText w:val=""/>
      <w:lvlJc w:val="left"/>
      <w:pPr>
        <w:ind w:left="3431" w:hanging="360"/>
      </w:pPr>
      <w:rPr>
        <w:rFonts w:ascii="Symbol" w:hAnsi="Symbol" w:hint="default"/>
      </w:rPr>
    </w:lvl>
    <w:lvl w:ilvl="4" w:tplc="1C090003" w:tentative="1">
      <w:start w:val="1"/>
      <w:numFmt w:val="bullet"/>
      <w:lvlText w:val="o"/>
      <w:lvlJc w:val="left"/>
      <w:pPr>
        <w:ind w:left="4151" w:hanging="360"/>
      </w:pPr>
      <w:rPr>
        <w:rFonts w:ascii="Courier New" w:hAnsi="Courier New" w:cs="Courier New" w:hint="default"/>
      </w:rPr>
    </w:lvl>
    <w:lvl w:ilvl="5" w:tplc="1C090005" w:tentative="1">
      <w:start w:val="1"/>
      <w:numFmt w:val="bullet"/>
      <w:lvlText w:val=""/>
      <w:lvlJc w:val="left"/>
      <w:pPr>
        <w:ind w:left="4871" w:hanging="360"/>
      </w:pPr>
      <w:rPr>
        <w:rFonts w:ascii="Wingdings" w:hAnsi="Wingdings" w:hint="default"/>
      </w:rPr>
    </w:lvl>
    <w:lvl w:ilvl="6" w:tplc="1C090001" w:tentative="1">
      <w:start w:val="1"/>
      <w:numFmt w:val="bullet"/>
      <w:lvlText w:val=""/>
      <w:lvlJc w:val="left"/>
      <w:pPr>
        <w:ind w:left="5591" w:hanging="360"/>
      </w:pPr>
      <w:rPr>
        <w:rFonts w:ascii="Symbol" w:hAnsi="Symbol" w:hint="default"/>
      </w:rPr>
    </w:lvl>
    <w:lvl w:ilvl="7" w:tplc="1C090003" w:tentative="1">
      <w:start w:val="1"/>
      <w:numFmt w:val="bullet"/>
      <w:lvlText w:val="o"/>
      <w:lvlJc w:val="left"/>
      <w:pPr>
        <w:ind w:left="6311" w:hanging="360"/>
      </w:pPr>
      <w:rPr>
        <w:rFonts w:ascii="Courier New" w:hAnsi="Courier New" w:cs="Courier New" w:hint="default"/>
      </w:rPr>
    </w:lvl>
    <w:lvl w:ilvl="8" w:tplc="1C090005" w:tentative="1">
      <w:start w:val="1"/>
      <w:numFmt w:val="bullet"/>
      <w:lvlText w:val=""/>
      <w:lvlJc w:val="left"/>
      <w:pPr>
        <w:ind w:left="7031" w:hanging="360"/>
      </w:pPr>
      <w:rPr>
        <w:rFonts w:ascii="Wingdings" w:hAnsi="Wingdings" w:hint="default"/>
      </w:rPr>
    </w:lvl>
  </w:abstractNum>
  <w:abstractNum w:abstractNumId="23" w15:restartNumberingAfterBreak="0">
    <w:nsid w:val="4470333C"/>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24" w15:restartNumberingAfterBreak="0">
    <w:nsid w:val="47F957EB"/>
    <w:multiLevelType w:val="hybridMultilevel"/>
    <w:tmpl w:val="E828E79A"/>
    <w:lvl w:ilvl="0" w:tplc="BC964BDE">
      <w:numFmt w:val="bullet"/>
      <w:lvlText w:val="-"/>
      <w:lvlJc w:val="left"/>
      <w:pPr>
        <w:ind w:left="1211" w:hanging="360"/>
      </w:pPr>
      <w:rPr>
        <w:rFonts w:ascii="Arial" w:eastAsia="Times New Roman" w:hAnsi="Arial" w:cs="Arial" w:hint="default"/>
      </w:rPr>
    </w:lvl>
    <w:lvl w:ilvl="1" w:tplc="1C090003">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5" w15:restartNumberingAfterBreak="0">
    <w:nsid w:val="48291875"/>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8953CED"/>
    <w:multiLevelType w:val="hybridMultilevel"/>
    <w:tmpl w:val="C20AAA44"/>
    <w:lvl w:ilvl="0" w:tplc="56E03B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7" w15:restartNumberingAfterBreak="0">
    <w:nsid w:val="49020749"/>
    <w:multiLevelType w:val="multilevel"/>
    <w:tmpl w:val="4DFC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D7353B"/>
    <w:multiLevelType w:val="hybridMultilevel"/>
    <w:tmpl w:val="217A99D8"/>
    <w:lvl w:ilvl="0" w:tplc="5AE43E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9" w15:restartNumberingAfterBreak="0">
    <w:nsid w:val="50C42D71"/>
    <w:multiLevelType w:val="hybridMultilevel"/>
    <w:tmpl w:val="9C9450B4"/>
    <w:lvl w:ilvl="0" w:tplc="B99E7E1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0" w15:restartNumberingAfterBreak="0">
    <w:nsid w:val="52A66224"/>
    <w:multiLevelType w:val="hybridMultilevel"/>
    <w:tmpl w:val="0206FEE2"/>
    <w:lvl w:ilvl="0" w:tplc="FC308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23B3C"/>
    <w:multiLevelType w:val="hybridMultilevel"/>
    <w:tmpl w:val="F3C8DEB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2" w15:restartNumberingAfterBreak="0">
    <w:nsid w:val="5D69580E"/>
    <w:multiLevelType w:val="hybridMultilevel"/>
    <w:tmpl w:val="BC42C66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3" w15:restartNumberingAfterBreak="0">
    <w:nsid w:val="5DEA3713"/>
    <w:multiLevelType w:val="hybridMultilevel"/>
    <w:tmpl w:val="D4DECB22"/>
    <w:lvl w:ilvl="0" w:tplc="5DD2B060">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34" w15:restartNumberingAfterBreak="0">
    <w:nsid w:val="64A61304"/>
    <w:multiLevelType w:val="multilevel"/>
    <w:tmpl w:val="A9A80ACC"/>
    <w:lvl w:ilvl="0">
      <w:start w:val="1"/>
      <w:numFmt w:val="decimal"/>
      <w:pStyle w:val="WLGLevel1"/>
      <w:lvlText w:val="%1"/>
      <w:lvlJc w:val="left"/>
      <w:pPr>
        <w:tabs>
          <w:tab w:val="num" w:pos="567"/>
        </w:tabs>
        <w:ind w:left="567" w:hanging="567"/>
      </w:pPr>
      <w:rPr>
        <w:rFonts w:hint="default"/>
      </w:rPr>
    </w:lvl>
    <w:lvl w:ilvl="1">
      <w:start w:val="1"/>
      <w:numFmt w:val="decimal"/>
      <w:pStyle w:val="WLGLevel2"/>
      <w:lvlText w:val="%1.%2"/>
      <w:lvlJc w:val="left"/>
      <w:pPr>
        <w:tabs>
          <w:tab w:val="num" w:pos="1361"/>
        </w:tabs>
        <w:ind w:left="1361" w:hanging="794"/>
      </w:pPr>
      <w:rPr>
        <w:rFonts w:hint="default"/>
      </w:rPr>
    </w:lvl>
    <w:lvl w:ilvl="2">
      <w:start w:val="1"/>
      <w:numFmt w:val="decimal"/>
      <w:pStyle w:val="WLGLevel3"/>
      <w:lvlText w:val="%1.%2.%3"/>
      <w:lvlJc w:val="left"/>
      <w:pPr>
        <w:tabs>
          <w:tab w:val="num" w:pos="2381"/>
        </w:tabs>
        <w:ind w:left="2381" w:hanging="1020"/>
      </w:pPr>
      <w:rPr>
        <w:rFonts w:hint="default"/>
      </w:rPr>
    </w:lvl>
    <w:lvl w:ilvl="3">
      <w:start w:val="1"/>
      <w:numFmt w:val="decimal"/>
      <w:pStyle w:val="WLGLevel4"/>
      <w:lvlText w:val="%1.%2.%3.%4"/>
      <w:lvlJc w:val="left"/>
      <w:pPr>
        <w:tabs>
          <w:tab w:val="num" w:pos="3572"/>
        </w:tabs>
        <w:ind w:left="3572" w:hanging="1191"/>
      </w:pPr>
      <w:rPr>
        <w:rFonts w:hint="default"/>
      </w:rPr>
    </w:lvl>
    <w:lvl w:ilvl="4">
      <w:start w:val="1"/>
      <w:numFmt w:val="decimal"/>
      <w:pStyle w:val="WLGLevel5"/>
      <w:lvlText w:val="%1.%2.%3.%4.%5"/>
      <w:lvlJc w:val="left"/>
      <w:pPr>
        <w:tabs>
          <w:tab w:val="num" w:pos="4933"/>
        </w:tabs>
        <w:ind w:left="4933" w:hanging="1361"/>
      </w:pPr>
      <w:rPr>
        <w:rFonts w:hint="default"/>
      </w:rPr>
    </w:lvl>
    <w:lvl w:ilvl="5">
      <w:start w:val="1"/>
      <w:numFmt w:val="decimal"/>
      <w:lvlText w:val="%1.%2.%3.%4.%5.%6"/>
      <w:lvlJc w:val="left"/>
      <w:pPr>
        <w:tabs>
          <w:tab w:val="num" w:pos="3629"/>
        </w:tabs>
        <w:ind w:left="3629" w:hanging="3062"/>
      </w:pPr>
      <w:rPr>
        <w:rFonts w:hint="default"/>
      </w:rPr>
    </w:lvl>
    <w:lvl w:ilvl="6">
      <w:start w:val="1"/>
      <w:numFmt w:val="decimal"/>
      <w:lvlText w:val="%1.%2.%3.%4.%5.%6.%7"/>
      <w:lvlJc w:val="left"/>
      <w:pPr>
        <w:tabs>
          <w:tab w:val="num" w:pos="4139"/>
        </w:tabs>
        <w:ind w:left="4139" w:hanging="3572"/>
      </w:pPr>
      <w:rPr>
        <w:rFonts w:hint="default"/>
      </w:rPr>
    </w:lvl>
    <w:lvl w:ilvl="7">
      <w:start w:val="1"/>
      <w:numFmt w:val="decimal"/>
      <w:lvlText w:val="%1.%2.%3.%4.%5.%6.%7.%8"/>
      <w:lvlJc w:val="left"/>
      <w:pPr>
        <w:tabs>
          <w:tab w:val="num" w:pos="4649"/>
        </w:tabs>
        <w:ind w:left="4649" w:hanging="4082"/>
      </w:pPr>
      <w:rPr>
        <w:rFonts w:hint="default"/>
      </w:rPr>
    </w:lvl>
    <w:lvl w:ilvl="8">
      <w:start w:val="1"/>
      <w:numFmt w:val="decimal"/>
      <w:lvlText w:val="%1.%2.%3.%4.%5.%6.%7.%8.%9"/>
      <w:lvlJc w:val="left"/>
      <w:pPr>
        <w:tabs>
          <w:tab w:val="num" w:pos="5160"/>
        </w:tabs>
        <w:ind w:left="5160" w:hanging="4593"/>
      </w:pPr>
      <w:rPr>
        <w:rFonts w:hint="default"/>
      </w:rPr>
    </w:lvl>
  </w:abstractNum>
  <w:abstractNum w:abstractNumId="35" w15:restartNumberingAfterBreak="0">
    <w:nsid w:val="688C1DCE"/>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0506B60"/>
    <w:multiLevelType w:val="hybridMultilevel"/>
    <w:tmpl w:val="92CE8686"/>
    <w:lvl w:ilvl="0" w:tplc="0BD09F44">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7" w15:restartNumberingAfterBreak="0">
    <w:nsid w:val="721D055C"/>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89964A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A641655"/>
    <w:multiLevelType w:val="hybridMultilevel"/>
    <w:tmpl w:val="E0EAF6E8"/>
    <w:lvl w:ilvl="0" w:tplc="FCF00DC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B1777C8"/>
    <w:multiLevelType w:val="hybridMultilevel"/>
    <w:tmpl w:val="7C9262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6"/>
  </w:num>
  <w:num w:numId="2">
    <w:abstractNumId w:val="7"/>
  </w:num>
  <w:num w:numId="3">
    <w:abstractNumId w:val="15"/>
  </w:num>
  <w:num w:numId="4">
    <w:abstractNumId w:val="10"/>
  </w:num>
  <w:num w:numId="5">
    <w:abstractNumId w:val="32"/>
  </w:num>
  <w:num w:numId="6">
    <w:abstractNumId w:val="19"/>
  </w:num>
  <w:num w:numId="7">
    <w:abstractNumId w:val="22"/>
  </w:num>
  <w:num w:numId="8">
    <w:abstractNumId w:val="3"/>
  </w:num>
  <w:num w:numId="9">
    <w:abstractNumId w:val="20"/>
  </w:num>
  <w:num w:numId="10">
    <w:abstractNumId w:val="28"/>
  </w:num>
  <w:num w:numId="11">
    <w:abstractNumId w:val="33"/>
  </w:num>
  <w:num w:numId="12">
    <w:abstractNumId w:val="24"/>
  </w:num>
  <w:num w:numId="13">
    <w:abstractNumId w:val="27"/>
  </w:num>
  <w:num w:numId="14">
    <w:abstractNumId w:val="40"/>
  </w:num>
  <w:num w:numId="15">
    <w:abstractNumId w:val="1"/>
    <w:lvlOverride w:ilvl="0">
      <w:startOverride w:val="1"/>
      <w:lvl w:ilvl="0">
        <w:start w:val="1"/>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6">
    <w:abstractNumId w:val="30"/>
  </w:num>
  <w:num w:numId="17">
    <w:abstractNumId w:val="34"/>
  </w:num>
  <w:num w:numId="18">
    <w:abstractNumId w:val="18"/>
  </w:num>
  <w:num w:numId="19">
    <w:abstractNumId w:val="39"/>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num>
  <w:num w:numId="22">
    <w:abstractNumId w:val="17"/>
  </w:num>
  <w:num w:numId="23">
    <w:abstractNumId w:val="11"/>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21"/>
  </w:num>
  <w:num w:numId="27">
    <w:abstractNumId w:val="0"/>
  </w:num>
  <w:num w:numId="28">
    <w:abstractNumId w:val="2"/>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37"/>
  </w:num>
  <w:num w:numId="32">
    <w:abstractNumId w:val="35"/>
  </w:num>
  <w:num w:numId="33">
    <w:abstractNumId w:val="25"/>
  </w:num>
  <w:num w:numId="34">
    <w:abstractNumId w:val="5"/>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23"/>
  </w:num>
  <w:num w:numId="38">
    <w:abstractNumId w:val="12"/>
  </w:num>
  <w:num w:numId="39">
    <w:abstractNumId w:val="38"/>
  </w:num>
  <w:num w:numId="40">
    <w:abstractNumId w:val="36"/>
  </w:num>
  <w:num w:numId="41">
    <w:abstractNumId w:val="14"/>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yMjE3tzQ2MDcwMjdV0lEKTi0uzszPAykwrAUANbqqXSwAAAA="/>
  </w:docVars>
  <w:rsids>
    <w:rsidRoot w:val="00C82197"/>
    <w:rsid w:val="000006CD"/>
    <w:rsid w:val="00000C1B"/>
    <w:rsid w:val="00001E06"/>
    <w:rsid w:val="00003764"/>
    <w:rsid w:val="00003910"/>
    <w:rsid w:val="00003E89"/>
    <w:rsid w:val="0000401D"/>
    <w:rsid w:val="00004E33"/>
    <w:rsid w:val="00005460"/>
    <w:rsid w:val="00005573"/>
    <w:rsid w:val="00005831"/>
    <w:rsid w:val="00005987"/>
    <w:rsid w:val="00005EF1"/>
    <w:rsid w:val="000069E0"/>
    <w:rsid w:val="00006CF8"/>
    <w:rsid w:val="000078CF"/>
    <w:rsid w:val="00007909"/>
    <w:rsid w:val="000104F0"/>
    <w:rsid w:val="0001207E"/>
    <w:rsid w:val="000133B7"/>
    <w:rsid w:val="000142F6"/>
    <w:rsid w:val="000151A5"/>
    <w:rsid w:val="000164CA"/>
    <w:rsid w:val="000175D2"/>
    <w:rsid w:val="00020AAC"/>
    <w:rsid w:val="000227EB"/>
    <w:rsid w:val="000228BF"/>
    <w:rsid w:val="00022A59"/>
    <w:rsid w:val="00023136"/>
    <w:rsid w:val="000242E6"/>
    <w:rsid w:val="00025BD3"/>
    <w:rsid w:val="00025CAF"/>
    <w:rsid w:val="0002712A"/>
    <w:rsid w:val="000271F7"/>
    <w:rsid w:val="0002756E"/>
    <w:rsid w:val="0002759A"/>
    <w:rsid w:val="000315F7"/>
    <w:rsid w:val="00031CBD"/>
    <w:rsid w:val="00031ED4"/>
    <w:rsid w:val="00032CF6"/>
    <w:rsid w:val="00032FF8"/>
    <w:rsid w:val="0003308F"/>
    <w:rsid w:val="00034C50"/>
    <w:rsid w:val="00035741"/>
    <w:rsid w:val="00035C84"/>
    <w:rsid w:val="00035D43"/>
    <w:rsid w:val="00037B84"/>
    <w:rsid w:val="000419C2"/>
    <w:rsid w:val="000420E9"/>
    <w:rsid w:val="0004228E"/>
    <w:rsid w:val="000438D7"/>
    <w:rsid w:val="00044F54"/>
    <w:rsid w:val="00044F81"/>
    <w:rsid w:val="00045076"/>
    <w:rsid w:val="000458A6"/>
    <w:rsid w:val="00046872"/>
    <w:rsid w:val="00047880"/>
    <w:rsid w:val="0004799B"/>
    <w:rsid w:val="000528BA"/>
    <w:rsid w:val="0005299D"/>
    <w:rsid w:val="00053C2B"/>
    <w:rsid w:val="00054B4E"/>
    <w:rsid w:val="00055586"/>
    <w:rsid w:val="000559FB"/>
    <w:rsid w:val="00056363"/>
    <w:rsid w:val="000607DF"/>
    <w:rsid w:val="000608FF"/>
    <w:rsid w:val="000610BF"/>
    <w:rsid w:val="00061450"/>
    <w:rsid w:val="0006303F"/>
    <w:rsid w:val="000647C6"/>
    <w:rsid w:val="000649FE"/>
    <w:rsid w:val="0007163D"/>
    <w:rsid w:val="000739D3"/>
    <w:rsid w:val="00073EA4"/>
    <w:rsid w:val="00077668"/>
    <w:rsid w:val="000777D8"/>
    <w:rsid w:val="000814E5"/>
    <w:rsid w:val="00081A58"/>
    <w:rsid w:val="000827F8"/>
    <w:rsid w:val="00082A22"/>
    <w:rsid w:val="00082D7A"/>
    <w:rsid w:val="0008326D"/>
    <w:rsid w:val="0008334D"/>
    <w:rsid w:val="000834C6"/>
    <w:rsid w:val="00084C3D"/>
    <w:rsid w:val="00084ED7"/>
    <w:rsid w:val="00085056"/>
    <w:rsid w:val="00086307"/>
    <w:rsid w:val="00086B11"/>
    <w:rsid w:val="000905C9"/>
    <w:rsid w:val="00090691"/>
    <w:rsid w:val="000907F6"/>
    <w:rsid w:val="00091FC7"/>
    <w:rsid w:val="000923C9"/>
    <w:rsid w:val="00092644"/>
    <w:rsid w:val="00094A3E"/>
    <w:rsid w:val="0009563B"/>
    <w:rsid w:val="0009673F"/>
    <w:rsid w:val="0009694D"/>
    <w:rsid w:val="00097961"/>
    <w:rsid w:val="000A002D"/>
    <w:rsid w:val="000A108F"/>
    <w:rsid w:val="000A17A7"/>
    <w:rsid w:val="000A2F1E"/>
    <w:rsid w:val="000A346F"/>
    <w:rsid w:val="000A5154"/>
    <w:rsid w:val="000A5C36"/>
    <w:rsid w:val="000A5D41"/>
    <w:rsid w:val="000A63B7"/>
    <w:rsid w:val="000A67F2"/>
    <w:rsid w:val="000A6CCE"/>
    <w:rsid w:val="000A6DE9"/>
    <w:rsid w:val="000A7A01"/>
    <w:rsid w:val="000A7E6C"/>
    <w:rsid w:val="000B0260"/>
    <w:rsid w:val="000B0F27"/>
    <w:rsid w:val="000B1437"/>
    <w:rsid w:val="000B1A09"/>
    <w:rsid w:val="000B23EA"/>
    <w:rsid w:val="000B2FAA"/>
    <w:rsid w:val="000B433A"/>
    <w:rsid w:val="000B6B3F"/>
    <w:rsid w:val="000B7560"/>
    <w:rsid w:val="000C0419"/>
    <w:rsid w:val="000C111B"/>
    <w:rsid w:val="000C1A4F"/>
    <w:rsid w:val="000C3FD5"/>
    <w:rsid w:val="000C520A"/>
    <w:rsid w:val="000C6EE4"/>
    <w:rsid w:val="000C7667"/>
    <w:rsid w:val="000D0125"/>
    <w:rsid w:val="000D0844"/>
    <w:rsid w:val="000D1822"/>
    <w:rsid w:val="000D1A91"/>
    <w:rsid w:val="000D4AB1"/>
    <w:rsid w:val="000D4D49"/>
    <w:rsid w:val="000D54BF"/>
    <w:rsid w:val="000D5651"/>
    <w:rsid w:val="000D5AC6"/>
    <w:rsid w:val="000D716E"/>
    <w:rsid w:val="000D7679"/>
    <w:rsid w:val="000E0FCE"/>
    <w:rsid w:val="000E118F"/>
    <w:rsid w:val="000E15F1"/>
    <w:rsid w:val="000E2B7C"/>
    <w:rsid w:val="000E3412"/>
    <w:rsid w:val="000E5827"/>
    <w:rsid w:val="000E6565"/>
    <w:rsid w:val="000E799F"/>
    <w:rsid w:val="000F0A27"/>
    <w:rsid w:val="000F1501"/>
    <w:rsid w:val="000F3365"/>
    <w:rsid w:val="000F4D80"/>
    <w:rsid w:val="000F4FA4"/>
    <w:rsid w:val="000F77C7"/>
    <w:rsid w:val="00102D51"/>
    <w:rsid w:val="0010320B"/>
    <w:rsid w:val="001049AD"/>
    <w:rsid w:val="00104CBB"/>
    <w:rsid w:val="00104DCE"/>
    <w:rsid w:val="001052DD"/>
    <w:rsid w:val="00105EBE"/>
    <w:rsid w:val="00106B33"/>
    <w:rsid w:val="001070F0"/>
    <w:rsid w:val="0011043D"/>
    <w:rsid w:val="00112426"/>
    <w:rsid w:val="0011340A"/>
    <w:rsid w:val="0011443E"/>
    <w:rsid w:val="00116D9A"/>
    <w:rsid w:val="00117216"/>
    <w:rsid w:val="00120072"/>
    <w:rsid w:val="00120C42"/>
    <w:rsid w:val="00121815"/>
    <w:rsid w:val="00121FF8"/>
    <w:rsid w:val="001223D9"/>
    <w:rsid w:val="00123BF9"/>
    <w:rsid w:val="00124B72"/>
    <w:rsid w:val="001252A4"/>
    <w:rsid w:val="00125B5D"/>
    <w:rsid w:val="00127B1D"/>
    <w:rsid w:val="00130083"/>
    <w:rsid w:val="001308DE"/>
    <w:rsid w:val="00131A9D"/>
    <w:rsid w:val="0013238A"/>
    <w:rsid w:val="00132BB9"/>
    <w:rsid w:val="00135544"/>
    <w:rsid w:val="00135E43"/>
    <w:rsid w:val="00136002"/>
    <w:rsid w:val="00136040"/>
    <w:rsid w:val="00137BDE"/>
    <w:rsid w:val="00137E50"/>
    <w:rsid w:val="00141DF2"/>
    <w:rsid w:val="001446DD"/>
    <w:rsid w:val="001462AA"/>
    <w:rsid w:val="0014691E"/>
    <w:rsid w:val="00147552"/>
    <w:rsid w:val="00147C5C"/>
    <w:rsid w:val="00147CF8"/>
    <w:rsid w:val="001505EB"/>
    <w:rsid w:val="00150CA8"/>
    <w:rsid w:val="0015187C"/>
    <w:rsid w:val="00153FE3"/>
    <w:rsid w:val="00154598"/>
    <w:rsid w:val="00155605"/>
    <w:rsid w:val="001559B6"/>
    <w:rsid w:val="00156C9A"/>
    <w:rsid w:val="00157307"/>
    <w:rsid w:val="00157DC4"/>
    <w:rsid w:val="0016022C"/>
    <w:rsid w:val="00160B29"/>
    <w:rsid w:val="001619C7"/>
    <w:rsid w:val="001620B5"/>
    <w:rsid w:val="0016237E"/>
    <w:rsid w:val="001625DC"/>
    <w:rsid w:val="001625E9"/>
    <w:rsid w:val="00164C5B"/>
    <w:rsid w:val="00165757"/>
    <w:rsid w:val="00166B77"/>
    <w:rsid w:val="00166BF8"/>
    <w:rsid w:val="00167627"/>
    <w:rsid w:val="00167FFD"/>
    <w:rsid w:val="0017083E"/>
    <w:rsid w:val="00170977"/>
    <w:rsid w:val="00174375"/>
    <w:rsid w:val="00174EB2"/>
    <w:rsid w:val="0017523E"/>
    <w:rsid w:val="00175BBE"/>
    <w:rsid w:val="0017623F"/>
    <w:rsid w:val="00176D1F"/>
    <w:rsid w:val="00177EE4"/>
    <w:rsid w:val="00181A11"/>
    <w:rsid w:val="00183089"/>
    <w:rsid w:val="00183346"/>
    <w:rsid w:val="0018353F"/>
    <w:rsid w:val="00183D43"/>
    <w:rsid w:val="00185028"/>
    <w:rsid w:val="00185A98"/>
    <w:rsid w:val="00186021"/>
    <w:rsid w:val="00186C6C"/>
    <w:rsid w:val="00186F26"/>
    <w:rsid w:val="00186FF2"/>
    <w:rsid w:val="0019057E"/>
    <w:rsid w:val="00190FE0"/>
    <w:rsid w:val="0019383E"/>
    <w:rsid w:val="00193C5C"/>
    <w:rsid w:val="0019419A"/>
    <w:rsid w:val="001951AD"/>
    <w:rsid w:val="001A07D0"/>
    <w:rsid w:val="001A143C"/>
    <w:rsid w:val="001A15F9"/>
    <w:rsid w:val="001A16EA"/>
    <w:rsid w:val="001A1D01"/>
    <w:rsid w:val="001A3CEE"/>
    <w:rsid w:val="001A4104"/>
    <w:rsid w:val="001A4353"/>
    <w:rsid w:val="001A462C"/>
    <w:rsid w:val="001A4DA6"/>
    <w:rsid w:val="001A532C"/>
    <w:rsid w:val="001A6922"/>
    <w:rsid w:val="001B011B"/>
    <w:rsid w:val="001B0CD4"/>
    <w:rsid w:val="001B29BB"/>
    <w:rsid w:val="001B3D27"/>
    <w:rsid w:val="001B50EB"/>
    <w:rsid w:val="001B595B"/>
    <w:rsid w:val="001B5B75"/>
    <w:rsid w:val="001B5F23"/>
    <w:rsid w:val="001C0737"/>
    <w:rsid w:val="001C0CE2"/>
    <w:rsid w:val="001C1F4D"/>
    <w:rsid w:val="001C2122"/>
    <w:rsid w:val="001C2236"/>
    <w:rsid w:val="001C30FF"/>
    <w:rsid w:val="001C324E"/>
    <w:rsid w:val="001C3C7F"/>
    <w:rsid w:val="001C3CEE"/>
    <w:rsid w:val="001C4DBE"/>
    <w:rsid w:val="001C4F4C"/>
    <w:rsid w:val="001C63A0"/>
    <w:rsid w:val="001D04E6"/>
    <w:rsid w:val="001D248E"/>
    <w:rsid w:val="001D2DAF"/>
    <w:rsid w:val="001D351D"/>
    <w:rsid w:val="001D46BA"/>
    <w:rsid w:val="001D54BC"/>
    <w:rsid w:val="001D7682"/>
    <w:rsid w:val="001E0372"/>
    <w:rsid w:val="001E0C36"/>
    <w:rsid w:val="001E0D76"/>
    <w:rsid w:val="001E1412"/>
    <w:rsid w:val="001E1A23"/>
    <w:rsid w:val="001E3C28"/>
    <w:rsid w:val="001E4132"/>
    <w:rsid w:val="001E4400"/>
    <w:rsid w:val="001E450F"/>
    <w:rsid w:val="001E4520"/>
    <w:rsid w:val="001E4F79"/>
    <w:rsid w:val="001E5AF5"/>
    <w:rsid w:val="001E5F6A"/>
    <w:rsid w:val="001E60BF"/>
    <w:rsid w:val="001E699D"/>
    <w:rsid w:val="001E7C8D"/>
    <w:rsid w:val="001E7CC4"/>
    <w:rsid w:val="001F0ED5"/>
    <w:rsid w:val="001F2896"/>
    <w:rsid w:val="001F28EE"/>
    <w:rsid w:val="001F3A43"/>
    <w:rsid w:val="001F4149"/>
    <w:rsid w:val="001F43C8"/>
    <w:rsid w:val="001F4842"/>
    <w:rsid w:val="001F684B"/>
    <w:rsid w:val="001F6B3A"/>
    <w:rsid w:val="001F727F"/>
    <w:rsid w:val="001F799C"/>
    <w:rsid w:val="0020076B"/>
    <w:rsid w:val="002007D2"/>
    <w:rsid w:val="00200C95"/>
    <w:rsid w:val="00202681"/>
    <w:rsid w:val="00204A99"/>
    <w:rsid w:val="00204F2B"/>
    <w:rsid w:val="002055DF"/>
    <w:rsid w:val="00205984"/>
    <w:rsid w:val="00207C68"/>
    <w:rsid w:val="002113E2"/>
    <w:rsid w:val="002115A6"/>
    <w:rsid w:val="002115E1"/>
    <w:rsid w:val="002115F6"/>
    <w:rsid w:val="00211ABF"/>
    <w:rsid w:val="00211AFF"/>
    <w:rsid w:val="00213078"/>
    <w:rsid w:val="00213365"/>
    <w:rsid w:val="00213931"/>
    <w:rsid w:val="002155A7"/>
    <w:rsid w:val="00215B41"/>
    <w:rsid w:val="00217A4E"/>
    <w:rsid w:val="00220654"/>
    <w:rsid w:val="0022152D"/>
    <w:rsid w:val="00222181"/>
    <w:rsid w:val="00224200"/>
    <w:rsid w:val="00225614"/>
    <w:rsid w:val="00225EF9"/>
    <w:rsid w:val="00226B2D"/>
    <w:rsid w:val="00226CB5"/>
    <w:rsid w:val="002273FD"/>
    <w:rsid w:val="00230148"/>
    <w:rsid w:val="00230F5F"/>
    <w:rsid w:val="00234E2A"/>
    <w:rsid w:val="00235ED1"/>
    <w:rsid w:val="00237058"/>
    <w:rsid w:val="002377F5"/>
    <w:rsid w:val="002378F9"/>
    <w:rsid w:val="00237B58"/>
    <w:rsid w:val="0024077C"/>
    <w:rsid w:val="00241005"/>
    <w:rsid w:val="002410B1"/>
    <w:rsid w:val="002413DB"/>
    <w:rsid w:val="002420C3"/>
    <w:rsid w:val="00242AA9"/>
    <w:rsid w:val="00242C0C"/>
    <w:rsid w:val="00243197"/>
    <w:rsid w:val="00243333"/>
    <w:rsid w:val="0024496A"/>
    <w:rsid w:val="00244DB2"/>
    <w:rsid w:val="002457FF"/>
    <w:rsid w:val="00246AB3"/>
    <w:rsid w:val="00246AC7"/>
    <w:rsid w:val="00246F69"/>
    <w:rsid w:val="00247F5A"/>
    <w:rsid w:val="00251CBA"/>
    <w:rsid w:val="0025235A"/>
    <w:rsid w:val="002523B1"/>
    <w:rsid w:val="002539AA"/>
    <w:rsid w:val="002540DC"/>
    <w:rsid w:val="00254775"/>
    <w:rsid w:val="002552E0"/>
    <w:rsid w:val="00255A2A"/>
    <w:rsid w:val="002564F7"/>
    <w:rsid w:val="002566CB"/>
    <w:rsid w:val="00256CE8"/>
    <w:rsid w:val="00257617"/>
    <w:rsid w:val="00257ED1"/>
    <w:rsid w:val="00257F14"/>
    <w:rsid w:val="00261FB6"/>
    <w:rsid w:val="002627EC"/>
    <w:rsid w:val="00262D8F"/>
    <w:rsid w:val="002671BD"/>
    <w:rsid w:val="002704AE"/>
    <w:rsid w:val="00271ACD"/>
    <w:rsid w:val="002739CC"/>
    <w:rsid w:val="00275F50"/>
    <w:rsid w:val="00276034"/>
    <w:rsid w:val="0027631F"/>
    <w:rsid w:val="0027676E"/>
    <w:rsid w:val="002769E1"/>
    <w:rsid w:val="00276C1E"/>
    <w:rsid w:val="00276E67"/>
    <w:rsid w:val="00277325"/>
    <w:rsid w:val="00280563"/>
    <w:rsid w:val="00281207"/>
    <w:rsid w:val="00281E6E"/>
    <w:rsid w:val="0028361E"/>
    <w:rsid w:val="00283797"/>
    <w:rsid w:val="00283D24"/>
    <w:rsid w:val="0028424E"/>
    <w:rsid w:val="00290383"/>
    <w:rsid w:val="00290C1B"/>
    <w:rsid w:val="00291174"/>
    <w:rsid w:val="00291B14"/>
    <w:rsid w:val="00292C2F"/>
    <w:rsid w:val="002937B0"/>
    <w:rsid w:val="00294B0B"/>
    <w:rsid w:val="002950CC"/>
    <w:rsid w:val="00295341"/>
    <w:rsid w:val="0029536E"/>
    <w:rsid w:val="00295FD3"/>
    <w:rsid w:val="00297345"/>
    <w:rsid w:val="002A0B81"/>
    <w:rsid w:val="002A1DE8"/>
    <w:rsid w:val="002A2188"/>
    <w:rsid w:val="002A30D3"/>
    <w:rsid w:val="002A33F4"/>
    <w:rsid w:val="002A35B8"/>
    <w:rsid w:val="002A5C0E"/>
    <w:rsid w:val="002A6607"/>
    <w:rsid w:val="002B021B"/>
    <w:rsid w:val="002B0351"/>
    <w:rsid w:val="002B30C6"/>
    <w:rsid w:val="002B3669"/>
    <w:rsid w:val="002B3B93"/>
    <w:rsid w:val="002B4772"/>
    <w:rsid w:val="002B485D"/>
    <w:rsid w:val="002B4A76"/>
    <w:rsid w:val="002B6285"/>
    <w:rsid w:val="002B68C3"/>
    <w:rsid w:val="002B6DE9"/>
    <w:rsid w:val="002C0728"/>
    <w:rsid w:val="002C14FA"/>
    <w:rsid w:val="002C16B4"/>
    <w:rsid w:val="002C1A93"/>
    <w:rsid w:val="002C1FCB"/>
    <w:rsid w:val="002C2A8D"/>
    <w:rsid w:val="002C4C5A"/>
    <w:rsid w:val="002C58DD"/>
    <w:rsid w:val="002C6C6E"/>
    <w:rsid w:val="002C6CD2"/>
    <w:rsid w:val="002D00E0"/>
    <w:rsid w:val="002D0141"/>
    <w:rsid w:val="002D15D0"/>
    <w:rsid w:val="002D1911"/>
    <w:rsid w:val="002D21D8"/>
    <w:rsid w:val="002D250B"/>
    <w:rsid w:val="002D30C4"/>
    <w:rsid w:val="002D4B37"/>
    <w:rsid w:val="002D5667"/>
    <w:rsid w:val="002D701F"/>
    <w:rsid w:val="002D7817"/>
    <w:rsid w:val="002E2969"/>
    <w:rsid w:val="002E2B97"/>
    <w:rsid w:val="002E2CCC"/>
    <w:rsid w:val="002E3F5D"/>
    <w:rsid w:val="002E52E8"/>
    <w:rsid w:val="002E5C39"/>
    <w:rsid w:val="002E62BD"/>
    <w:rsid w:val="002E6649"/>
    <w:rsid w:val="002E7E63"/>
    <w:rsid w:val="002F0C59"/>
    <w:rsid w:val="002F216B"/>
    <w:rsid w:val="002F229A"/>
    <w:rsid w:val="002F2C49"/>
    <w:rsid w:val="002F456D"/>
    <w:rsid w:val="002F4D5D"/>
    <w:rsid w:val="002F529B"/>
    <w:rsid w:val="002F5702"/>
    <w:rsid w:val="002F623B"/>
    <w:rsid w:val="002F6526"/>
    <w:rsid w:val="002F6ECB"/>
    <w:rsid w:val="003001C5"/>
    <w:rsid w:val="0030048B"/>
    <w:rsid w:val="00303B86"/>
    <w:rsid w:val="00303DB2"/>
    <w:rsid w:val="0030416C"/>
    <w:rsid w:val="0030418E"/>
    <w:rsid w:val="00304484"/>
    <w:rsid w:val="00305097"/>
    <w:rsid w:val="003059D9"/>
    <w:rsid w:val="00307E92"/>
    <w:rsid w:val="003100CB"/>
    <w:rsid w:val="00310523"/>
    <w:rsid w:val="00310B7B"/>
    <w:rsid w:val="00312F1C"/>
    <w:rsid w:val="003130AF"/>
    <w:rsid w:val="0031441B"/>
    <w:rsid w:val="0031589B"/>
    <w:rsid w:val="0031632A"/>
    <w:rsid w:val="003178C5"/>
    <w:rsid w:val="0032090C"/>
    <w:rsid w:val="00321A27"/>
    <w:rsid w:val="003239E3"/>
    <w:rsid w:val="00323B03"/>
    <w:rsid w:val="00323CC5"/>
    <w:rsid w:val="00324ABF"/>
    <w:rsid w:val="003251B1"/>
    <w:rsid w:val="003257D4"/>
    <w:rsid w:val="0032710A"/>
    <w:rsid w:val="00330567"/>
    <w:rsid w:val="00331120"/>
    <w:rsid w:val="00331296"/>
    <w:rsid w:val="00331601"/>
    <w:rsid w:val="00331ACF"/>
    <w:rsid w:val="00335B03"/>
    <w:rsid w:val="00336589"/>
    <w:rsid w:val="00336644"/>
    <w:rsid w:val="00336D7B"/>
    <w:rsid w:val="00336EBA"/>
    <w:rsid w:val="003379AB"/>
    <w:rsid w:val="003404EA"/>
    <w:rsid w:val="003407E0"/>
    <w:rsid w:val="003422F0"/>
    <w:rsid w:val="00342A82"/>
    <w:rsid w:val="003441A3"/>
    <w:rsid w:val="00344CEA"/>
    <w:rsid w:val="0034660F"/>
    <w:rsid w:val="00350762"/>
    <w:rsid w:val="00351249"/>
    <w:rsid w:val="0035142E"/>
    <w:rsid w:val="003537AA"/>
    <w:rsid w:val="00353A14"/>
    <w:rsid w:val="00354471"/>
    <w:rsid w:val="003554E6"/>
    <w:rsid w:val="00355802"/>
    <w:rsid w:val="00355CE6"/>
    <w:rsid w:val="00355D85"/>
    <w:rsid w:val="0035659E"/>
    <w:rsid w:val="00357647"/>
    <w:rsid w:val="00360569"/>
    <w:rsid w:val="003610CA"/>
    <w:rsid w:val="003617C7"/>
    <w:rsid w:val="00361B23"/>
    <w:rsid w:val="00364F74"/>
    <w:rsid w:val="003662CF"/>
    <w:rsid w:val="0036653D"/>
    <w:rsid w:val="00366969"/>
    <w:rsid w:val="00371110"/>
    <w:rsid w:val="00371284"/>
    <w:rsid w:val="00371E15"/>
    <w:rsid w:val="00372C1E"/>
    <w:rsid w:val="00372FE2"/>
    <w:rsid w:val="00374AAA"/>
    <w:rsid w:val="00375125"/>
    <w:rsid w:val="0037538A"/>
    <w:rsid w:val="00376473"/>
    <w:rsid w:val="00377ADF"/>
    <w:rsid w:val="00377BF0"/>
    <w:rsid w:val="00377C65"/>
    <w:rsid w:val="00380795"/>
    <w:rsid w:val="00380EB9"/>
    <w:rsid w:val="00381046"/>
    <w:rsid w:val="0038112D"/>
    <w:rsid w:val="00381FD3"/>
    <w:rsid w:val="00382F43"/>
    <w:rsid w:val="0038320D"/>
    <w:rsid w:val="003834BD"/>
    <w:rsid w:val="003855A0"/>
    <w:rsid w:val="003857A0"/>
    <w:rsid w:val="00385A3D"/>
    <w:rsid w:val="00385CE3"/>
    <w:rsid w:val="00385EB8"/>
    <w:rsid w:val="00386B8D"/>
    <w:rsid w:val="0038727F"/>
    <w:rsid w:val="0038751A"/>
    <w:rsid w:val="00387983"/>
    <w:rsid w:val="003900FB"/>
    <w:rsid w:val="003908EC"/>
    <w:rsid w:val="00390E92"/>
    <w:rsid w:val="00391980"/>
    <w:rsid w:val="00392DB5"/>
    <w:rsid w:val="00392E7A"/>
    <w:rsid w:val="00393310"/>
    <w:rsid w:val="00393838"/>
    <w:rsid w:val="003947B5"/>
    <w:rsid w:val="00396145"/>
    <w:rsid w:val="003966CC"/>
    <w:rsid w:val="00396EED"/>
    <w:rsid w:val="00396FC9"/>
    <w:rsid w:val="00397140"/>
    <w:rsid w:val="00397185"/>
    <w:rsid w:val="00397540"/>
    <w:rsid w:val="003A1020"/>
    <w:rsid w:val="003A12FA"/>
    <w:rsid w:val="003A31EC"/>
    <w:rsid w:val="003A417E"/>
    <w:rsid w:val="003A4575"/>
    <w:rsid w:val="003A6862"/>
    <w:rsid w:val="003A6A44"/>
    <w:rsid w:val="003A6D47"/>
    <w:rsid w:val="003B1DBF"/>
    <w:rsid w:val="003B2A56"/>
    <w:rsid w:val="003B3858"/>
    <w:rsid w:val="003B58F0"/>
    <w:rsid w:val="003B6CA9"/>
    <w:rsid w:val="003C0ED3"/>
    <w:rsid w:val="003C16CF"/>
    <w:rsid w:val="003C1DE8"/>
    <w:rsid w:val="003C3125"/>
    <w:rsid w:val="003C3366"/>
    <w:rsid w:val="003C34B9"/>
    <w:rsid w:val="003C499A"/>
    <w:rsid w:val="003C5B1A"/>
    <w:rsid w:val="003C5BCF"/>
    <w:rsid w:val="003C7B79"/>
    <w:rsid w:val="003C7F90"/>
    <w:rsid w:val="003D1021"/>
    <w:rsid w:val="003D1CC4"/>
    <w:rsid w:val="003D3AF7"/>
    <w:rsid w:val="003D3CB5"/>
    <w:rsid w:val="003D3EEF"/>
    <w:rsid w:val="003D413C"/>
    <w:rsid w:val="003D4D89"/>
    <w:rsid w:val="003D505A"/>
    <w:rsid w:val="003D54F8"/>
    <w:rsid w:val="003D6095"/>
    <w:rsid w:val="003D62A3"/>
    <w:rsid w:val="003D7413"/>
    <w:rsid w:val="003E0BF9"/>
    <w:rsid w:val="003E1C14"/>
    <w:rsid w:val="003E3D71"/>
    <w:rsid w:val="003E447A"/>
    <w:rsid w:val="003E4CA1"/>
    <w:rsid w:val="003E4F7C"/>
    <w:rsid w:val="003E53E5"/>
    <w:rsid w:val="003E5957"/>
    <w:rsid w:val="003E6414"/>
    <w:rsid w:val="003E6E82"/>
    <w:rsid w:val="003F1DB2"/>
    <w:rsid w:val="003F232F"/>
    <w:rsid w:val="003F2743"/>
    <w:rsid w:val="003F3E0D"/>
    <w:rsid w:val="003F4D3A"/>
    <w:rsid w:val="003F54CC"/>
    <w:rsid w:val="003F614A"/>
    <w:rsid w:val="003F65F3"/>
    <w:rsid w:val="003F73A7"/>
    <w:rsid w:val="003F75BB"/>
    <w:rsid w:val="0040019C"/>
    <w:rsid w:val="0040054A"/>
    <w:rsid w:val="00400C55"/>
    <w:rsid w:val="00401BA1"/>
    <w:rsid w:val="004025B7"/>
    <w:rsid w:val="00403723"/>
    <w:rsid w:val="00403FFC"/>
    <w:rsid w:val="004042FF"/>
    <w:rsid w:val="0040638F"/>
    <w:rsid w:val="00406492"/>
    <w:rsid w:val="00406682"/>
    <w:rsid w:val="0041099B"/>
    <w:rsid w:val="00413484"/>
    <w:rsid w:val="00413820"/>
    <w:rsid w:val="00413CCA"/>
    <w:rsid w:val="00413EF4"/>
    <w:rsid w:val="00414A43"/>
    <w:rsid w:val="004154E2"/>
    <w:rsid w:val="00415542"/>
    <w:rsid w:val="00415E12"/>
    <w:rsid w:val="00416719"/>
    <w:rsid w:val="004207D2"/>
    <w:rsid w:val="0042093E"/>
    <w:rsid w:val="00421357"/>
    <w:rsid w:val="0042272B"/>
    <w:rsid w:val="0042290C"/>
    <w:rsid w:val="004230E5"/>
    <w:rsid w:val="00423481"/>
    <w:rsid w:val="00424137"/>
    <w:rsid w:val="004244E1"/>
    <w:rsid w:val="0042478B"/>
    <w:rsid w:val="00425A7B"/>
    <w:rsid w:val="00426F8B"/>
    <w:rsid w:val="00431651"/>
    <w:rsid w:val="00433EBD"/>
    <w:rsid w:val="00434EBF"/>
    <w:rsid w:val="00435892"/>
    <w:rsid w:val="00435BD1"/>
    <w:rsid w:val="004405D8"/>
    <w:rsid w:val="00440BFC"/>
    <w:rsid w:val="0044115D"/>
    <w:rsid w:val="004415B7"/>
    <w:rsid w:val="004419F5"/>
    <w:rsid w:val="00442213"/>
    <w:rsid w:val="0044241E"/>
    <w:rsid w:val="00442E62"/>
    <w:rsid w:val="00443F19"/>
    <w:rsid w:val="00444593"/>
    <w:rsid w:val="00444CE8"/>
    <w:rsid w:val="00445BDD"/>
    <w:rsid w:val="00451274"/>
    <w:rsid w:val="00451812"/>
    <w:rsid w:val="0045186E"/>
    <w:rsid w:val="00451AF2"/>
    <w:rsid w:val="00451E8D"/>
    <w:rsid w:val="00453B1F"/>
    <w:rsid w:val="00453DDF"/>
    <w:rsid w:val="00454560"/>
    <w:rsid w:val="004545EC"/>
    <w:rsid w:val="004546BC"/>
    <w:rsid w:val="00456455"/>
    <w:rsid w:val="0046049B"/>
    <w:rsid w:val="00460B46"/>
    <w:rsid w:val="00460DD7"/>
    <w:rsid w:val="004618D9"/>
    <w:rsid w:val="00462885"/>
    <w:rsid w:val="0046468D"/>
    <w:rsid w:val="0046498E"/>
    <w:rsid w:val="004656AB"/>
    <w:rsid w:val="00466647"/>
    <w:rsid w:val="00466803"/>
    <w:rsid w:val="00467186"/>
    <w:rsid w:val="004701EE"/>
    <w:rsid w:val="00470703"/>
    <w:rsid w:val="00470862"/>
    <w:rsid w:val="00472029"/>
    <w:rsid w:val="00472782"/>
    <w:rsid w:val="004728FC"/>
    <w:rsid w:val="00473766"/>
    <w:rsid w:val="00473C00"/>
    <w:rsid w:val="004740CD"/>
    <w:rsid w:val="00474482"/>
    <w:rsid w:val="00474D78"/>
    <w:rsid w:val="00475201"/>
    <w:rsid w:val="004756FD"/>
    <w:rsid w:val="00477028"/>
    <w:rsid w:val="00477127"/>
    <w:rsid w:val="0048014C"/>
    <w:rsid w:val="004824E3"/>
    <w:rsid w:val="0048392D"/>
    <w:rsid w:val="00485754"/>
    <w:rsid w:val="00486242"/>
    <w:rsid w:val="00490019"/>
    <w:rsid w:val="004914A5"/>
    <w:rsid w:val="00491A30"/>
    <w:rsid w:val="00492262"/>
    <w:rsid w:val="00492A06"/>
    <w:rsid w:val="00493E5D"/>
    <w:rsid w:val="00493F3D"/>
    <w:rsid w:val="004945EF"/>
    <w:rsid w:val="00494D5A"/>
    <w:rsid w:val="00496DF0"/>
    <w:rsid w:val="0049771D"/>
    <w:rsid w:val="00497AFE"/>
    <w:rsid w:val="004A105A"/>
    <w:rsid w:val="004A2C32"/>
    <w:rsid w:val="004A2C8C"/>
    <w:rsid w:val="004A3209"/>
    <w:rsid w:val="004A32DC"/>
    <w:rsid w:val="004A424C"/>
    <w:rsid w:val="004A4575"/>
    <w:rsid w:val="004A487D"/>
    <w:rsid w:val="004A49E6"/>
    <w:rsid w:val="004B0356"/>
    <w:rsid w:val="004B0906"/>
    <w:rsid w:val="004B1002"/>
    <w:rsid w:val="004B2125"/>
    <w:rsid w:val="004B36F4"/>
    <w:rsid w:val="004B5424"/>
    <w:rsid w:val="004B615F"/>
    <w:rsid w:val="004B631C"/>
    <w:rsid w:val="004B6C09"/>
    <w:rsid w:val="004B72E9"/>
    <w:rsid w:val="004B739B"/>
    <w:rsid w:val="004C0A7B"/>
    <w:rsid w:val="004C318D"/>
    <w:rsid w:val="004C4010"/>
    <w:rsid w:val="004C6FAC"/>
    <w:rsid w:val="004C7405"/>
    <w:rsid w:val="004D0A7F"/>
    <w:rsid w:val="004D0FB8"/>
    <w:rsid w:val="004D37DE"/>
    <w:rsid w:val="004D52B7"/>
    <w:rsid w:val="004D59F1"/>
    <w:rsid w:val="004D5A6B"/>
    <w:rsid w:val="004D6A6F"/>
    <w:rsid w:val="004D7372"/>
    <w:rsid w:val="004D7B86"/>
    <w:rsid w:val="004E02F6"/>
    <w:rsid w:val="004E435D"/>
    <w:rsid w:val="004E4384"/>
    <w:rsid w:val="004E4A9F"/>
    <w:rsid w:val="004E4AF7"/>
    <w:rsid w:val="004E5254"/>
    <w:rsid w:val="004F0635"/>
    <w:rsid w:val="004F17B7"/>
    <w:rsid w:val="004F1F85"/>
    <w:rsid w:val="004F2C17"/>
    <w:rsid w:val="004F3214"/>
    <w:rsid w:val="004F351A"/>
    <w:rsid w:val="004F4C87"/>
    <w:rsid w:val="004F4F7E"/>
    <w:rsid w:val="004F5028"/>
    <w:rsid w:val="004F54C9"/>
    <w:rsid w:val="004F5837"/>
    <w:rsid w:val="004F5B65"/>
    <w:rsid w:val="004F6614"/>
    <w:rsid w:val="004F6A2D"/>
    <w:rsid w:val="004F6B70"/>
    <w:rsid w:val="005000FC"/>
    <w:rsid w:val="0050027D"/>
    <w:rsid w:val="00500760"/>
    <w:rsid w:val="00502297"/>
    <w:rsid w:val="00502403"/>
    <w:rsid w:val="00502BC7"/>
    <w:rsid w:val="00503094"/>
    <w:rsid w:val="00505088"/>
    <w:rsid w:val="005050A7"/>
    <w:rsid w:val="005130D8"/>
    <w:rsid w:val="00513645"/>
    <w:rsid w:val="0051403A"/>
    <w:rsid w:val="005151C4"/>
    <w:rsid w:val="005152CE"/>
    <w:rsid w:val="00515D76"/>
    <w:rsid w:val="00520077"/>
    <w:rsid w:val="00520C15"/>
    <w:rsid w:val="0052100F"/>
    <w:rsid w:val="00522C54"/>
    <w:rsid w:val="00523907"/>
    <w:rsid w:val="0052406F"/>
    <w:rsid w:val="005240A6"/>
    <w:rsid w:val="005243F1"/>
    <w:rsid w:val="00524A8D"/>
    <w:rsid w:val="00526D55"/>
    <w:rsid w:val="005271E9"/>
    <w:rsid w:val="00527861"/>
    <w:rsid w:val="00531F76"/>
    <w:rsid w:val="00533AFF"/>
    <w:rsid w:val="005342E1"/>
    <w:rsid w:val="00534EEF"/>
    <w:rsid w:val="00534FF1"/>
    <w:rsid w:val="00535725"/>
    <w:rsid w:val="005357B8"/>
    <w:rsid w:val="00536282"/>
    <w:rsid w:val="0053646E"/>
    <w:rsid w:val="00541924"/>
    <w:rsid w:val="005425DC"/>
    <w:rsid w:val="00542E2F"/>
    <w:rsid w:val="0054429F"/>
    <w:rsid w:val="00544704"/>
    <w:rsid w:val="00544A2E"/>
    <w:rsid w:val="005457EA"/>
    <w:rsid w:val="00545F51"/>
    <w:rsid w:val="005461E8"/>
    <w:rsid w:val="00547146"/>
    <w:rsid w:val="0055038F"/>
    <w:rsid w:val="00550CAE"/>
    <w:rsid w:val="00551283"/>
    <w:rsid w:val="005524F3"/>
    <w:rsid w:val="00553141"/>
    <w:rsid w:val="00553322"/>
    <w:rsid w:val="005537EC"/>
    <w:rsid w:val="005539D4"/>
    <w:rsid w:val="0055516E"/>
    <w:rsid w:val="00555925"/>
    <w:rsid w:val="0055620E"/>
    <w:rsid w:val="005571D2"/>
    <w:rsid w:val="00557A6D"/>
    <w:rsid w:val="00557C67"/>
    <w:rsid w:val="005607C0"/>
    <w:rsid w:val="00560C58"/>
    <w:rsid w:val="00561119"/>
    <w:rsid w:val="00561816"/>
    <w:rsid w:val="0056218B"/>
    <w:rsid w:val="00562C44"/>
    <w:rsid w:val="0056353E"/>
    <w:rsid w:val="00563CAD"/>
    <w:rsid w:val="0056532E"/>
    <w:rsid w:val="00566ABA"/>
    <w:rsid w:val="00567057"/>
    <w:rsid w:val="005672F3"/>
    <w:rsid w:val="0057054B"/>
    <w:rsid w:val="0057137B"/>
    <w:rsid w:val="0057277F"/>
    <w:rsid w:val="0057332F"/>
    <w:rsid w:val="0057449F"/>
    <w:rsid w:val="00576C1A"/>
    <w:rsid w:val="00576E3E"/>
    <w:rsid w:val="00580400"/>
    <w:rsid w:val="0058158A"/>
    <w:rsid w:val="00581DDF"/>
    <w:rsid w:val="00582991"/>
    <w:rsid w:val="00582AC3"/>
    <w:rsid w:val="0058373C"/>
    <w:rsid w:val="00583C1D"/>
    <w:rsid w:val="005852DE"/>
    <w:rsid w:val="00585A9C"/>
    <w:rsid w:val="00586023"/>
    <w:rsid w:val="00586068"/>
    <w:rsid w:val="005861E0"/>
    <w:rsid w:val="005867B9"/>
    <w:rsid w:val="0058697E"/>
    <w:rsid w:val="00587A48"/>
    <w:rsid w:val="00587D3E"/>
    <w:rsid w:val="005901C0"/>
    <w:rsid w:val="005906E6"/>
    <w:rsid w:val="00590AC6"/>
    <w:rsid w:val="00590BC1"/>
    <w:rsid w:val="00590FA8"/>
    <w:rsid w:val="00591864"/>
    <w:rsid w:val="00591B12"/>
    <w:rsid w:val="00592870"/>
    <w:rsid w:val="00593432"/>
    <w:rsid w:val="0059468A"/>
    <w:rsid w:val="00594DE5"/>
    <w:rsid w:val="0059713B"/>
    <w:rsid w:val="005A032A"/>
    <w:rsid w:val="005A0910"/>
    <w:rsid w:val="005A2316"/>
    <w:rsid w:val="005A4B43"/>
    <w:rsid w:val="005A4F5B"/>
    <w:rsid w:val="005A6856"/>
    <w:rsid w:val="005A6E16"/>
    <w:rsid w:val="005A6F5A"/>
    <w:rsid w:val="005A7F6E"/>
    <w:rsid w:val="005A7F81"/>
    <w:rsid w:val="005B06DE"/>
    <w:rsid w:val="005B175E"/>
    <w:rsid w:val="005B3125"/>
    <w:rsid w:val="005B37C1"/>
    <w:rsid w:val="005B3FB7"/>
    <w:rsid w:val="005B43A5"/>
    <w:rsid w:val="005B577C"/>
    <w:rsid w:val="005B6074"/>
    <w:rsid w:val="005B7564"/>
    <w:rsid w:val="005B7F63"/>
    <w:rsid w:val="005C1859"/>
    <w:rsid w:val="005C25C6"/>
    <w:rsid w:val="005C36D6"/>
    <w:rsid w:val="005C3847"/>
    <w:rsid w:val="005C429C"/>
    <w:rsid w:val="005C4A01"/>
    <w:rsid w:val="005C5D6D"/>
    <w:rsid w:val="005C73B3"/>
    <w:rsid w:val="005C7429"/>
    <w:rsid w:val="005D0973"/>
    <w:rsid w:val="005D170D"/>
    <w:rsid w:val="005D21C1"/>
    <w:rsid w:val="005D2223"/>
    <w:rsid w:val="005D2E79"/>
    <w:rsid w:val="005D2EA5"/>
    <w:rsid w:val="005D4360"/>
    <w:rsid w:val="005D4A9F"/>
    <w:rsid w:val="005D6269"/>
    <w:rsid w:val="005D7499"/>
    <w:rsid w:val="005D758A"/>
    <w:rsid w:val="005D7A48"/>
    <w:rsid w:val="005E108F"/>
    <w:rsid w:val="005E1572"/>
    <w:rsid w:val="005E3A9A"/>
    <w:rsid w:val="005E3B15"/>
    <w:rsid w:val="005E481C"/>
    <w:rsid w:val="005E4B3D"/>
    <w:rsid w:val="005E4E43"/>
    <w:rsid w:val="005E661B"/>
    <w:rsid w:val="005F0D75"/>
    <w:rsid w:val="005F2031"/>
    <w:rsid w:val="005F207D"/>
    <w:rsid w:val="005F33BD"/>
    <w:rsid w:val="005F383B"/>
    <w:rsid w:val="005F3907"/>
    <w:rsid w:val="005F3BD6"/>
    <w:rsid w:val="005F4947"/>
    <w:rsid w:val="005F5290"/>
    <w:rsid w:val="005F55A1"/>
    <w:rsid w:val="005F5CDF"/>
    <w:rsid w:val="005F6B9E"/>
    <w:rsid w:val="005F7EFC"/>
    <w:rsid w:val="0060137B"/>
    <w:rsid w:val="00601D93"/>
    <w:rsid w:val="0060226C"/>
    <w:rsid w:val="00602762"/>
    <w:rsid w:val="006029D8"/>
    <w:rsid w:val="00605139"/>
    <w:rsid w:val="00606A42"/>
    <w:rsid w:val="0061057F"/>
    <w:rsid w:val="006114B3"/>
    <w:rsid w:val="00611631"/>
    <w:rsid w:val="00611B2A"/>
    <w:rsid w:val="006127D0"/>
    <w:rsid w:val="00612A04"/>
    <w:rsid w:val="00612BDE"/>
    <w:rsid w:val="00612DD1"/>
    <w:rsid w:val="00612F21"/>
    <w:rsid w:val="006141E3"/>
    <w:rsid w:val="00614D8C"/>
    <w:rsid w:val="00616283"/>
    <w:rsid w:val="0061661E"/>
    <w:rsid w:val="00616C95"/>
    <w:rsid w:val="006170C0"/>
    <w:rsid w:val="00617EFF"/>
    <w:rsid w:val="00620788"/>
    <w:rsid w:val="006210A1"/>
    <w:rsid w:val="00621553"/>
    <w:rsid w:val="00622C6A"/>
    <w:rsid w:val="00623177"/>
    <w:rsid w:val="00623E41"/>
    <w:rsid w:val="006243C2"/>
    <w:rsid w:val="00625E6F"/>
    <w:rsid w:val="00626069"/>
    <w:rsid w:val="00626FB6"/>
    <w:rsid w:val="00627EA9"/>
    <w:rsid w:val="0063031C"/>
    <w:rsid w:val="0063564C"/>
    <w:rsid w:val="00635C1A"/>
    <w:rsid w:val="00636146"/>
    <w:rsid w:val="00636596"/>
    <w:rsid w:val="006368E3"/>
    <w:rsid w:val="00637737"/>
    <w:rsid w:val="00640A3B"/>
    <w:rsid w:val="00640A59"/>
    <w:rsid w:val="006413AF"/>
    <w:rsid w:val="006414D1"/>
    <w:rsid w:val="006420FB"/>
    <w:rsid w:val="006454F7"/>
    <w:rsid w:val="00645C75"/>
    <w:rsid w:val="006473F3"/>
    <w:rsid w:val="006478AB"/>
    <w:rsid w:val="00650E2B"/>
    <w:rsid w:val="0065107D"/>
    <w:rsid w:val="00651D8A"/>
    <w:rsid w:val="006520E4"/>
    <w:rsid w:val="00652BD1"/>
    <w:rsid w:val="00655D46"/>
    <w:rsid w:val="00655F2A"/>
    <w:rsid w:val="00656231"/>
    <w:rsid w:val="006562CB"/>
    <w:rsid w:val="00656306"/>
    <w:rsid w:val="0065650F"/>
    <w:rsid w:val="00657395"/>
    <w:rsid w:val="00657EEC"/>
    <w:rsid w:val="0066135C"/>
    <w:rsid w:val="00661BD9"/>
    <w:rsid w:val="00661F2A"/>
    <w:rsid w:val="0066201A"/>
    <w:rsid w:val="006644DC"/>
    <w:rsid w:val="006649BB"/>
    <w:rsid w:val="00664D3D"/>
    <w:rsid w:val="006666C9"/>
    <w:rsid w:val="00666F66"/>
    <w:rsid w:val="00667036"/>
    <w:rsid w:val="00667A20"/>
    <w:rsid w:val="00667B82"/>
    <w:rsid w:val="00667FED"/>
    <w:rsid w:val="00667FFB"/>
    <w:rsid w:val="006710E5"/>
    <w:rsid w:val="00671776"/>
    <w:rsid w:val="00671CD5"/>
    <w:rsid w:val="00672DEE"/>
    <w:rsid w:val="0067480A"/>
    <w:rsid w:val="00675417"/>
    <w:rsid w:val="006758CC"/>
    <w:rsid w:val="006761B3"/>
    <w:rsid w:val="00676666"/>
    <w:rsid w:val="006775AE"/>
    <w:rsid w:val="00680256"/>
    <w:rsid w:val="00680F44"/>
    <w:rsid w:val="00681608"/>
    <w:rsid w:val="00684366"/>
    <w:rsid w:val="00687164"/>
    <w:rsid w:val="0068743B"/>
    <w:rsid w:val="0068746C"/>
    <w:rsid w:val="006918A4"/>
    <w:rsid w:val="00692473"/>
    <w:rsid w:val="00692F19"/>
    <w:rsid w:val="00693824"/>
    <w:rsid w:val="00693B36"/>
    <w:rsid w:val="00693E50"/>
    <w:rsid w:val="00695D5F"/>
    <w:rsid w:val="006960BB"/>
    <w:rsid w:val="00696305"/>
    <w:rsid w:val="0069648D"/>
    <w:rsid w:val="00697231"/>
    <w:rsid w:val="00697BD8"/>
    <w:rsid w:val="006A0935"/>
    <w:rsid w:val="006A14D2"/>
    <w:rsid w:val="006A27F4"/>
    <w:rsid w:val="006A4261"/>
    <w:rsid w:val="006A4E0E"/>
    <w:rsid w:val="006A4E7F"/>
    <w:rsid w:val="006A4ED2"/>
    <w:rsid w:val="006B0063"/>
    <w:rsid w:val="006B0082"/>
    <w:rsid w:val="006B0801"/>
    <w:rsid w:val="006B0C30"/>
    <w:rsid w:val="006B0DF2"/>
    <w:rsid w:val="006B0E86"/>
    <w:rsid w:val="006B0ED5"/>
    <w:rsid w:val="006B1FFC"/>
    <w:rsid w:val="006B3475"/>
    <w:rsid w:val="006B367A"/>
    <w:rsid w:val="006B501E"/>
    <w:rsid w:val="006B590D"/>
    <w:rsid w:val="006B6CE8"/>
    <w:rsid w:val="006C1853"/>
    <w:rsid w:val="006C1C90"/>
    <w:rsid w:val="006C3436"/>
    <w:rsid w:val="006C35D9"/>
    <w:rsid w:val="006C4BCE"/>
    <w:rsid w:val="006C54B6"/>
    <w:rsid w:val="006C5589"/>
    <w:rsid w:val="006C5F7B"/>
    <w:rsid w:val="006C7D43"/>
    <w:rsid w:val="006D05B3"/>
    <w:rsid w:val="006D08BA"/>
    <w:rsid w:val="006D186E"/>
    <w:rsid w:val="006D1F21"/>
    <w:rsid w:val="006D2A53"/>
    <w:rsid w:val="006D3FDA"/>
    <w:rsid w:val="006D4C73"/>
    <w:rsid w:val="006D4EC3"/>
    <w:rsid w:val="006D4EE0"/>
    <w:rsid w:val="006D5834"/>
    <w:rsid w:val="006D5AF1"/>
    <w:rsid w:val="006D6155"/>
    <w:rsid w:val="006D6598"/>
    <w:rsid w:val="006D6652"/>
    <w:rsid w:val="006D7DF0"/>
    <w:rsid w:val="006E026B"/>
    <w:rsid w:val="006E0D14"/>
    <w:rsid w:val="006E1EE3"/>
    <w:rsid w:val="006F0178"/>
    <w:rsid w:val="006F1EAF"/>
    <w:rsid w:val="006F2997"/>
    <w:rsid w:val="006F2A2D"/>
    <w:rsid w:val="006F2EC1"/>
    <w:rsid w:val="006F4F6A"/>
    <w:rsid w:val="006F5477"/>
    <w:rsid w:val="007002E9"/>
    <w:rsid w:val="00700CBE"/>
    <w:rsid w:val="00701B6F"/>
    <w:rsid w:val="007026F6"/>
    <w:rsid w:val="00702A45"/>
    <w:rsid w:val="00702F3D"/>
    <w:rsid w:val="00704546"/>
    <w:rsid w:val="00705DC3"/>
    <w:rsid w:val="0070606A"/>
    <w:rsid w:val="007063D0"/>
    <w:rsid w:val="00707B54"/>
    <w:rsid w:val="00711265"/>
    <w:rsid w:val="00711F5C"/>
    <w:rsid w:val="007121C8"/>
    <w:rsid w:val="00716602"/>
    <w:rsid w:val="00717B12"/>
    <w:rsid w:val="00717EF5"/>
    <w:rsid w:val="007201FA"/>
    <w:rsid w:val="0072092A"/>
    <w:rsid w:val="00720B37"/>
    <w:rsid w:val="00720F65"/>
    <w:rsid w:val="00722091"/>
    <w:rsid w:val="00722319"/>
    <w:rsid w:val="00724671"/>
    <w:rsid w:val="00724768"/>
    <w:rsid w:val="0072657E"/>
    <w:rsid w:val="0072759C"/>
    <w:rsid w:val="00730AF6"/>
    <w:rsid w:val="0073142E"/>
    <w:rsid w:val="0073155E"/>
    <w:rsid w:val="007320BC"/>
    <w:rsid w:val="00733A21"/>
    <w:rsid w:val="00733BE5"/>
    <w:rsid w:val="007367FA"/>
    <w:rsid w:val="007369BE"/>
    <w:rsid w:val="00736E02"/>
    <w:rsid w:val="00737554"/>
    <w:rsid w:val="0074149D"/>
    <w:rsid w:val="007416C3"/>
    <w:rsid w:val="00743443"/>
    <w:rsid w:val="0074351B"/>
    <w:rsid w:val="00746354"/>
    <w:rsid w:val="007466AB"/>
    <w:rsid w:val="0074692A"/>
    <w:rsid w:val="00747128"/>
    <w:rsid w:val="0074720E"/>
    <w:rsid w:val="007517F4"/>
    <w:rsid w:val="00751A42"/>
    <w:rsid w:val="00751E09"/>
    <w:rsid w:val="00752B69"/>
    <w:rsid w:val="0075333F"/>
    <w:rsid w:val="007540F4"/>
    <w:rsid w:val="007543B2"/>
    <w:rsid w:val="00754474"/>
    <w:rsid w:val="00754D03"/>
    <w:rsid w:val="00755AE8"/>
    <w:rsid w:val="00760139"/>
    <w:rsid w:val="00760570"/>
    <w:rsid w:val="00763191"/>
    <w:rsid w:val="007636D3"/>
    <w:rsid w:val="00764527"/>
    <w:rsid w:val="0076589A"/>
    <w:rsid w:val="0076704A"/>
    <w:rsid w:val="0076756F"/>
    <w:rsid w:val="0077312E"/>
    <w:rsid w:val="007734E2"/>
    <w:rsid w:val="007759ED"/>
    <w:rsid w:val="00780BBC"/>
    <w:rsid w:val="007815BA"/>
    <w:rsid w:val="00781F23"/>
    <w:rsid w:val="00782AA7"/>
    <w:rsid w:val="007843FF"/>
    <w:rsid w:val="007846C9"/>
    <w:rsid w:val="00784EF3"/>
    <w:rsid w:val="007860D2"/>
    <w:rsid w:val="0078645E"/>
    <w:rsid w:val="00786BA3"/>
    <w:rsid w:val="00786C3D"/>
    <w:rsid w:val="00790C6D"/>
    <w:rsid w:val="007910FE"/>
    <w:rsid w:val="00791B77"/>
    <w:rsid w:val="00792A54"/>
    <w:rsid w:val="00792AB6"/>
    <w:rsid w:val="00793610"/>
    <w:rsid w:val="0079395A"/>
    <w:rsid w:val="007944E8"/>
    <w:rsid w:val="007958BB"/>
    <w:rsid w:val="00795D36"/>
    <w:rsid w:val="00795E16"/>
    <w:rsid w:val="0079693B"/>
    <w:rsid w:val="0079776C"/>
    <w:rsid w:val="00797A78"/>
    <w:rsid w:val="007A0E2A"/>
    <w:rsid w:val="007A1D31"/>
    <w:rsid w:val="007A287F"/>
    <w:rsid w:val="007A3683"/>
    <w:rsid w:val="007A4AC2"/>
    <w:rsid w:val="007A6F2B"/>
    <w:rsid w:val="007A7DD2"/>
    <w:rsid w:val="007B09C5"/>
    <w:rsid w:val="007B1EBD"/>
    <w:rsid w:val="007B278B"/>
    <w:rsid w:val="007B2D51"/>
    <w:rsid w:val="007B3D57"/>
    <w:rsid w:val="007B4E46"/>
    <w:rsid w:val="007B5277"/>
    <w:rsid w:val="007B5296"/>
    <w:rsid w:val="007B5EE5"/>
    <w:rsid w:val="007B6692"/>
    <w:rsid w:val="007B683A"/>
    <w:rsid w:val="007B7B1B"/>
    <w:rsid w:val="007C0693"/>
    <w:rsid w:val="007C0887"/>
    <w:rsid w:val="007C2104"/>
    <w:rsid w:val="007C3780"/>
    <w:rsid w:val="007C6957"/>
    <w:rsid w:val="007C7AD4"/>
    <w:rsid w:val="007C7EA4"/>
    <w:rsid w:val="007D016A"/>
    <w:rsid w:val="007D1939"/>
    <w:rsid w:val="007D29D7"/>
    <w:rsid w:val="007D53AE"/>
    <w:rsid w:val="007D57A4"/>
    <w:rsid w:val="007D5890"/>
    <w:rsid w:val="007D62F3"/>
    <w:rsid w:val="007D647E"/>
    <w:rsid w:val="007D68BE"/>
    <w:rsid w:val="007D6F92"/>
    <w:rsid w:val="007D6F9C"/>
    <w:rsid w:val="007E2459"/>
    <w:rsid w:val="007E3C22"/>
    <w:rsid w:val="007E435A"/>
    <w:rsid w:val="007E44CE"/>
    <w:rsid w:val="007E49DE"/>
    <w:rsid w:val="007E500D"/>
    <w:rsid w:val="007E54D1"/>
    <w:rsid w:val="007E5B9A"/>
    <w:rsid w:val="007E66CB"/>
    <w:rsid w:val="007E6915"/>
    <w:rsid w:val="007E74BD"/>
    <w:rsid w:val="007F0DF6"/>
    <w:rsid w:val="007F1345"/>
    <w:rsid w:val="007F1736"/>
    <w:rsid w:val="007F223E"/>
    <w:rsid w:val="007F2F6C"/>
    <w:rsid w:val="007F3DEC"/>
    <w:rsid w:val="007F4887"/>
    <w:rsid w:val="007F48CC"/>
    <w:rsid w:val="007F5485"/>
    <w:rsid w:val="007F623D"/>
    <w:rsid w:val="007F63C6"/>
    <w:rsid w:val="007F650D"/>
    <w:rsid w:val="007F6AE7"/>
    <w:rsid w:val="007F7122"/>
    <w:rsid w:val="0080019C"/>
    <w:rsid w:val="00800694"/>
    <w:rsid w:val="00800EBB"/>
    <w:rsid w:val="00800F69"/>
    <w:rsid w:val="008010E8"/>
    <w:rsid w:val="008023C4"/>
    <w:rsid w:val="0080314D"/>
    <w:rsid w:val="00803CFC"/>
    <w:rsid w:val="008050E5"/>
    <w:rsid w:val="0080570F"/>
    <w:rsid w:val="00806946"/>
    <w:rsid w:val="00806985"/>
    <w:rsid w:val="0080791B"/>
    <w:rsid w:val="008101B5"/>
    <w:rsid w:val="0081435E"/>
    <w:rsid w:val="008162BC"/>
    <w:rsid w:val="00817F36"/>
    <w:rsid w:val="008210A5"/>
    <w:rsid w:val="00821CB9"/>
    <w:rsid w:val="0082202A"/>
    <w:rsid w:val="00822C4A"/>
    <w:rsid w:val="008231D9"/>
    <w:rsid w:val="00823FA1"/>
    <w:rsid w:val="00827EA0"/>
    <w:rsid w:val="0083030A"/>
    <w:rsid w:val="00831D7F"/>
    <w:rsid w:val="008330E4"/>
    <w:rsid w:val="00833193"/>
    <w:rsid w:val="00833258"/>
    <w:rsid w:val="00833621"/>
    <w:rsid w:val="00833771"/>
    <w:rsid w:val="00833C05"/>
    <w:rsid w:val="0083486F"/>
    <w:rsid w:val="00834DA4"/>
    <w:rsid w:val="00835443"/>
    <w:rsid w:val="00835C68"/>
    <w:rsid w:val="008361F6"/>
    <w:rsid w:val="00836320"/>
    <w:rsid w:val="00837070"/>
    <w:rsid w:val="0084016F"/>
    <w:rsid w:val="0084045A"/>
    <w:rsid w:val="0084094A"/>
    <w:rsid w:val="00840B4E"/>
    <w:rsid w:val="00841418"/>
    <w:rsid w:val="00842C7D"/>
    <w:rsid w:val="00844F54"/>
    <w:rsid w:val="00845722"/>
    <w:rsid w:val="008462DB"/>
    <w:rsid w:val="00846418"/>
    <w:rsid w:val="00846425"/>
    <w:rsid w:val="00846EB8"/>
    <w:rsid w:val="008507F9"/>
    <w:rsid w:val="0085245B"/>
    <w:rsid w:val="00852A7C"/>
    <w:rsid w:val="00854F39"/>
    <w:rsid w:val="00856BDB"/>
    <w:rsid w:val="008570E7"/>
    <w:rsid w:val="00857DE5"/>
    <w:rsid w:val="008601DB"/>
    <w:rsid w:val="008604BF"/>
    <w:rsid w:val="0086140B"/>
    <w:rsid w:val="00861518"/>
    <w:rsid w:val="0086193A"/>
    <w:rsid w:val="00862400"/>
    <w:rsid w:val="00862CD3"/>
    <w:rsid w:val="00862F42"/>
    <w:rsid w:val="008630E7"/>
    <w:rsid w:val="00865FF4"/>
    <w:rsid w:val="00866B56"/>
    <w:rsid w:val="00866C7F"/>
    <w:rsid w:val="00867E4A"/>
    <w:rsid w:val="0087282C"/>
    <w:rsid w:val="00872C4B"/>
    <w:rsid w:val="0087324F"/>
    <w:rsid w:val="008735D2"/>
    <w:rsid w:val="008741FA"/>
    <w:rsid w:val="00874CAA"/>
    <w:rsid w:val="00875E25"/>
    <w:rsid w:val="00875ED9"/>
    <w:rsid w:val="00877096"/>
    <w:rsid w:val="008822F2"/>
    <w:rsid w:val="008826E4"/>
    <w:rsid w:val="008849AB"/>
    <w:rsid w:val="008853F7"/>
    <w:rsid w:val="00885BA8"/>
    <w:rsid w:val="00886E9D"/>
    <w:rsid w:val="00887DE3"/>
    <w:rsid w:val="00890991"/>
    <w:rsid w:val="00890A21"/>
    <w:rsid w:val="00890F54"/>
    <w:rsid w:val="008916BB"/>
    <w:rsid w:val="00892484"/>
    <w:rsid w:val="008925E0"/>
    <w:rsid w:val="00892F89"/>
    <w:rsid w:val="00894C54"/>
    <w:rsid w:val="00897915"/>
    <w:rsid w:val="008979E4"/>
    <w:rsid w:val="008A05DA"/>
    <w:rsid w:val="008A0FE1"/>
    <w:rsid w:val="008A142E"/>
    <w:rsid w:val="008A208A"/>
    <w:rsid w:val="008A2236"/>
    <w:rsid w:val="008A2E3E"/>
    <w:rsid w:val="008A3DA7"/>
    <w:rsid w:val="008A464C"/>
    <w:rsid w:val="008A4966"/>
    <w:rsid w:val="008A49B2"/>
    <w:rsid w:val="008B0C49"/>
    <w:rsid w:val="008B2CCA"/>
    <w:rsid w:val="008B47CA"/>
    <w:rsid w:val="008B4C2B"/>
    <w:rsid w:val="008B5654"/>
    <w:rsid w:val="008B7385"/>
    <w:rsid w:val="008B7929"/>
    <w:rsid w:val="008C0C5D"/>
    <w:rsid w:val="008C134E"/>
    <w:rsid w:val="008C14C9"/>
    <w:rsid w:val="008C32EC"/>
    <w:rsid w:val="008C3766"/>
    <w:rsid w:val="008C4E45"/>
    <w:rsid w:val="008C6275"/>
    <w:rsid w:val="008C64D2"/>
    <w:rsid w:val="008C6579"/>
    <w:rsid w:val="008D2B4C"/>
    <w:rsid w:val="008D31D3"/>
    <w:rsid w:val="008D35F4"/>
    <w:rsid w:val="008D3AFF"/>
    <w:rsid w:val="008D3C4E"/>
    <w:rsid w:val="008D3D6B"/>
    <w:rsid w:val="008D46C8"/>
    <w:rsid w:val="008E02B5"/>
    <w:rsid w:val="008E15EE"/>
    <w:rsid w:val="008E1837"/>
    <w:rsid w:val="008E38E8"/>
    <w:rsid w:val="008E3D27"/>
    <w:rsid w:val="008E3E12"/>
    <w:rsid w:val="008E4F41"/>
    <w:rsid w:val="008E6042"/>
    <w:rsid w:val="008E6DA3"/>
    <w:rsid w:val="008E734E"/>
    <w:rsid w:val="008E73E3"/>
    <w:rsid w:val="008E74D3"/>
    <w:rsid w:val="008E7A4A"/>
    <w:rsid w:val="008E7A6A"/>
    <w:rsid w:val="008E7C59"/>
    <w:rsid w:val="008E7DEC"/>
    <w:rsid w:val="008E7F77"/>
    <w:rsid w:val="008F0F8B"/>
    <w:rsid w:val="008F1281"/>
    <w:rsid w:val="008F14E6"/>
    <w:rsid w:val="008F1DB7"/>
    <w:rsid w:val="008F263C"/>
    <w:rsid w:val="008F2C50"/>
    <w:rsid w:val="008F2EA6"/>
    <w:rsid w:val="008F4486"/>
    <w:rsid w:val="008F5371"/>
    <w:rsid w:val="008F5D3B"/>
    <w:rsid w:val="00900A71"/>
    <w:rsid w:val="00902986"/>
    <w:rsid w:val="00903008"/>
    <w:rsid w:val="00903953"/>
    <w:rsid w:val="00903A5F"/>
    <w:rsid w:val="00903C32"/>
    <w:rsid w:val="00904073"/>
    <w:rsid w:val="0090487F"/>
    <w:rsid w:val="0090553F"/>
    <w:rsid w:val="00905861"/>
    <w:rsid w:val="009073C7"/>
    <w:rsid w:val="009103A3"/>
    <w:rsid w:val="009105F0"/>
    <w:rsid w:val="00911535"/>
    <w:rsid w:val="0091274D"/>
    <w:rsid w:val="00912B3A"/>
    <w:rsid w:val="00914F33"/>
    <w:rsid w:val="00915B38"/>
    <w:rsid w:val="00916043"/>
    <w:rsid w:val="00916692"/>
    <w:rsid w:val="00917BA1"/>
    <w:rsid w:val="00920540"/>
    <w:rsid w:val="00920778"/>
    <w:rsid w:val="00920DC1"/>
    <w:rsid w:val="00921FEB"/>
    <w:rsid w:val="00922321"/>
    <w:rsid w:val="009229D4"/>
    <w:rsid w:val="00925406"/>
    <w:rsid w:val="00925A62"/>
    <w:rsid w:val="00926422"/>
    <w:rsid w:val="009267EE"/>
    <w:rsid w:val="009268FB"/>
    <w:rsid w:val="00930618"/>
    <w:rsid w:val="009307EB"/>
    <w:rsid w:val="00932C73"/>
    <w:rsid w:val="00932FF8"/>
    <w:rsid w:val="0093370D"/>
    <w:rsid w:val="00933D47"/>
    <w:rsid w:val="00936B91"/>
    <w:rsid w:val="00937D20"/>
    <w:rsid w:val="00941666"/>
    <w:rsid w:val="0094247E"/>
    <w:rsid w:val="00942487"/>
    <w:rsid w:val="00942801"/>
    <w:rsid w:val="00946291"/>
    <w:rsid w:val="0094712D"/>
    <w:rsid w:val="009503AB"/>
    <w:rsid w:val="009507F5"/>
    <w:rsid w:val="00950F5D"/>
    <w:rsid w:val="00952D3C"/>
    <w:rsid w:val="009536D2"/>
    <w:rsid w:val="00953D1F"/>
    <w:rsid w:val="0095400D"/>
    <w:rsid w:val="00954545"/>
    <w:rsid w:val="00954992"/>
    <w:rsid w:val="00955A39"/>
    <w:rsid w:val="00955A98"/>
    <w:rsid w:val="00955B3E"/>
    <w:rsid w:val="009563AF"/>
    <w:rsid w:val="00956CEB"/>
    <w:rsid w:val="009570AD"/>
    <w:rsid w:val="00957E4D"/>
    <w:rsid w:val="00957EBE"/>
    <w:rsid w:val="009606C5"/>
    <w:rsid w:val="00961017"/>
    <w:rsid w:val="00961450"/>
    <w:rsid w:val="00961DDA"/>
    <w:rsid w:val="009626AA"/>
    <w:rsid w:val="00962C71"/>
    <w:rsid w:val="009634BE"/>
    <w:rsid w:val="009668EE"/>
    <w:rsid w:val="00967616"/>
    <w:rsid w:val="00970902"/>
    <w:rsid w:val="00970C48"/>
    <w:rsid w:val="00970FB0"/>
    <w:rsid w:val="009710E6"/>
    <w:rsid w:val="00971E3F"/>
    <w:rsid w:val="009735FF"/>
    <w:rsid w:val="00973B62"/>
    <w:rsid w:val="00973E9F"/>
    <w:rsid w:val="00975D3C"/>
    <w:rsid w:val="00980FA6"/>
    <w:rsid w:val="009811E9"/>
    <w:rsid w:val="00983D90"/>
    <w:rsid w:val="00984F1D"/>
    <w:rsid w:val="009855BD"/>
    <w:rsid w:val="00985C74"/>
    <w:rsid w:val="0098734C"/>
    <w:rsid w:val="0098747C"/>
    <w:rsid w:val="00990090"/>
    <w:rsid w:val="00990143"/>
    <w:rsid w:val="009922DE"/>
    <w:rsid w:val="009929E4"/>
    <w:rsid w:val="00993618"/>
    <w:rsid w:val="00993963"/>
    <w:rsid w:val="00995341"/>
    <w:rsid w:val="00995B83"/>
    <w:rsid w:val="009969EB"/>
    <w:rsid w:val="00997867"/>
    <w:rsid w:val="009A0487"/>
    <w:rsid w:val="009A194C"/>
    <w:rsid w:val="009A2626"/>
    <w:rsid w:val="009A2F28"/>
    <w:rsid w:val="009A3D72"/>
    <w:rsid w:val="009A4E92"/>
    <w:rsid w:val="009B0512"/>
    <w:rsid w:val="009B10C5"/>
    <w:rsid w:val="009B2916"/>
    <w:rsid w:val="009B3638"/>
    <w:rsid w:val="009B3C66"/>
    <w:rsid w:val="009B3F8C"/>
    <w:rsid w:val="009B5239"/>
    <w:rsid w:val="009B77CA"/>
    <w:rsid w:val="009C01E8"/>
    <w:rsid w:val="009C301E"/>
    <w:rsid w:val="009C5523"/>
    <w:rsid w:val="009C5F46"/>
    <w:rsid w:val="009C6A0C"/>
    <w:rsid w:val="009C6A7E"/>
    <w:rsid w:val="009C70E6"/>
    <w:rsid w:val="009D1B25"/>
    <w:rsid w:val="009D1B40"/>
    <w:rsid w:val="009D1F6B"/>
    <w:rsid w:val="009D277B"/>
    <w:rsid w:val="009D3680"/>
    <w:rsid w:val="009D3D53"/>
    <w:rsid w:val="009D4303"/>
    <w:rsid w:val="009D4331"/>
    <w:rsid w:val="009D59D2"/>
    <w:rsid w:val="009D5A8E"/>
    <w:rsid w:val="009D629D"/>
    <w:rsid w:val="009D7040"/>
    <w:rsid w:val="009E0560"/>
    <w:rsid w:val="009E08BF"/>
    <w:rsid w:val="009E1568"/>
    <w:rsid w:val="009E1C09"/>
    <w:rsid w:val="009E52E1"/>
    <w:rsid w:val="009E5532"/>
    <w:rsid w:val="009E5EF1"/>
    <w:rsid w:val="009E65B8"/>
    <w:rsid w:val="009E7D4F"/>
    <w:rsid w:val="009F0548"/>
    <w:rsid w:val="009F1CE6"/>
    <w:rsid w:val="009F3DC3"/>
    <w:rsid w:val="009F4389"/>
    <w:rsid w:val="009F4620"/>
    <w:rsid w:val="009F4872"/>
    <w:rsid w:val="009F6E29"/>
    <w:rsid w:val="009F6F21"/>
    <w:rsid w:val="009F75C6"/>
    <w:rsid w:val="00A004E2"/>
    <w:rsid w:val="00A0093D"/>
    <w:rsid w:val="00A00DAC"/>
    <w:rsid w:val="00A00E46"/>
    <w:rsid w:val="00A01416"/>
    <w:rsid w:val="00A0142A"/>
    <w:rsid w:val="00A02B2D"/>
    <w:rsid w:val="00A048F5"/>
    <w:rsid w:val="00A054F1"/>
    <w:rsid w:val="00A06130"/>
    <w:rsid w:val="00A069C9"/>
    <w:rsid w:val="00A12D12"/>
    <w:rsid w:val="00A12D4A"/>
    <w:rsid w:val="00A139DC"/>
    <w:rsid w:val="00A1421F"/>
    <w:rsid w:val="00A15B8D"/>
    <w:rsid w:val="00A15D6A"/>
    <w:rsid w:val="00A1786A"/>
    <w:rsid w:val="00A2166C"/>
    <w:rsid w:val="00A23587"/>
    <w:rsid w:val="00A2403C"/>
    <w:rsid w:val="00A24A88"/>
    <w:rsid w:val="00A24C2A"/>
    <w:rsid w:val="00A24DEF"/>
    <w:rsid w:val="00A252E9"/>
    <w:rsid w:val="00A26727"/>
    <w:rsid w:val="00A27923"/>
    <w:rsid w:val="00A30CFC"/>
    <w:rsid w:val="00A3119C"/>
    <w:rsid w:val="00A31389"/>
    <w:rsid w:val="00A32E29"/>
    <w:rsid w:val="00A40C93"/>
    <w:rsid w:val="00A423C7"/>
    <w:rsid w:val="00A4269B"/>
    <w:rsid w:val="00A42FCC"/>
    <w:rsid w:val="00A43653"/>
    <w:rsid w:val="00A43B07"/>
    <w:rsid w:val="00A43DBC"/>
    <w:rsid w:val="00A44BA6"/>
    <w:rsid w:val="00A450A0"/>
    <w:rsid w:val="00A4512F"/>
    <w:rsid w:val="00A455C0"/>
    <w:rsid w:val="00A45B89"/>
    <w:rsid w:val="00A51101"/>
    <w:rsid w:val="00A517DE"/>
    <w:rsid w:val="00A5410E"/>
    <w:rsid w:val="00A56307"/>
    <w:rsid w:val="00A56920"/>
    <w:rsid w:val="00A56B65"/>
    <w:rsid w:val="00A578D2"/>
    <w:rsid w:val="00A621C2"/>
    <w:rsid w:val="00A64B7B"/>
    <w:rsid w:val="00A667E7"/>
    <w:rsid w:val="00A66E81"/>
    <w:rsid w:val="00A67A51"/>
    <w:rsid w:val="00A67BF0"/>
    <w:rsid w:val="00A70D8F"/>
    <w:rsid w:val="00A70F50"/>
    <w:rsid w:val="00A71FF7"/>
    <w:rsid w:val="00A746DF"/>
    <w:rsid w:val="00A74A02"/>
    <w:rsid w:val="00A74A8A"/>
    <w:rsid w:val="00A75587"/>
    <w:rsid w:val="00A760AA"/>
    <w:rsid w:val="00A76795"/>
    <w:rsid w:val="00A77A2A"/>
    <w:rsid w:val="00A80B07"/>
    <w:rsid w:val="00A81BD7"/>
    <w:rsid w:val="00A81F29"/>
    <w:rsid w:val="00A82474"/>
    <w:rsid w:val="00A825C7"/>
    <w:rsid w:val="00A82827"/>
    <w:rsid w:val="00A82EB4"/>
    <w:rsid w:val="00A83DD8"/>
    <w:rsid w:val="00A848F2"/>
    <w:rsid w:val="00A850AC"/>
    <w:rsid w:val="00A8547C"/>
    <w:rsid w:val="00A85E3D"/>
    <w:rsid w:val="00A90483"/>
    <w:rsid w:val="00A90EF3"/>
    <w:rsid w:val="00A910D5"/>
    <w:rsid w:val="00A92AC1"/>
    <w:rsid w:val="00A93498"/>
    <w:rsid w:val="00A93C9C"/>
    <w:rsid w:val="00A93CDE"/>
    <w:rsid w:val="00A948EC"/>
    <w:rsid w:val="00A96E5D"/>
    <w:rsid w:val="00AA00C9"/>
    <w:rsid w:val="00AA0130"/>
    <w:rsid w:val="00AA1B11"/>
    <w:rsid w:val="00AA4035"/>
    <w:rsid w:val="00AA47A0"/>
    <w:rsid w:val="00AA4A11"/>
    <w:rsid w:val="00AA4B84"/>
    <w:rsid w:val="00AA59EE"/>
    <w:rsid w:val="00AA6575"/>
    <w:rsid w:val="00AA68D5"/>
    <w:rsid w:val="00AA7F56"/>
    <w:rsid w:val="00AB0A05"/>
    <w:rsid w:val="00AB0BE5"/>
    <w:rsid w:val="00AB115D"/>
    <w:rsid w:val="00AB31FE"/>
    <w:rsid w:val="00AB321F"/>
    <w:rsid w:val="00AB4344"/>
    <w:rsid w:val="00AB6440"/>
    <w:rsid w:val="00AB741C"/>
    <w:rsid w:val="00AB7D63"/>
    <w:rsid w:val="00AC1BE1"/>
    <w:rsid w:val="00AC1D1B"/>
    <w:rsid w:val="00AC2DC6"/>
    <w:rsid w:val="00AC64A8"/>
    <w:rsid w:val="00AD06EB"/>
    <w:rsid w:val="00AD1A65"/>
    <w:rsid w:val="00AD2906"/>
    <w:rsid w:val="00AD31A7"/>
    <w:rsid w:val="00AD34F6"/>
    <w:rsid w:val="00AD3DE5"/>
    <w:rsid w:val="00AD3E6D"/>
    <w:rsid w:val="00AD4280"/>
    <w:rsid w:val="00AD4747"/>
    <w:rsid w:val="00AD6331"/>
    <w:rsid w:val="00AD7277"/>
    <w:rsid w:val="00AE0199"/>
    <w:rsid w:val="00AE05B9"/>
    <w:rsid w:val="00AE060F"/>
    <w:rsid w:val="00AE0C6B"/>
    <w:rsid w:val="00AE1309"/>
    <w:rsid w:val="00AE1599"/>
    <w:rsid w:val="00AE202F"/>
    <w:rsid w:val="00AE21FF"/>
    <w:rsid w:val="00AE2AE0"/>
    <w:rsid w:val="00AE4B81"/>
    <w:rsid w:val="00AE546D"/>
    <w:rsid w:val="00AE57DE"/>
    <w:rsid w:val="00AE69F7"/>
    <w:rsid w:val="00AE7456"/>
    <w:rsid w:val="00AF0322"/>
    <w:rsid w:val="00AF07D8"/>
    <w:rsid w:val="00AF0847"/>
    <w:rsid w:val="00AF0AF6"/>
    <w:rsid w:val="00AF106C"/>
    <w:rsid w:val="00AF1812"/>
    <w:rsid w:val="00AF2620"/>
    <w:rsid w:val="00AF2C07"/>
    <w:rsid w:val="00AF30DB"/>
    <w:rsid w:val="00AF316D"/>
    <w:rsid w:val="00AF3F82"/>
    <w:rsid w:val="00AF4861"/>
    <w:rsid w:val="00AF4A12"/>
    <w:rsid w:val="00AF4CB2"/>
    <w:rsid w:val="00AF537A"/>
    <w:rsid w:val="00AF5F62"/>
    <w:rsid w:val="00AF739D"/>
    <w:rsid w:val="00AF76DD"/>
    <w:rsid w:val="00B00409"/>
    <w:rsid w:val="00B01C1B"/>
    <w:rsid w:val="00B02891"/>
    <w:rsid w:val="00B02F42"/>
    <w:rsid w:val="00B0332F"/>
    <w:rsid w:val="00B03855"/>
    <w:rsid w:val="00B03E19"/>
    <w:rsid w:val="00B0514D"/>
    <w:rsid w:val="00B05AED"/>
    <w:rsid w:val="00B06BF0"/>
    <w:rsid w:val="00B06C58"/>
    <w:rsid w:val="00B0739C"/>
    <w:rsid w:val="00B110E1"/>
    <w:rsid w:val="00B1127F"/>
    <w:rsid w:val="00B11691"/>
    <w:rsid w:val="00B12559"/>
    <w:rsid w:val="00B1288D"/>
    <w:rsid w:val="00B12B1E"/>
    <w:rsid w:val="00B13FEC"/>
    <w:rsid w:val="00B16768"/>
    <w:rsid w:val="00B16DB4"/>
    <w:rsid w:val="00B2021B"/>
    <w:rsid w:val="00B22378"/>
    <w:rsid w:val="00B22C69"/>
    <w:rsid w:val="00B22EB2"/>
    <w:rsid w:val="00B24855"/>
    <w:rsid w:val="00B24DF0"/>
    <w:rsid w:val="00B25274"/>
    <w:rsid w:val="00B25F31"/>
    <w:rsid w:val="00B26CE3"/>
    <w:rsid w:val="00B27EC5"/>
    <w:rsid w:val="00B30976"/>
    <w:rsid w:val="00B35360"/>
    <w:rsid w:val="00B355DC"/>
    <w:rsid w:val="00B3660C"/>
    <w:rsid w:val="00B36FEB"/>
    <w:rsid w:val="00B37175"/>
    <w:rsid w:val="00B3738E"/>
    <w:rsid w:val="00B37A24"/>
    <w:rsid w:val="00B40E4A"/>
    <w:rsid w:val="00B418D7"/>
    <w:rsid w:val="00B42C25"/>
    <w:rsid w:val="00B42D40"/>
    <w:rsid w:val="00B43589"/>
    <w:rsid w:val="00B43658"/>
    <w:rsid w:val="00B4433D"/>
    <w:rsid w:val="00B4511C"/>
    <w:rsid w:val="00B45894"/>
    <w:rsid w:val="00B45982"/>
    <w:rsid w:val="00B45BC1"/>
    <w:rsid w:val="00B4651B"/>
    <w:rsid w:val="00B500B8"/>
    <w:rsid w:val="00B502CD"/>
    <w:rsid w:val="00B5091C"/>
    <w:rsid w:val="00B511D7"/>
    <w:rsid w:val="00B51390"/>
    <w:rsid w:val="00B52C78"/>
    <w:rsid w:val="00B54367"/>
    <w:rsid w:val="00B54E78"/>
    <w:rsid w:val="00B56037"/>
    <w:rsid w:val="00B56188"/>
    <w:rsid w:val="00B568A2"/>
    <w:rsid w:val="00B577D1"/>
    <w:rsid w:val="00B601CB"/>
    <w:rsid w:val="00B62A9A"/>
    <w:rsid w:val="00B63217"/>
    <w:rsid w:val="00B63551"/>
    <w:rsid w:val="00B637A8"/>
    <w:rsid w:val="00B667C4"/>
    <w:rsid w:val="00B66C2B"/>
    <w:rsid w:val="00B67971"/>
    <w:rsid w:val="00B70059"/>
    <w:rsid w:val="00B70EC8"/>
    <w:rsid w:val="00B74666"/>
    <w:rsid w:val="00B74DF6"/>
    <w:rsid w:val="00B75125"/>
    <w:rsid w:val="00B77551"/>
    <w:rsid w:val="00B80948"/>
    <w:rsid w:val="00B81059"/>
    <w:rsid w:val="00B81D62"/>
    <w:rsid w:val="00B838F6"/>
    <w:rsid w:val="00B83CA4"/>
    <w:rsid w:val="00B84243"/>
    <w:rsid w:val="00B85517"/>
    <w:rsid w:val="00B9033C"/>
    <w:rsid w:val="00B90D01"/>
    <w:rsid w:val="00B92B28"/>
    <w:rsid w:val="00B92E44"/>
    <w:rsid w:val="00B93010"/>
    <w:rsid w:val="00B934CE"/>
    <w:rsid w:val="00B93BD3"/>
    <w:rsid w:val="00B93BD9"/>
    <w:rsid w:val="00B93E36"/>
    <w:rsid w:val="00B94BE4"/>
    <w:rsid w:val="00B94DA4"/>
    <w:rsid w:val="00B9532E"/>
    <w:rsid w:val="00B954DB"/>
    <w:rsid w:val="00B95BF2"/>
    <w:rsid w:val="00B96F28"/>
    <w:rsid w:val="00B97346"/>
    <w:rsid w:val="00B9737E"/>
    <w:rsid w:val="00BA0987"/>
    <w:rsid w:val="00BA0C0C"/>
    <w:rsid w:val="00BA314A"/>
    <w:rsid w:val="00BA3322"/>
    <w:rsid w:val="00BA3C3B"/>
    <w:rsid w:val="00BA4860"/>
    <w:rsid w:val="00BA4E4A"/>
    <w:rsid w:val="00BA4ED8"/>
    <w:rsid w:val="00BA74A1"/>
    <w:rsid w:val="00BA7A07"/>
    <w:rsid w:val="00BA7B84"/>
    <w:rsid w:val="00BA7FE0"/>
    <w:rsid w:val="00BB0A10"/>
    <w:rsid w:val="00BB0AB1"/>
    <w:rsid w:val="00BB10E0"/>
    <w:rsid w:val="00BB277F"/>
    <w:rsid w:val="00BB2936"/>
    <w:rsid w:val="00BB30E7"/>
    <w:rsid w:val="00BB36D2"/>
    <w:rsid w:val="00BB3F72"/>
    <w:rsid w:val="00BB42CF"/>
    <w:rsid w:val="00BB4D83"/>
    <w:rsid w:val="00BB5682"/>
    <w:rsid w:val="00BB572D"/>
    <w:rsid w:val="00BB5A11"/>
    <w:rsid w:val="00BB5B8B"/>
    <w:rsid w:val="00BB6378"/>
    <w:rsid w:val="00BB658B"/>
    <w:rsid w:val="00BC1E9B"/>
    <w:rsid w:val="00BC2520"/>
    <w:rsid w:val="00BC35EB"/>
    <w:rsid w:val="00BC3DEB"/>
    <w:rsid w:val="00BC5867"/>
    <w:rsid w:val="00BC5A8D"/>
    <w:rsid w:val="00BC7797"/>
    <w:rsid w:val="00BC7BA1"/>
    <w:rsid w:val="00BC7FA5"/>
    <w:rsid w:val="00BD0276"/>
    <w:rsid w:val="00BD03B3"/>
    <w:rsid w:val="00BD0FD8"/>
    <w:rsid w:val="00BD2183"/>
    <w:rsid w:val="00BD2827"/>
    <w:rsid w:val="00BD4942"/>
    <w:rsid w:val="00BD50A8"/>
    <w:rsid w:val="00BD7083"/>
    <w:rsid w:val="00BD712F"/>
    <w:rsid w:val="00BE0B1D"/>
    <w:rsid w:val="00BE1868"/>
    <w:rsid w:val="00BE2ADD"/>
    <w:rsid w:val="00BE38C4"/>
    <w:rsid w:val="00BE40B7"/>
    <w:rsid w:val="00BE6DA1"/>
    <w:rsid w:val="00BE76EF"/>
    <w:rsid w:val="00BF14AB"/>
    <w:rsid w:val="00BF19F2"/>
    <w:rsid w:val="00BF245D"/>
    <w:rsid w:val="00BF2D91"/>
    <w:rsid w:val="00BF34BE"/>
    <w:rsid w:val="00BF37A0"/>
    <w:rsid w:val="00BF472A"/>
    <w:rsid w:val="00BF472D"/>
    <w:rsid w:val="00BF666F"/>
    <w:rsid w:val="00C00ED7"/>
    <w:rsid w:val="00C00F8A"/>
    <w:rsid w:val="00C02878"/>
    <w:rsid w:val="00C02B96"/>
    <w:rsid w:val="00C035B9"/>
    <w:rsid w:val="00C0480B"/>
    <w:rsid w:val="00C04A6C"/>
    <w:rsid w:val="00C05E69"/>
    <w:rsid w:val="00C0605D"/>
    <w:rsid w:val="00C10321"/>
    <w:rsid w:val="00C11FA6"/>
    <w:rsid w:val="00C142AB"/>
    <w:rsid w:val="00C1467F"/>
    <w:rsid w:val="00C15596"/>
    <w:rsid w:val="00C15A80"/>
    <w:rsid w:val="00C16AD3"/>
    <w:rsid w:val="00C173CA"/>
    <w:rsid w:val="00C205A5"/>
    <w:rsid w:val="00C20CC8"/>
    <w:rsid w:val="00C21428"/>
    <w:rsid w:val="00C21AE5"/>
    <w:rsid w:val="00C21B44"/>
    <w:rsid w:val="00C23942"/>
    <w:rsid w:val="00C24059"/>
    <w:rsid w:val="00C25F74"/>
    <w:rsid w:val="00C2609F"/>
    <w:rsid w:val="00C26372"/>
    <w:rsid w:val="00C2709A"/>
    <w:rsid w:val="00C30C15"/>
    <w:rsid w:val="00C32013"/>
    <w:rsid w:val="00C3204F"/>
    <w:rsid w:val="00C32B32"/>
    <w:rsid w:val="00C32C91"/>
    <w:rsid w:val="00C34842"/>
    <w:rsid w:val="00C35E38"/>
    <w:rsid w:val="00C3796E"/>
    <w:rsid w:val="00C4001E"/>
    <w:rsid w:val="00C40F21"/>
    <w:rsid w:val="00C414CB"/>
    <w:rsid w:val="00C416FC"/>
    <w:rsid w:val="00C45553"/>
    <w:rsid w:val="00C45F6A"/>
    <w:rsid w:val="00C471C1"/>
    <w:rsid w:val="00C53BE7"/>
    <w:rsid w:val="00C54F90"/>
    <w:rsid w:val="00C57C38"/>
    <w:rsid w:val="00C603D3"/>
    <w:rsid w:val="00C6099C"/>
    <w:rsid w:val="00C60A02"/>
    <w:rsid w:val="00C61B1F"/>
    <w:rsid w:val="00C61E71"/>
    <w:rsid w:val="00C625AA"/>
    <w:rsid w:val="00C6267E"/>
    <w:rsid w:val="00C62EE5"/>
    <w:rsid w:val="00C6570F"/>
    <w:rsid w:val="00C670E9"/>
    <w:rsid w:val="00C67196"/>
    <w:rsid w:val="00C67440"/>
    <w:rsid w:val="00C70310"/>
    <w:rsid w:val="00C70405"/>
    <w:rsid w:val="00C704B8"/>
    <w:rsid w:val="00C709C4"/>
    <w:rsid w:val="00C71314"/>
    <w:rsid w:val="00C7153F"/>
    <w:rsid w:val="00C723F0"/>
    <w:rsid w:val="00C73727"/>
    <w:rsid w:val="00C76221"/>
    <w:rsid w:val="00C80708"/>
    <w:rsid w:val="00C80FD9"/>
    <w:rsid w:val="00C81706"/>
    <w:rsid w:val="00C82197"/>
    <w:rsid w:val="00C8343B"/>
    <w:rsid w:val="00C8472E"/>
    <w:rsid w:val="00C850CB"/>
    <w:rsid w:val="00C851E7"/>
    <w:rsid w:val="00C85731"/>
    <w:rsid w:val="00C86DE5"/>
    <w:rsid w:val="00C86E08"/>
    <w:rsid w:val="00C87C7D"/>
    <w:rsid w:val="00C90BA1"/>
    <w:rsid w:val="00C92DF1"/>
    <w:rsid w:val="00C92DFC"/>
    <w:rsid w:val="00C92E8B"/>
    <w:rsid w:val="00C93224"/>
    <w:rsid w:val="00C96147"/>
    <w:rsid w:val="00C96F60"/>
    <w:rsid w:val="00CA08EC"/>
    <w:rsid w:val="00CA15BD"/>
    <w:rsid w:val="00CA195F"/>
    <w:rsid w:val="00CA4C81"/>
    <w:rsid w:val="00CA670F"/>
    <w:rsid w:val="00CA7E0F"/>
    <w:rsid w:val="00CB0F9E"/>
    <w:rsid w:val="00CB1B53"/>
    <w:rsid w:val="00CB2319"/>
    <w:rsid w:val="00CB279F"/>
    <w:rsid w:val="00CB2917"/>
    <w:rsid w:val="00CB2C1D"/>
    <w:rsid w:val="00CB349A"/>
    <w:rsid w:val="00CB4E27"/>
    <w:rsid w:val="00CB5317"/>
    <w:rsid w:val="00CB5563"/>
    <w:rsid w:val="00CB5B82"/>
    <w:rsid w:val="00CB5BB3"/>
    <w:rsid w:val="00CB6A5E"/>
    <w:rsid w:val="00CB7B58"/>
    <w:rsid w:val="00CC0657"/>
    <w:rsid w:val="00CC105C"/>
    <w:rsid w:val="00CC2AA7"/>
    <w:rsid w:val="00CC3546"/>
    <w:rsid w:val="00CC3598"/>
    <w:rsid w:val="00CC489C"/>
    <w:rsid w:val="00CC4FF7"/>
    <w:rsid w:val="00CC60AA"/>
    <w:rsid w:val="00CC6AC5"/>
    <w:rsid w:val="00CD1091"/>
    <w:rsid w:val="00CD12FD"/>
    <w:rsid w:val="00CD16CE"/>
    <w:rsid w:val="00CD1A88"/>
    <w:rsid w:val="00CD218D"/>
    <w:rsid w:val="00CD2D41"/>
    <w:rsid w:val="00CD3AAC"/>
    <w:rsid w:val="00CD4732"/>
    <w:rsid w:val="00CD4C07"/>
    <w:rsid w:val="00CD6941"/>
    <w:rsid w:val="00CD6B53"/>
    <w:rsid w:val="00CE04DA"/>
    <w:rsid w:val="00CE066A"/>
    <w:rsid w:val="00CE0C3B"/>
    <w:rsid w:val="00CE2896"/>
    <w:rsid w:val="00CE57E8"/>
    <w:rsid w:val="00CE6FCF"/>
    <w:rsid w:val="00CE7694"/>
    <w:rsid w:val="00CE7D3A"/>
    <w:rsid w:val="00CF0005"/>
    <w:rsid w:val="00CF09F1"/>
    <w:rsid w:val="00CF12BC"/>
    <w:rsid w:val="00CF2941"/>
    <w:rsid w:val="00CF296C"/>
    <w:rsid w:val="00CF362F"/>
    <w:rsid w:val="00CF3632"/>
    <w:rsid w:val="00CF4547"/>
    <w:rsid w:val="00CF66B7"/>
    <w:rsid w:val="00CF76B6"/>
    <w:rsid w:val="00CF7D82"/>
    <w:rsid w:val="00CF7E2E"/>
    <w:rsid w:val="00D001DF"/>
    <w:rsid w:val="00D01AE5"/>
    <w:rsid w:val="00D01D01"/>
    <w:rsid w:val="00D01D08"/>
    <w:rsid w:val="00D02672"/>
    <w:rsid w:val="00D026CD"/>
    <w:rsid w:val="00D0395E"/>
    <w:rsid w:val="00D04512"/>
    <w:rsid w:val="00D0461D"/>
    <w:rsid w:val="00D047EB"/>
    <w:rsid w:val="00D04F00"/>
    <w:rsid w:val="00D05EB3"/>
    <w:rsid w:val="00D070B7"/>
    <w:rsid w:val="00D072D9"/>
    <w:rsid w:val="00D101DC"/>
    <w:rsid w:val="00D11493"/>
    <w:rsid w:val="00D11FE3"/>
    <w:rsid w:val="00D12313"/>
    <w:rsid w:val="00D12AB0"/>
    <w:rsid w:val="00D14278"/>
    <w:rsid w:val="00D1447F"/>
    <w:rsid w:val="00D15B65"/>
    <w:rsid w:val="00D164DE"/>
    <w:rsid w:val="00D16588"/>
    <w:rsid w:val="00D169FA"/>
    <w:rsid w:val="00D17230"/>
    <w:rsid w:val="00D20BAE"/>
    <w:rsid w:val="00D21C4D"/>
    <w:rsid w:val="00D2373F"/>
    <w:rsid w:val="00D2495A"/>
    <w:rsid w:val="00D24C29"/>
    <w:rsid w:val="00D25B16"/>
    <w:rsid w:val="00D261C3"/>
    <w:rsid w:val="00D26B90"/>
    <w:rsid w:val="00D276A9"/>
    <w:rsid w:val="00D31C0E"/>
    <w:rsid w:val="00D328DC"/>
    <w:rsid w:val="00D33899"/>
    <w:rsid w:val="00D33EEF"/>
    <w:rsid w:val="00D349EE"/>
    <w:rsid w:val="00D34E7E"/>
    <w:rsid w:val="00D366AF"/>
    <w:rsid w:val="00D36A21"/>
    <w:rsid w:val="00D37705"/>
    <w:rsid w:val="00D37AB6"/>
    <w:rsid w:val="00D402FC"/>
    <w:rsid w:val="00D43135"/>
    <w:rsid w:val="00D4345D"/>
    <w:rsid w:val="00D435D6"/>
    <w:rsid w:val="00D461C5"/>
    <w:rsid w:val="00D46FD0"/>
    <w:rsid w:val="00D5173A"/>
    <w:rsid w:val="00D5212B"/>
    <w:rsid w:val="00D53629"/>
    <w:rsid w:val="00D54764"/>
    <w:rsid w:val="00D56BD2"/>
    <w:rsid w:val="00D62B7C"/>
    <w:rsid w:val="00D62F55"/>
    <w:rsid w:val="00D63747"/>
    <w:rsid w:val="00D648EA"/>
    <w:rsid w:val="00D6496D"/>
    <w:rsid w:val="00D65DDB"/>
    <w:rsid w:val="00D67153"/>
    <w:rsid w:val="00D67E23"/>
    <w:rsid w:val="00D70241"/>
    <w:rsid w:val="00D7024B"/>
    <w:rsid w:val="00D70920"/>
    <w:rsid w:val="00D70C62"/>
    <w:rsid w:val="00D70FD3"/>
    <w:rsid w:val="00D7184F"/>
    <w:rsid w:val="00D71E5E"/>
    <w:rsid w:val="00D725E0"/>
    <w:rsid w:val="00D7474F"/>
    <w:rsid w:val="00D747FF"/>
    <w:rsid w:val="00D749D2"/>
    <w:rsid w:val="00D7559B"/>
    <w:rsid w:val="00D76077"/>
    <w:rsid w:val="00D76220"/>
    <w:rsid w:val="00D762ED"/>
    <w:rsid w:val="00D76554"/>
    <w:rsid w:val="00D76C62"/>
    <w:rsid w:val="00D809A9"/>
    <w:rsid w:val="00D80C52"/>
    <w:rsid w:val="00D8192D"/>
    <w:rsid w:val="00D819EF"/>
    <w:rsid w:val="00D81A61"/>
    <w:rsid w:val="00D831DD"/>
    <w:rsid w:val="00D83677"/>
    <w:rsid w:val="00D83BB0"/>
    <w:rsid w:val="00D83E62"/>
    <w:rsid w:val="00D83EBD"/>
    <w:rsid w:val="00D84DA7"/>
    <w:rsid w:val="00D84E09"/>
    <w:rsid w:val="00D8506C"/>
    <w:rsid w:val="00D85110"/>
    <w:rsid w:val="00D87B09"/>
    <w:rsid w:val="00D87FE0"/>
    <w:rsid w:val="00D906B2"/>
    <w:rsid w:val="00D9115E"/>
    <w:rsid w:val="00D94595"/>
    <w:rsid w:val="00D956E1"/>
    <w:rsid w:val="00D95F56"/>
    <w:rsid w:val="00D9606E"/>
    <w:rsid w:val="00D97B78"/>
    <w:rsid w:val="00D97FD0"/>
    <w:rsid w:val="00DA0431"/>
    <w:rsid w:val="00DA06DA"/>
    <w:rsid w:val="00DA2200"/>
    <w:rsid w:val="00DA378B"/>
    <w:rsid w:val="00DA56E9"/>
    <w:rsid w:val="00DA787C"/>
    <w:rsid w:val="00DB0D8C"/>
    <w:rsid w:val="00DB0F30"/>
    <w:rsid w:val="00DB1749"/>
    <w:rsid w:val="00DB200D"/>
    <w:rsid w:val="00DB411E"/>
    <w:rsid w:val="00DB4519"/>
    <w:rsid w:val="00DB4710"/>
    <w:rsid w:val="00DB495C"/>
    <w:rsid w:val="00DB4BD1"/>
    <w:rsid w:val="00DB5220"/>
    <w:rsid w:val="00DB535E"/>
    <w:rsid w:val="00DB55DC"/>
    <w:rsid w:val="00DB5B86"/>
    <w:rsid w:val="00DB76B8"/>
    <w:rsid w:val="00DC01BD"/>
    <w:rsid w:val="00DC11CB"/>
    <w:rsid w:val="00DC1AF3"/>
    <w:rsid w:val="00DC1B7D"/>
    <w:rsid w:val="00DC22F7"/>
    <w:rsid w:val="00DC369C"/>
    <w:rsid w:val="00DC3C53"/>
    <w:rsid w:val="00DC4667"/>
    <w:rsid w:val="00DC5125"/>
    <w:rsid w:val="00DD0000"/>
    <w:rsid w:val="00DD0092"/>
    <w:rsid w:val="00DD0842"/>
    <w:rsid w:val="00DD0E55"/>
    <w:rsid w:val="00DD250C"/>
    <w:rsid w:val="00DD2524"/>
    <w:rsid w:val="00DD3864"/>
    <w:rsid w:val="00DD5F98"/>
    <w:rsid w:val="00DD70EA"/>
    <w:rsid w:val="00DD7321"/>
    <w:rsid w:val="00DD7E93"/>
    <w:rsid w:val="00DE0006"/>
    <w:rsid w:val="00DE0275"/>
    <w:rsid w:val="00DE040B"/>
    <w:rsid w:val="00DE08A8"/>
    <w:rsid w:val="00DE294D"/>
    <w:rsid w:val="00DE3ECC"/>
    <w:rsid w:val="00DE55B4"/>
    <w:rsid w:val="00DE5E79"/>
    <w:rsid w:val="00DE60BE"/>
    <w:rsid w:val="00DE69A9"/>
    <w:rsid w:val="00DE715C"/>
    <w:rsid w:val="00DE7272"/>
    <w:rsid w:val="00DE77C4"/>
    <w:rsid w:val="00DE7D66"/>
    <w:rsid w:val="00DF0563"/>
    <w:rsid w:val="00DF12E5"/>
    <w:rsid w:val="00DF1B16"/>
    <w:rsid w:val="00DF3F5A"/>
    <w:rsid w:val="00DF55AB"/>
    <w:rsid w:val="00DF5ABD"/>
    <w:rsid w:val="00DF61C7"/>
    <w:rsid w:val="00DF70AF"/>
    <w:rsid w:val="00DF7C7F"/>
    <w:rsid w:val="00E00072"/>
    <w:rsid w:val="00E0123E"/>
    <w:rsid w:val="00E012A7"/>
    <w:rsid w:val="00E014A2"/>
    <w:rsid w:val="00E01596"/>
    <w:rsid w:val="00E01B06"/>
    <w:rsid w:val="00E02C47"/>
    <w:rsid w:val="00E02C74"/>
    <w:rsid w:val="00E05DEB"/>
    <w:rsid w:val="00E062CE"/>
    <w:rsid w:val="00E0650B"/>
    <w:rsid w:val="00E0666C"/>
    <w:rsid w:val="00E06E9E"/>
    <w:rsid w:val="00E104C0"/>
    <w:rsid w:val="00E1079B"/>
    <w:rsid w:val="00E108DD"/>
    <w:rsid w:val="00E10E47"/>
    <w:rsid w:val="00E12C4C"/>
    <w:rsid w:val="00E13F69"/>
    <w:rsid w:val="00E1405B"/>
    <w:rsid w:val="00E14983"/>
    <w:rsid w:val="00E14DCD"/>
    <w:rsid w:val="00E15639"/>
    <w:rsid w:val="00E15C2F"/>
    <w:rsid w:val="00E1626C"/>
    <w:rsid w:val="00E17181"/>
    <w:rsid w:val="00E20B3E"/>
    <w:rsid w:val="00E20C71"/>
    <w:rsid w:val="00E2362C"/>
    <w:rsid w:val="00E2388C"/>
    <w:rsid w:val="00E25526"/>
    <w:rsid w:val="00E25BFC"/>
    <w:rsid w:val="00E3043C"/>
    <w:rsid w:val="00E30570"/>
    <w:rsid w:val="00E30A89"/>
    <w:rsid w:val="00E31181"/>
    <w:rsid w:val="00E31E70"/>
    <w:rsid w:val="00E337FD"/>
    <w:rsid w:val="00E34C05"/>
    <w:rsid w:val="00E362B0"/>
    <w:rsid w:val="00E36B48"/>
    <w:rsid w:val="00E36D44"/>
    <w:rsid w:val="00E40159"/>
    <w:rsid w:val="00E4217E"/>
    <w:rsid w:val="00E42E9C"/>
    <w:rsid w:val="00E43305"/>
    <w:rsid w:val="00E434FE"/>
    <w:rsid w:val="00E440B1"/>
    <w:rsid w:val="00E469B4"/>
    <w:rsid w:val="00E46DD6"/>
    <w:rsid w:val="00E46EA0"/>
    <w:rsid w:val="00E47A33"/>
    <w:rsid w:val="00E50F24"/>
    <w:rsid w:val="00E510FF"/>
    <w:rsid w:val="00E513D5"/>
    <w:rsid w:val="00E52D10"/>
    <w:rsid w:val="00E5504F"/>
    <w:rsid w:val="00E55143"/>
    <w:rsid w:val="00E55B50"/>
    <w:rsid w:val="00E60EB5"/>
    <w:rsid w:val="00E62B5B"/>
    <w:rsid w:val="00E65692"/>
    <w:rsid w:val="00E66D95"/>
    <w:rsid w:val="00E67D87"/>
    <w:rsid w:val="00E70467"/>
    <w:rsid w:val="00E706C3"/>
    <w:rsid w:val="00E706D7"/>
    <w:rsid w:val="00E71468"/>
    <w:rsid w:val="00E7203C"/>
    <w:rsid w:val="00E7367D"/>
    <w:rsid w:val="00E74645"/>
    <w:rsid w:val="00E76643"/>
    <w:rsid w:val="00E76C98"/>
    <w:rsid w:val="00E80CF5"/>
    <w:rsid w:val="00E80EE3"/>
    <w:rsid w:val="00E821D8"/>
    <w:rsid w:val="00E831B2"/>
    <w:rsid w:val="00E83E1E"/>
    <w:rsid w:val="00E83EDD"/>
    <w:rsid w:val="00E8577A"/>
    <w:rsid w:val="00E86BED"/>
    <w:rsid w:val="00E86DD7"/>
    <w:rsid w:val="00E86E06"/>
    <w:rsid w:val="00E926CA"/>
    <w:rsid w:val="00E9302A"/>
    <w:rsid w:val="00E9353D"/>
    <w:rsid w:val="00E93A1D"/>
    <w:rsid w:val="00E93C50"/>
    <w:rsid w:val="00E95A89"/>
    <w:rsid w:val="00E96FC2"/>
    <w:rsid w:val="00E97A76"/>
    <w:rsid w:val="00E97B90"/>
    <w:rsid w:val="00EA0F27"/>
    <w:rsid w:val="00EA25C8"/>
    <w:rsid w:val="00EA36A7"/>
    <w:rsid w:val="00EA6B7E"/>
    <w:rsid w:val="00EA6D62"/>
    <w:rsid w:val="00EA6FA2"/>
    <w:rsid w:val="00EA7284"/>
    <w:rsid w:val="00EA74AF"/>
    <w:rsid w:val="00EA76F1"/>
    <w:rsid w:val="00EA7D53"/>
    <w:rsid w:val="00EA7DA3"/>
    <w:rsid w:val="00EB07E9"/>
    <w:rsid w:val="00EB2FF4"/>
    <w:rsid w:val="00EB3E67"/>
    <w:rsid w:val="00EB44CC"/>
    <w:rsid w:val="00EB4686"/>
    <w:rsid w:val="00EB6084"/>
    <w:rsid w:val="00EC045D"/>
    <w:rsid w:val="00EC1063"/>
    <w:rsid w:val="00EC1695"/>
    <w:rsid w:val="00EC21CF"/>
    <w:rsid w:val="00EC4024"/>
    <w:rsid w:val="00EC4C07"/>
    <w:rsid w:val="00EC4DDE"/>
    <w:rsid w:val="00EC4E76"/>
    <w:rsid w:val="00EC4F0A"/>
    <w:rsid w:val="00EC579E"/>
    <w:rsid w:val="00EC6DDA"/>
    <w:rsid w:val="00EC700B"/>
    <w:rsid w:val="00ED0136"/>
    <w:rsid w:val="00ED0DA9"/>
    <w:rsid w:val="00ED3275"/>
    <w:rsid w:val="00ED329F"/>
    <w:rsid w:val="00ED49C2"/>
    <w:rsid w:val="00ED6B80"/>
    <w:rsid w:val="00EE0A20"/>
    <w:rsid w:val="00EE2F5F"/>
    <w:rsid w:val="00EE33C5"/>
    <w:rsid w:val="00EE3528"/>
    <w:rsid w:val="00EE4245"/>
    <w:rsid w:val="00EE4A48"/>
    <w:rsid w:val="00EE6D64"/>
    <w:rsid w:val="00EF0376"/>
    <w:rsid w:val="00EF5E2A"/>
    <w:rsid w:val="00EF64B1"/>
    <w:rsid w:val="00EF6548"/>
    <w:rsid w:val="00EF71A8"/>
    <w:rsid w:val="00EF7510"/>
    <w:rsid w:val="00EF7C9C"/>
    <w:rsid w:val="00F00D98"/>
    <w:rsid w:val="00F017D9"/>
    <w:rsid w:val="00F01BC4"/>
    <w:rsid w:val="00F02574"/>
    <w:rsid w:val="00F02C61"/>
    <w:rsid w:val="00F0444E"/>
    <w:rsid w:val="00F05966"/>
    <w:rsid w:val="00F05E3C"/>
    <w:rsid w:val="00F06D0F"/>
    <w:rsid w:val="00F07248"/>
    <w:rsid w:val="00F07B0D"/>
    <w:rsid w:val="00F07C34"/>
    <w:rsid w:val="00F10664"/>
    <w:rsid w:val="00F10E38"/>
    <w:rsid w:val="00F11CA0"/>
    <w:rsid w:val="00F12C0F"/>
    <w:rsid w:val="00F1367B"/>
    <w:rsid w:val="00F146B3"/>
    <w:rsid w:val="00F14C98"/>
    <w:rsid w:val="00F157CE"/>
    <w:rsid w:val="00F22196"/>
    <w:rsid w:val="00F23143"/>
    <w:rsid w:val="00F24423"/>
    <w:rsid w:val="00F24680"/>
    <w:rsid w:val="00F248EB"/>
    <w:rsid w:val="00F252A6"/>
    <w:rsid w:val="00F25FA6"/>
    <w:rsid w:val="00F2730E"/>
    <w:rsid w:val="00F27B9B"/>
    <w:rsid w:val="00F311C0"/>
    <w:rsid w:val="00F31375"/>
    <w:rsid w:val="00F31F4A"/>
    <w:rsid w:val="00F335BE"/>
    <w:rsid w:val="00F34E44"/>
    <w:rsid w:val="00F373D4"/>
    <w:rsid w:val="00F37427"/>
    <w:rsid w:val="00F41947"/>
    <w:rsid w:val="00F42672"/>
    <w:rsid w:val="00F44A9F"/>
    <w:rsid w:val="00F4658C"/>
    <w:rsid w:val="00F474A5"/>
    <w:rsid w:val="00F47DCF"/>
    <w:rsid w:val="00F510D8"/>
    <w:rsid w:val="00F528DD"/>
    <w:rsid w:val="00F54574"/>
    <w:rsid w:val="00F54B47"/>
    <w:rsid w:val="00F57E0A"/>
    <w:rsid w:val="00F60713"/>
    <w:rsid w:val="00F61938"/>
    <w:rsid w:val="00F62B76"/>
    <w:rsid w:val="00F62F24"/>
    <w:rsid w:val="00F632F2"/>
    <w:rsid w:val="00F65366"/>
    <w:rsid w:val="00F660A6"/>
    <w:rsid w:val="00F71ABB"/>
    <w:rsid w:val="00F72DC3"/>
    <w:rsid w:val="00F73F8E"/>
    <w:rsid w:val="00F741FB"/>
    <w:rsid w:val="00F751B5"/>
    <w:rsid w:val="00F75EAA"/>
    <w:rsid w:val="00F769AB"/>
    <w:rsid w:val="00F7734F"/>
    <w:rsid w:val="00F806EE"/>
    <w:rsid w:val="00F80D46"/>
    <w:rsid w:val="00F816DF"/>
    <w:rsid w:val="00F83C2B"/>
    <w:rsid w:val="00F83E07"/>
    <w:rsid w:val="00F84117"/>
    <w:rsid w:val="00F84386"/>
    <w:rsid w:val="00F84FD8"/>
    <w:rsid w:val="00F8617A"/>
    <w:rsid w:val="00F86C8F"/>
    <w:rsid w:val="00F86D9B"/>
    <w:rsid w:val="00F901AD"/>
    <w:rsid w:val="00F904BB"/>
    <w:rsid w:val="00F9173C"/>
    <w:rsid w:val="00F91C33"/>
    <w:rsid w:val="00F92A93"/>
    <w:rsid w:val="00F94B18"/>
    <w:rsid w:val="00F9501A"/>
    <w:rsid w:val="00F96F84"/>
    <w:rsid w:val="00F97379"/>
    <w:rsid w:val="00F97E5B"/>
    <w:rsid w:val="00FA00B4"/>
    <w:rsid w:val="00FA0C61"/>
    <w:rsid w:val="00FA170C"/>
    <w:rsid w:val="00FA18B9"/>
    <w:rsid w:val="00FA3DB8"/>
    <w:rsid w:val="00FA42CC"/>
    <w:rsid w:val="00FA4357"/>
    <w:rsid w:val="00FA4A20"/>
    <w:rsid w:val="00FA51DC"/>
    <w:rsid w:val="00FA5831"/>
    <w:rsid w:val="00FA594A"/>
    <w:rsid w:val="00FA5D44"/>
    <w:rsid w:val="00FA7C19"/>
    <w:rsid w:val="00FB0692"/>
    <w:rsid w:val="00FB083C"/>
    <w:rsid w:val="00FB0CE8"/>
    <w:rsid w:val="00FB1ED9"/>
    <w:rsid w:val="00FB3154"/>
    <w:rsid w:val="00FB42BD"/>
    <w:rsid w:val="00FB6614"/>
    <w:rsid w:val="00FB6BBA"/>
    <w:rsid w:val="00FC27CC"/>
    <w:rsid w:val="00FC2AEC"/>
    <w:rsid w:val="00FC3A61"/>
    <w:rsid w:val="00FC4772"/>
    <w:rsid w:val="00FC58E0"/>
    <w:rsid w:val="00FC5D59"/>
    <w:rsid w:val="00FC6173"/>
    <w:rsid w:val="00FC61A7"/>
    <w:rsid w:val="00FC6303"/>
    <w:rsid w:val="00FC6E4D"/>
    <w:rsid w:val="00FC6EE9"/>
    <w:rsid w:val="00FC7C35"/>
    <w:rsid w:val="00FD1A59"/>
    <w:rsid w:val="00FD2AD0"/>
    <w:rsid w:val="00FD42CD"/>
    <w:rsid w:val="00FD4871"/>
    <w:rsid w:val="00FD4AF3"/>
    <w:rsid w:val="00FD5DB5"/>
    <w:rsid w:val="00FD6FEC"/>
    <w:rsid w:val="00FE339D"/>
    <w:rsid w:val="00FE4935"/>
    <w:rsid w:val="00FE593E"/>
    <w:rsid w:val="00FE596A"/>
    <w:rsid w:val="00FE5AB2"/>
    <w:rsid w:val="00FE652F"/>
    <w:rsid w:val="00FE6C43"/>
    <w:rsid w:val="00FE72B1"/>
    <w:rsid w:val="00FF0A16"/>
    <w:rsid w:val="00FF1607"/>
    <w:rsid w:val="00FF168A"/>
    <w:rsid w:val="00FF267A"/>
    <w:rsid w:val="00FF2B93"/>
    <w:rsid w:val="00FF3263"/>
    <w:rsid w:val="00FF333E"/>
    <w:rsid w:val="00FF430C"/>
    <w:rsid w:val="00FF47E5"/>
    <w:rsid w:val="00FF50FE"/>
    <w:rsid w:val="00FF5E6C"/>
    <w:rsid w:val="00FF680C"/>
    <w:rsid w:val="00FF7C13"/>
  </w:rsids>
  <m:mathPr>
    <m:mathFont m:val="Cambria Math"/>
    <m:brkBin m:val="before"/>
    <m:brkBinSub m:val="--"/>
    <m:smallFrac m:val="0"/>
    <m:dispDef/>
    <m:lMargin m:val="0"/>
    <m:rMargin m:val="0"/>
    <m:defJc m:val="centerGroup"/>
    <m:wrapIndent m:val="1440"/>
    <m:intLim m:val="subSup"/>
    <m:naryLim m:val="undOvr"/>
  </m:mathPr>
  <w:themeFontLang w:val="en-ZA"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DB6B86"/>
  <w15:chartTrackingRefBased/>
  <w15:docId w15:val="{D8E299CF-45FD-4C14-B476-90EBC98C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66AF"/>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0777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82197"/>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C82197"/>
    <w:pPr>
      <w:keepNext/>
      <w:jc w:val="right"/>
      <w:outlineLvl w:val="3"/>
    </w:pPr>
    <w:rPr>
      <w:rFonts w:ascii="Arial" w:hAnsi="Arial"/>
      <w:b/>
      <w:sz w:val="20"/>
      <w:szCs w:val="20"/>
      <w:lang w:val="en-ZA" w:eastAsia="ja-JP"/>
    </w:rPr>
  </w:style>
  <w:style w:type="paragraph" w:styleId="Heading5">
    <w:name w:val="heading 5"/>
    <w:basedOn w:val="Normal"/>
    <w:next w:val="Normal"/>
    <w:link w:val="Heading5Char"/>
    <w:qFormat/>
    <w:rsid w:val="00C82197"/>
    <w:pPr>
      <w:keepNext/>
      <w:jc w:val="center"/>
      <w:outlineLvl w:val="4"/>
    </w:pPr>
    <w:rPr>
      <w:rFonts w:ascii="Arial" w:hAnsi="Arial"/>
      <w:b/>
      <w:sz w:val="20"/>
      <w:szCs w:val="20"/>
      <w:lang w:val="en-ZA"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82197"/>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C82197"/>
    <w:rPr>
      <w:rFonts w:ascii="Arial" w:eastAsia="Times New Roman" w:hAnsi="Arial" w:cs="Times New Roman"/>
      <w:b/>
      <w:sz w:val="20"/>
      <w:szCs w:val="20"/>
      <w:lang w:eastAsia="ja-JP"/>
    </w:rPr>
  </w:style>
  <w:style w:type="character" w:customStyle="1" w:styleId="Heading5Char">
    <w:name w:val="Heading 5 Char"/>
    <w:basedOn w:val="DefaultParagraphFont"/>
    <w:link w:val="Heading5"/>
    <w:rsid w:val="00C82197"/>
    <w:rPr>
      <w:rFonts w:ascii="Arial" w:eastAsia="Times New Roman" w:hAnsi="Arial" w:cs="Times New Roman"/>
      <w:b/>
      <w:sz w:val="20"/>
      <w:szCs w:val="20"/>
      <w:lang w:eastAsia="ja-JP"/>
    </w:rPr>
  </w:style>
  <w:style w:type="paragraph" w:styleId="Title">
    <w:name w:val="Title"/>
    <w:basedOn w:val="Normal"/>
    <w:link w:val="TitleChar"/>
    <w:qFormat/>
    <w:rsid w:val="00C82197"/>
    <w:pPr>
      <w:jc w:val="center"/>
    </w:pPr>
    <w:rPr>
      <w:rFonts w:ascii="Arial" w:hAnsi="Arial"/>
      <w:b/>
      <w:sz w:val="20"/>
      <w:szCs w:val="20"/>
      <w:lang w:val="en-ZA" w:eastAsia="ja-JP"/>
    </w:rPr>
  </w:style>
  <w:style w:type="character" w:customStyle="1" w:styleId="TitleChar">
    <w:name w:val="Title Char"/>
    <w:basedOn w:val="DefaultParagraphFont"/>
    <w:link w:val="Title"/>
    <w:rsid w:val="00C82197"/>
    <w:rPr>
      <w:rFonts w:ascii="Arial" w:eastAsia="Times New Roman" w:hAnsi="Arial" w:cs="Times New Roman"/>
      <w:b/>
      <w:sz w:val="20"/>
      <w:szCs w:val="20"/>
      <w:lang w:eastAsia="ja-JP"/>
    </w:rPr>
  </w:style>
  <w:style w:type="paragraph" w:customStyle="1" w:styleId="Paragraph12pt">
    <w:name w:val="Paragraph 12pt"/>
    <w:basedOn w:val="Normal"/>
    <w:rsid w:val="00C82197"/>
    <w:pPr>
      <w:spacing w:after="240" w:line="480" w:lineRule="auto"/>
      <w:jc w:val="both"/>
    </w:pPr>
    <w:rPr>
      <w:rFonts w:ascii="Arial" w:hAnsi="Arial"/>
      <w:szCs w:val="20"/>
      <w:lang w:val="en-ZA" w:eastAsia="ja-JP"/>
    </w:rPr>
  </w:style>
  <w:style w:type="character" w:styleId="PageNumber">
    <w:name w:val="page number"/>
    <w:basedOn w:val="DefaultParagraphFont"/>
    <w:rsid w:val="00C82197"/>
  </w:style>
  <w:style w:type="paragraph" w:styleId="Header">
    <w:name w:val="header"/>
    <w:basedOn w:val="Normal"/>
    <w:link w:val="HeaderChar"/>
    <w:rsid w:val="00C82197"/>
    <w:pPr>
      <w:tabs>
        <w:tab w:val="center" w:pos="4153"/>
        <w:tab w:val="right" w:pos="8306"/>
      </w:tabs>
      <w:jc w:val="both"/>
    </w:pPr>
    <w:rPr>
      <w:rFonts w:ascii="Arial" w:hAnsi="Arial"/>
      <w:sz w:val="20"/>
      <w:szCs w:val="20"/>
      <w:lang w:val="en-ZA" w:eastAsia="ja-JP"/>
    </w:rPr>
  </w:style>
  <w:style w:type="character" w:customStyle="1" w:styleId="HeaderChar">
    <w:name w:val="Header Char"/>
    <w:basedOn w:val="DefaultParagraphFont"/>
    <w:link w:val="Header"/>
    <w:rsid w:val="00C82197"/>
    <w:rPr>
      <w:rFonts w:ascii="Arial" w:eastAsia="Times New Roman" w:hAnsi="Arial" w:cs="Times New Roman"/>
      <w:sz w:val="20"/>
      <w:szCs w:val="20"/>
      <w:lang w:eastAsia="ja-JP"/>
    </w:rPr>
  </w:style>
  <w:style w:type="paragraph" w:styleId="Footer">
    <w:name w:val="footer"/>
    <w:basedOn w:val="Normal"/>
    <w:link w:val="FooterChar"/>
    <w:uiPriority w:val="99"/>
    <w:rsid w:val="00C82197"/>
    <w:pPr>
      <w:tabs>
        <w:tab w:val="center" w:pos="4320"/>
        <w:tab w:val="right" w:pos="8640"/>
      </w:tabs>
      <w:spacing w:after="120"/>
      <w:ind w:left="720" w:hanging="720"/>
      <w:jc w:val="both"/>
    </w:pPr>
    <w:rPr>
      <w:rFonts w:ascii="Arial" w:hAnsi="Arial"/>
      <w:sz w:val="20"/>
      <w:szCs w:val="20"/>
    </w:rPr>
  </w:style>
  <w:style w:type="character" w:customStyle="1" w:styleId="FooterChar">
    <w:name w:val="Footer Char"/>
    <w:basedOn w:val="DefaultParagraphFont"/>
    <w:link w:val="Footer"/>
    <w:uiPriority w:val="99"/>
    <w:rsid w:val="00C82197"/>
    <w:rPr>
      <w:rFonts w:ascii="Arial" w:eastAsia="Times New Roman" w:hAnsi="Arial" w:cs="Times New Roman"/>
      <w:sz w:val="20"/>
      <w:szCs w:val="20"/>
      <w:lang w:val="en-GB"/>
    </w:rPr>
  </w:style>
  <w:style w:type="paragraph" w:styleId="FootnoteText">
    <w:name w:val="footnote text"/>
    <w:basedOn w:val="Normal"/>
    <w:link w:val="FootnoteTextChar"/>
    <w:unhideWhenUsed/>
    <w:rsid w:val="00C82197"/>
    <w:rPr>
      <w:sz w:val="20"/>
      <w:szCs w:val="20"/>
    </w:rPr>
  </w:style>
  <w:style w:type="character" w:customStyle="1" w:styleId="FootnoteTextChar">
    <w:name w:val="Footnote Text Char"/>
    <w:basedOn w:val="DefaultParagraphFont"/>
    <w:link w:val="FootnoteText"/>
    <w:rsid w:val="00C82197"/>
    <w:rPr>
      <w:rFonts w:ascii="Times New Roman" w:eastAsia="Times New Roman" w:hAnsi="Times New Roman" w:cs="Times New Roman"/>
      <w:sz w:val="20"/>
      <w:szCs w:val="20"/>
      <w:lang w:val="en-GB"/>
    </w:rPr>
  </w:style>
  <w:style w:type="character" w:styleId="FootnoteReference">
    <w:name w:val="footnote reference"/>
    <w:unhideWhenUsed/>
    <w:rsid w:val="00C82197"/>
    <w:rPr>
      <w:vertAlign w:val="superscript"/>
    </w:rPr>
  </w:style>
  <w:style w:type="paragraph" w:styleId="ListParagraph">
    <w:name w:val="List Paragraph"/>
    <w:basedOn w:val="Normal"/>
    <w:link w:val="ListParagraphChar"/>
    <w:uiPriority w:val="34"/>
    <w:qFormat/>
    <w:rsid w:val="00C82197"/>
    <w:pPr>
      <w:ind w:left="720"/>
    </w:pPr>
  </w:style>
  <w:style w:type="paragraph" w:customStyle="1" w:styleId="SingleSpacing">
    <w:name w:val="SingleSpacing"/>
    <w:basedOn w:val="Normal"/>
    <w:rsid w:val="00C82197"/>
    <w:pPr>
      <w:suppressAutoHyphens/>
      <w:jc w:val="both"/>
    </w:pPr>
    <w:rPr>
      <w:rFonts w:ascii="Arial" w:hAnsi="Arial"/>
      <w:szCs w:val="20"/>
      <w:lang w:val="en-ZA"/>
    </w:rPr>
  </w:style>
  <w:style w:type="paragraph" w:styleId="NormalWeb">
    <w:name w:val="Normal (Web)"/>
    <w:basedOn w:val="Normal"/>
    <w:uiPriority w:val="99"/>
    <w:unhideWhenUsed/>
    <w:rsid w:val="00C82197"/>
    <w:pPr>
      <w:spacing w:before="100" w:beforeAutospacing="1" w:after="100" w:afterAutospacing="1"/>
    </w:pPr>
    <w:rPr>
      <w:lang w:val="en-ZA" w:eastAsia="en-ZA"/>
    </w:rPr>
  </w:style>
  <w:style w:type="character" w:styleId="CommentReference">
    <w:name w:val="annotation reference"/>
    <w:unhideWhenUsed/>
    <w:rsid w:val="00C82197"/>
    <w:rPr>
      <w:sz w:val="16"/>
      <w:szCs w:val="16"/>
    </w:rPr>
  </w:style>
  <w:style w:type="paragraph" w:styleId="CommentText">
    <w:name w:val="annotation text"/>
    <w:basedOn w:val="Normal"/>
    <w:link w:val="CommentTextChar"/>
    <w:uiPriority w:val="99"/>
    <w:semiHidden/>
    <w:unhideWhenUsed/>
    <w:rsid w:val="00C82197"/>
    <w:rPr>
      <w:sz w:val="20"/>
      <w:szCs w:val="20"/>
    </w:rPr>
  </w:style>
  <w:style w:type="character" w:customStyle="1" w:styleId="CommentTextChar">
    <w:name w:val="Comment Text Char"/>
    <w:basedOn w:val="DefaultParagraphFont"/>
    <w:link w:val="CommentText"/>
    <w:uiPriority w:val="99"/>
    <w:semiHidden/>
    <w:rsid w:val="00C8219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82197"/>
    <w:rPr>
      <w:b/>
      <w:bCs/>
    </w:rPr>
  </w:style>
  <w:style w:type="character" w:customStyle="1" w:styleId="CommentSubjectChar">
    <w:name w:val="Comment Subject Char"/>
    <w:basedOn w:val="CommentTextChar"/>
    <w:link w:val="CommentSubject"/>
    <w:uiPriority w:val="99"/>
    <w:semiHidden/>
    <w:rsid w:val="00C8219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C82197"/>
    <w:rPr>
      <w:rFonts w:ascii="Tahoma" w:hAnsi="Tahoma"/>
      <w:sz w:val="16"/>
      <w:szCs w:val="16"/>
    </w:rPr>
  </w:style>
  <w:style w:type="character" w:customStyle="1" w:styleId="BalloonTextChar">
    <w:name w:val="Balloon Text Char"/>
    <w:basedOn w:val="DefaultParagraphFont"/>
    <w:link w:val="BalloonText"/>
    <w:uiPriority w:val="99"/>
    <w:semiHidden/>
    <w:rsid w:val="00C82197"/>
    <w:rPr>
      <w:rFonts w:ascii="Tahoma" w:eastAsia="Times New Roman" w:hAnsi="Tahoma" w:cs="Times New Roman"/>
      <w:sz w:val="16"/>
      <w:szCs w:val="16"/>
      <w:lang w:val="en-GB"/>
    </w:rPr>
  </w:style>
  <w:style w:type="paragraph" w:customStyle="1" w:styleId="lg-a-1">
    <w:name w:val="lg-a-1"/>
    <w:basedOn w:val="Normal"/>
    <w:rsid w:val="00C82197"/>
    <w:pPr>
      <w:spacing w:before="180"/>
      <w:ind w:left="1361" w:hanging="1361"/>
      <w:jc w:val="both"/>
    </w:pPr>
    <w:rPr>
      <w:rFonts w:ascii="Verdana" w:hAnsi="Verdana"/>
      <w:color w:val="000000"/>
      <w:sz w:val="18"/>
      <w:szCs w:val="18"/>
      <w:lang w:val="en-ZA" w:eastAsia="en-ZA"/>
    </w:rPr>
  </w:style>
  <w:style w:type="paragraph" w:customStyle="1" w:styleId="lg-para3">
    <w:name w:val="lg-para3"/>
    <w:basedOn w:val="Normal"/>
    <w:rsid w:val="00C82197"/>
    <w:pPr>
      <w:spacing w:before="120"/>
      <w:ind w:firstLine="601"/>
      <w:jc w:val="both"/>
    </w:pPr>
    <w:rPr>
      <w:rFonts w:ascii="Verdana" w:hAnsi="Verdana"/>
      <w:color w:val="000000"/>
      <w:sz w:val="18"/>
      <w:szCs w:val="18"/>
      <w:lang w:val="en-ZA" w:eastAsia="en-ZA"/>
    </w:rPr>
  </w:style>
  <w:style w:type="character" w:customStyle="1" w:styleId="lphit1">
    <w:name w:val="lphit1"/>
    <w:rsid w:val="00C82197"/>
    <w:rPr>
      <w:color w:val="FFFFFF"/>
      <w:shd w:val="clear" w:color="auto" w:fill="CC0033"/>
    </w:rPr>
  </w:style>
  <w:style w:type="character" w:styleId="Hyperlink">
    <w:name w:val="Hyperlink"/>
    <w:uiPriority w:val="99"/>
    <w:unhideWhenUsed/>
    <w:rsid w:val="00C82197"/>
    <w:rPr>
      <w:b/>
      <w:bCs/>
      <w:i w:val="0"/>
      <w:iCs w:val="0"/>
      <w:color w:val="0B4B0B"/>
      <w:u w:val="single"/>
    </w:rPr>
  </w:style>
  <w:style w:type="paragraph" w:styleId="EndnoteText">
    <w:name w:val="endnote text"/>
    <w:basedOn w:val="Normal"/>
    <w:link w:val="EndnoteTextChar"/>
    <w:uiPriority w:val="99"/>
    <w:semiHidden/>
    <w:unhideWhenUsed/>
    <w:rsid w:val="00C82197"/>
    <w:rPr>
      <w:sz w:val="20"/>
      <w:szCs w:val="20"/>
    </w:rPr>
  </w:style>
  <w:style w:type="character" w:customStyle="1" w:styleId="EndnoteTextChar">
    <w:name w:val="Endnote Text Char"/>
    <w:basedOn w:val="DefaultParagraphFont"/>
    <w:link w:val="EndnoteText"/>
    <w:uiPriority w:val="99"/>
    <w:semiHidden/>
    <w:rsid w:val="00C82197"/>
    <w:rPr>
      <w:rFonts w:ascii="Times New Roman" w:eastAsia="Times New Roman" w:hAnsi="Times New Roman" w:cs="Times New Roman"/>
      <w:sz w:val="20"/>
      <w:szCs w:val="20"/>
      <w:lang w:val="en-GB"/>
    </w:rPr>
  </w:style>
  <w:style w:type="character" w:styleId="EndnoteReference">
    <w:name w:val="endnote reference"/>
    <w:uiPriority w:val="99"/>
    <w:semiHidden/>
    <w:unhideWhenUsed/>
    <w:rsid w:val="00C82197"/>
    <w:rPr>
      <w:vertAlign w:val="superscript"/>
    </w:rPr>
  </w:style>
  <w:style w:type="paragraph" w:customStyle="1" w:styleId="Level1">
    <w:name w:val="Level 1"/>
    <w:basedOn w:val="Normal"/>
    <w:rsid w:val="00C82197"/>
    <w:pPr>
      <w:widowControl w:val="0"/>
      <w:numPr>
        <w:numId w:val="15"/>
      </w:numPr>
      <w:autoSpaceDE w:val="0"/>
      <w:autoSpaceDN w:val="0"/>
      <w:adjustRightInd w:val="0"/>
      <w:outlineLvl w:val="0"/>
    </w:pPr>
    <w:rPr>
      <w:lang w:val="en-US"/>
    </w:rPr>
  </w:style>
  <w:style w:type="paragraph" w:customStyle="1" w:styleId="WLGLevel1">
    <w:name w:val="WLGLevel1"/>
    <w:basedOn w:val="Normal"/>
    <w:rsid w:val="00C82197"/>
    <w:pPr>
      <w:numPr>
        <w:numId w:val="17"/>
      </w:numPr>
      <w:suppressAutoHyphens/>
      <w:spacing w:before="320" w:after="320" w:line="480" w:lineRule="auto"/>
      <w:ind w:left="562" w:hanging="562"/>
      <w:jc w:val="both"/>
      <w:outlineLvl w:val="0"/>
    </w:pPr>
    <w:rPr>
      <w:rFonts w:ascii="Arial" w:hAnsi="Arial"/>
      <w:szCs w:val="20"/>
      <w:lang w:val="en-ZA"/>
    </w:rPr>
  </w:style>
  <w:style w:type="paragraph" w:customStyle="1" w:styleId="WLGLevel2">
    <w:name w:val="WLGLevel2"/>
    <w:basedOn w:val="Normal"/>
    <w:rsid w:val="00C82197"/>
    <w:pPr>
      <w:numPr>
        <w:ilvl w:val="1"/>
        <w:numId w:val="17"/>
      </w:numPr>
      <w:suppressAutoHyphens/>
      <w:spacing w:after="320" w:line="480" w:lineRule="auto"/>
      <w:jc w:val="both"/>
      <w:outlineLvl w:val="1"/>
    </w:pPr>
    <w:rPr>
      <w:rFonts w:ascii="Arial" w:hAnsi="Arial"/>
      <w:szCs w:val="20"/>
      <w:lang w:val="en-ZA"/>
    </w:rPr>
  </w:style>
  <w:style w:type="paragraph" w:customStyle="1" w:styleId="WLGLevel3">
    <w:name w:val="WLGLevel3"/>
    <w:basedOn w:val="Normal"/>
    <w:rsid w:val="00C82197"/>
    <w:pPr>
      <w:numPr>
        <w:ilvl w:val="2"/>
        <w:numId w:val="17"/>
      </w:numPr>
      <w:suppressAutoHyphens/>
      <w:spacing w:after="320" w:line="480" w:lineRule="auto"/>
      <w:ind w:left="2382" w:hanging="1021"/>
      <w:jc w:val="both"/>
      <w:outlineLvl w:val="2"/>
    </w:pPr>
    <w:rPr>
      <w:rFonts w:ascii="Arial" w:hAnsi="Arial"/>
      <w:szCs w:val="20"/>
      <w:lang w:val="en-ZA"/>
    </w:rPr>
  </w:style>
  <w:style w:type="paragraph" w:customStyle="1" w:styleId="WLGLevel4">
    <w:name w:val="WLGLevel4"/>
    <w:basedOn w:val="Normal"/>
    <w:rsid w:val="00C82197"/>
    <w:pPr>
      <w:numPr>
        <w:ilvl w:val="3"/>
        <w:numId w:val="17"/>
      </w:numPr>
      <w:suppressAutoHyphens/>
      <w:spacing w:after="320" w:line="480" w:lineRule="auto"/>
      <w:jc w:val="both"/>
      <w:outlineLvl w:val="3"/>
    </w:pPr>
    <w:rPr>
      <w:rFonts w:ascii="Arial" w:hAnsi="Arial"/>
      <w:szCs w:val="20"/>
      <w:lang w:val="en-ZA"/>
    </w:rPr>
  </w:style>
  <w:style w:type="paragraph" w:customStyle="1" w:styleId="WLGLevel5">
    <w:name w:val="WLGLevel5"/>
    <w:basedOn w:val="Normal"/>
    <w:rsid w:val="00C82197"/>
    <w:pPr>
      <w:numPr>
        <w:ilvl w:val="4"/>
        <w:numId w:val="17"/>
      </w:numPr>
      <w:suppressAutoHyphens/>
      <w:spacing w:after="320" w:line="480" w:lineRule="auto"/>
      <w:jc w:val="both"/>
      <w:outlineLvl w:val="4"/>
    </w:pPr>
    <w:rPr>
      <w:rFonts w:ascii="Arial" w:hAnsi="Arial"/>
      <w:szCs w:val="20"/>
      <w:lang w:val="en-ZA"/>
    </w:rPr>
  </w:style>
  <w:style w:type="paragraph" w:customStyle="1" w:styleId="1">
    <w:name w:val="1"/>
    <w:uiPriority w:val="99"/>
    <w:qFormat/>
    <w:rsid w:val="00C82197"/>
    <w:pPr>
      <w:numPr>
        <w:numId w:val="22"/>
      </w:numPr>
      <w:spacing w:before="480" w:after="0" w:line="480" w:lineRule="auto"/>
      <w:jc w:val="both"/>
    </w:pPr>
    <w:rPr>
      <w:rFonts w:ascii="Arial" w:eastAsia="Calibri" w:hAnsi="Arial" w:cs="Times New Roman"/>
      <w:iCs/>
      <w:color w:val="000000"/>
      <w:lang w:val="en-GB"/>
    </w:rPr>
  </w:style>
  <w:style w:type="paragraph" w:customStyle="1" w:styleId="2">
    <w:name w:val="2"/>
    <w:basedOn w:val="1"/>
    <w:uiPriority w:val="99"/>
    <w:qFormat/>
    <w:rsid w:val="00C82197"/>
    <w:pPr>
      <w:numPr>
        <w:ilvl w:val="1"/>
      </w:numPr>
      <w:spacing w:before="240"/>
    </w:pPr>
  </w:style>
  <w:style w:type="paragraph" w:customStyle="1" w:styleId="3">
    <w:name w:val="3"/>
    <w:basedOn w:val="2"/>
    <w:uiPriority w:val="99"/>
    <w:qFormat/>
    <w:rsid w:val="00C82197"/>
    <w:pPr>
      <w:numPr>
        <w:ilvl w:val="2"/>
      </w:numPr>
    </w:pPr>
  </w:style>
  <w:style w:type="paragraph" w:customStyle="1" w:styleId="4">
    <w:name w:val="4"/>
    <w:basedOn w:val="Normal"/>
    <w:uiPriority w:val="99"/>
    <w:qFormat/>
    <w:rsid w:val="00C82197"/>
    <w:pPr>
      <w:tabs>
        <w:tab w:val="num" w:pos="2552"/>
      </w:tabs>
      <w:spacing w:before="240" w:line="480" w:lineRule="auto"/>
      <w:ind w:left="2552" w:hanging="397"/>
      <w:jc w:val="both"/>
    </w:pPr>
    <w:rPr>
      <w:rFonts w:cstheme="minorBidi"/>
      <w:iCs/>
      <w:color w:val="000000"/>
      <w:szCs w:val="16"/>
      <w:lang w:val="en-ZA" w:eastAsia="en-ZA"/>
    </w:rPr>
  </w:style>
  <w:style w:type="paragraph" w:customStyle="1" w:styleId="5">
    <w:name w:val="5"/>
    <w:basedOn w:val="4"/>
    <w:uiPriority w:val="99"/>
    <w:qFormat/>
    <w:rsid w:val="00C82197"/>
    <w:pPr>
      <w:tabs>
        <w:tab w:val="clear" w:pos="2552"/>
        <w:tab w:val="num" w:pos="3119"/>
      </w:tabs>
      <w:ind w:left="3119" w:hanging="567"/>
    </w:pPr>
  </w:style>
  <w:style w:type="paragraph" w:styleId="DocumentMap">
    <w:name w:val="Document Map"/>
    <w:basedOn w:val="Normal"/>
    <w:link w:val="DocumentMapChar"/>
    <w:uiPriority w:val="99"/>
    <w:semiHidden/>
    <w:unhideWhenUsed/>
    <w:rsid w:val="00C82197"/>
    <w:rPr>
      <w:rFonts w:ascii="Lucida Grande" w:hAnsi="Lucida Grande" w:cs="Lucida Grande"/>
    </w:rPr>
  </w:style>
  <w:style w:type="character" w:customStyle="1" w:styleId="DocumentMapChar">
    <w:name w:val="Document Map Char"/>
    <w:basedOn w:val="DefaultParagraphFont"/>
    <w:link w:val="DocumentMap"/>
    <w:uiPriority w:val="99"/>
    <w:semiHidden/>
    <w:rsid w:val="00C82197"/>
    <w:rPr>
      <w:rFonts w:ascii="Lucida Grande" w:eastAsia="Times New Roman" w:hAnsi="Lucida Grande" w:cs="Lucida Grande"/>
      <w:sz w:val="24"/>
      <w:szCs w:val="24"/>
      <w:lang w:val="en-GB"/>
    </w:rPr>
  </w:style>
  <w:style w:type="numbering" w:styleId="111111">
    <w:name w:val="Outline List 2"/>
    <w:basedOn w:val="NoList"/>
    <w:uiPriority w:val="99"/>
    <w:semiHidden/>
    <w:unhideWhenUsed/>
    <w:rsid w:val="00C82197"/>
    <w:pPr>
      <w:numPr>
        <w:numId w:val="28"/>
      </w:numPr>
    </w:pPr>
  </w:style>
  <w:style w:type="character" w:styleId="FollowedHyperlink">
    <w:name w:val="FollowedHyperlink"/>
    <w:basedOn w:val="DefaultParagraphFont"/>
    <w:uiPriority w:val="99"/>
    <w:semiHidden/>
    <w:unhideWhenUsed/>
    <w:rsid w:val="00C82197"/>
    <w:rPr>
      <w:color w:val="954F72" w:themeColor="followedHyperlink"/>
      <w:u w:val="single"/>
    </w:rPr>
  </w:style>
  <w:style w:type="character" w:customStyle="1" w:styleId="UnresolvedMention1">
    <w:name w:val="Unresolved Mention1"/>
    <w:basedOn w:val="DefaultParagraphFont"/>
    <w:uiPriority w:val="99"/>
    <w:semiHidden/>
    <w:unhideWhenUsed/>
    <w:rsid w:val="00AE546D"/>
    <w:rPr>
      <w:color w:val="605E5C"/>
      <w:shd w:val="clear" w:color="auto" w:fill="E1DFDD"/>
    </w:rPr>
  </w:style>
  <w:style w:type="paragraph" w:styleId="Revision">
    <w:name w:val="Revision"/>
    <w:hidden/>
    <w:uiPriority w:val="99"/>
    <w:semiHidden/>
    <w:rsid w:val="00DF12E5"/>
    <w:pPr>
      <w:spacing w:after="0" w:line="240" w:lineRule="auto"/>
    </w:pPr>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0777D8"/>
    <w:rPr>
      <w:rFonts w:asciiTheme="majorHAnsi" w:eastAsiaTheme="majorEastAsia" w:hAnsiTheme="majorHAnsi" w:cstheme="majorBidi"/>
      <w:color w:val="2F5496" w:themeColor="accent1" w:themeShade="BF"/>
      <w:sz w:val="32"/>
      <w:szCs w:val="32"/>
      <w:lang w:val="en-GB"/>
    </w:rPr>
  </w:style>
  <w:style w:type="character" w:customStyle="1" w:styleId="ListParagraphChar">
    <w:name w:val="List Paragraph Char"/>
    <w:link w:val="ListParagraph"/>
    <w:uiPriority w:val="34"/>
    <w:qFormat/>
    <w:rsid w:val="005F55A1"/>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7954">
      <w:bodyDiv w:val="1"/>
      <w:marLeft w:val="0"/>
      <w:marRight w:val="0"/>
      <w:marTop w:val="0"/>
      <w:marBottom w:val="0"/>
      <w:divBdr>
        <w:top w:val="none" w:sz="0" w:space="0" w:color="auto"/>
        <w:left w:val="none" w:sz="0" w:space="0" w:color="auto"/>
        <w:bottom w:val="none" w:sz="0" w:space="0" w:color="auto"/>
        <w:right w:val="none" w:sz="0" w:space="0" w:color="auto"/>
      </w:divBdr>
    </w:div>
    <w:div w:id="169490420">
      <w:bodyDiv w:val="1"/>
      <w:marLeft w:val="0"/>
      <w:marRight w:val="0"/>
      <w:marTop w:val="0"/>
      <w:marBottom w:val="0"/>
      <w:divBdr>
        <w:top w:val="none" w:sz="0" w:space="0" w:color="auto"/>
        <w:left w:val="none" w:sz="0" w:space="0" w:color="auto"/>
        <w:bottom w:val="none" w:sz="0" w:space="0" w:color="auto"/>
        <w:right w:val="none" w:sz="0" w:space="0" w:color="auto"/>
      </w:divBdr>
    </w:div>
    <w:div w:id="196547232">
      <w:bodyDiv w:val="1"/>
      <w:marLeft w:val="0"/>
      <w:marRight w:val="0"/>
      <w:marTop w:val="0"/>
      <w:marBottom w:val="0"/>
      <w:divBdr>
        <w:top w:val="none" w:sz="0" w:space="0" w:color="auto"/>
        <w:left w:val="none" w:sz="0" w:space="0" w:color="auto"/>
        <w:bottom w:val="none" w:sz="0" w:space="0" w:color="auto"/>
        <w:right w:val="none" w:sz="0" w:space="0" w:color="auto"/>
      </w:divBdr>
    </w:div>
    <w:div w:id="215239533">
      <w:bodyDiv w:val="1"/>
      <w:marLeft w:val="0"/>
      <w:marRight w:val="0"/>
      <w:marTop w:val="0"/>
      <w:marBottom w:val="0"/>
      <w:divBdr>
        <w:top w:val="none" w:sz="0" w:space="0" w:color="auto"/>
        <w:left w:val="none" w:sz="0" w:space="0" w:color="auto"/>
        <w:bottom w:val="none" w:sz="0" w:space="0" w:color="auto"/>
        <w:right w:val="none" w:sz="0" w:space="0" w:color="auto"/>
      </w:divBdr>
    </w:div>
    <w:div w:id="225335282">
      <w:bodyDiv w:val="1"/>
      <w:marLeft w:val="0"/>
      <w:marRight w:val="0"/>
      <w:marTop w:val="0"/>
      <w:marBottom w:val="0"/>
      <w:divBdr>
        <w:top w:val="none" w:sz="0" w:space="0" w:color="auto"/>
        <w:left w:val="none" w:sz="0" w:space="0" w:color="auto"/>
        <w:bottom w:val="none" w:sz="0" w:space="0" w:color="auto"/>
        <w:right w:val="none" w:sz="0" w:space="0" w:color="auto"/>
      </w:divBdr>
    </w:div>
    <w:div w:id="239683597">
      <w:bodyDiv w:val="1"/>
      <w:marLeft w:val="0"/>
      <w:marRight w:val="0"/>
      <w:marTop w:val="0"/>
      <w:marBottom w:val="0"/>
      <w:divBdr>
        <w:top w:val="none" w:sz="0" w:space="0" w:color="auto"/>
        <w:left w:val="none" w:sz="0" w:space="0" w:color="auto"/>
        <w:bottom w:val="none" w:sz="0" w:space="0" w:color="auto"/>
        <w:right w:val="none" w:sz="0" w:space="0" w:color="auto"/>
      </w:divBdr>
    </w:div>
    <w:div w:id="322903667">
      <w:bodyDiv w:val="1"/>
      <w:marLeft w:val="0"/>
      <w:marRight w:val="0"/>
      <w:marTop w:val="0"/>
      <w:marBottom w:val="0"/>
      <w:divBdr>
        <w:top w:val="none" w:sz="0" w:space="0" w:color="auto"/>
        <w:left w:val="none" w:sz="0" w:space="0" w:color="auto"/>
        <w:bottom w:val="none" w:sz="0" w:space="0" w:color="auto"/>
        <w:right w:val="none" w:sz="0" w:space="0" w:color="auto"/>
      </w:divBdr>
    </w:div>
    <w:div w:id="381636093">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26970960">
      <w:bodyDiv w:val="1"/>
      <w:marLeft w:val="0"/>
      <w:marRight w:val="0"/>
      <w:marTop w:val="0"/>
      <w:marBottom w:val="0"/>
      <w:divBdr>
        <w:top w:val="none" w:sz="0" w:space="0" w:color="auto"/>
        <w:left w:val="none" w:sz="0" w:space="0" w:color="auto"/>
        <w:bottom w:val="none" w:sz="0" w:space="0" w:color="auto"/>
        <w:right w:val="none" w:sz="0" w:space="0" w:color="auto"/>
      </w:divBdr>
    </w:div>
    <w:div w:id="454760275">
      <w:bodyDiv w:val="1"/>
      <w:marLeft w:val="0"/>
      <w:marRight w:val="0"/>
      <w:marTop w:val="0"/>
      <w:marBottom w:val="0"/>
      <w:divBdr>
        <w:top w:val="none" w:sz="0" w:space="0" w:color="auto"/>
        <w:left w:val="none" w:sz="0" w:space="0" w:color="auto"/>
        <w:bottom w:val="none" w:sz="0" w:space="0" w:color="auto"/>
        <w:right w:val="none" w:sz="0" w:space="0" w:color="auto"/>
      </w:divBdr>
    </w:div>
    <w:div w:id="482742543">
      <w:bodyDiv w:val="1"/>
      <w:marLeft w:val="0"/>
      <w:marRight w:val="0"/>
      <w:marTop w:val="0"/>
      <w:marBottom w:val="0"/>
      <w:divBdr>
        <w:top w:val="none" w:sz="0" w:space="0" w:color="auto"/>
        <w:left w:val="none" w:sz="0" w:space="0" w:color="auto"/>
        <w:bottom w:val="none" w:sz="0" w:space="0" w:color="auto"/>
        <w:right w:val="none" w:sz="0" w:space="0" w:color="auto"/>
      </w:divBdr>
    </w:div>
    <w:div w:id="511996243">
      <w:bodyDiv w:val="1"/>
      <w:marLeft w:val="0"/>
      <w:marRight w:val="0"/>
      <w:marTop w:val="0"/>
      <w:marBottom w:val="0"/>
      <w:divBdr>
        <w:top w:val="none" w:sz="0" w:space="0" w:color="auto"/>
        <w:left w:val="none" w:sz="0" w:space="0" w:color="auto"/>
        <w:bottom w:val="none" w:sz="0" w:space="0" w:color="auto"/>
        <w:right w:val="none" w:sz="0" w:space="0" w:color="auto"/>
      </w:divBdr>
    </w:div>
    <w:div w:id="552933273">
      <w:bodyDiv w:val="1"/>
      <w:marLeft w:val="0"/>
      <w:marRight w:val="0"/>
      <w:marTop w:val="0"/>
      <w:marBottom w:val="0"/>
      <w:divBdr>
        <w:top w:val="none" w:sz="0" w:space="0" w:color="auto"/>
        <w:left w:val="none" w:sz="0" w:space="0" w:color="auto"/>
        <w:bottom w:val="none" w:sz="0" w:space="0" w:color="auto"/>
        <w:right w:val="none" w:sz="0" w:space="0" w:color="auto"/>
      </w:divBdr>
    </w:div>
    <w:div w:id="571162259">
      <w:bodyDiv w:val="1"/>
      <w:marLeft w:val="0"/>
      <w:marRight w:val="0"/>
      <w:marTop w:val="0"/>
      <w:marBottom w:val="0"/>
      <w:divBdr>
        <w:top w:val="none" w:sz="0" w:space="0" w:color="auto"/>
        <w:left w:val="none" w:sz="0" w:space="0" w:color="auto"/>
        <w:bottom w:val="none" w:sz="0" w:space="0" w:color="auto"/>
        <w:right w:val="none" w:sz="0" w:space="0" w:color="auto"/>
      </w:divBdr>
    </w:div>
    <w:div w:id="635063931">
      <w:bodyDiv w:val="1"/>
      <w:marLeft w:val="0"/>
      <w:marRight w:val="0"/>
      <w:marTop w:val="0"/>
      <w:marBottom w:val="0"/>
      <w:divBdr>
        <w:top w:val="none" w:sz="0" w:space="0" w:color="auto"/>
        <w:left w:val="none" w:sz="0" w:space="0" w:color="auto"/>
        <w:bottom w:val="none" w:sz="0" w:space="0" w:color="auto"/>
        <w:right w:val="none" w:sz="0" w:space="0" w:color="auto"/>
      </w:divBdr>
    </w:div>
    <w:div w:id="774399879">
      <w:bodyDiv w:val="1"/>
      <w:marLeft w:val="0"/>
      <w:marRight w:val="0"/>
      <w:marTop w:val="0"/>
      <w:marBottom w:val="0"/>
      <w:divBdr>
        <w:top w:val="none" w:sz="0" w:space="0" w:color="auto"/>
        <w:left w:val="none" w:sz="0" w:space="0" w:color="auto"/>
        <w:bottom w:val="none" w:sz="0" w:space="0" w:color="auto"/>
        <w:right w:val="none" w:sz="0" w:space="0" w:color="auto"/>
      </w:divBdr>
    </w:div>
    <w:div w:id="852497456">
      <w:bodyDiv w:val="1"/>
      <w:marLeft w:val="0"/>
      <w:marRight w:val="0"/>
      <w:marTop w:val="0"/>
      <w:marBottom w:val="0"/>
      <w:divBdr>
        <w:top w:val="none" w:sz="0" w:space="0" w:color="auto"/>
        <w:left w:val="none" w:sz="0" w:space="0" w:color="auto"/>
        <w:bottom w:val="none" w:sz="0" w:space="0" w:color="auto"/>
        <w:right w:val="none" w:sz="0" w:space="0" w:color="auto"/>
      </w:divBdr>
    </w:div>
    <w:div w:id="919482508">
      <w:bodyDiv w:val="1"/>
      <w:marLeft w:val="0"/>
      <w:marRight w:val="0"/>
      <w:marTop w:val="0"/>
      <w:marBottom w:val="0"/>
      <w:divBdr>
        <w:top w:val="none" w:sz="0" w:space="0" w:color="auto"/>
        <w:left w:val="none" w:sz="0" w:space="0" w:color="auto"/>
        <w:bottom w:val="none" w:sz="0" w:space="0" w:color="auto"/>
        <w:right w:val="none" w:sz="0" w:space="0" w:color="auto"/>
      </w:divBdr>
      <w:divsChild>
        <w:div w:id="805586954">
          <w:marLeft w:val="0"/>
          <w:marRight w:val="0"/>
          <w:marTop w:val="0"/>
          <w:marBottom w:val="0"/>
          <w:divBdr>
            <w:top w:val="none" w:sz="0" w:space="0" w:color="auto"/>
            <w:left w:val="none" w:sz="0" w:space="0" w:color="auto"/>
            <w:bottom w:val="none" w:sz="0" w:space="0" w:color="auto"/>
            <w:right w:val="none" w:sz="0" w:space="0" w:color="auto"/>
          </w:divBdr>
          <w:divsChild>
            <w:div w:id="1913269786">
              <w:marLeft w:val="0"/>
              <w:marRight w:val="0"/>
              <w:marTop w:val="0"/>
              <w:marBottom w:val="0"/>
              <w:divBdr>
                <w:top w:val="none" w:sz="0" w:space="0" w:color="auto"/>
                <w:left w:val="none" w:sz="0" w:space="0" w:color="auto"/>
                <w:bottom w:val="none" w:sz="0" w:space="0" w:color="auto"/>
                <w:right w:val="none" w:sz="0" w:space="0" w:color="auto"/>
              </w:divBdr>
              <w:divsChild>
                <w:div w:id="1053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880913">
      <w:bodyDiv w:val="1"/>
      <w:marLeft w:val="0"/>
      <w:marRight w:val="0"/>
      <w:marTop w:val="0"/>
      <w:marBottom w:val="0"/>
      <w:divBdr>
        <w:top w:val="none" w:sz="0" w:space="0" w:color="auto"/>
        <w:left w:val="none" w:sz="0" w:space="0" w:color="auto"/>
        <w:bottom w:val="none" w:sz="0" w:space="0" w:color="auto"/>
        <w:right w:val="none" w:sz="0" w:space="0" w:color="auto"/>
      </w:divBdr>
      <w:divsChild>
        <w:div w:id="735906471">
          <w:marLeft w:val="0"/>
          <w:marRight w:val="0"/>
          <w:marTop w:val="0"/>
          <w:marBottom w:val="0"/>
          <w:divBdr>
            <w:top w:val="none" w:sz="0" w:space="0" w:color="auto"/>
            <w:left w:val="none" w:sz="0" w:space="0" w:color="auto"/>
            <w:bottom w:val="none" w:sz="0" w:space="0" w:color="auto"/>
            <w:right w:val="none" w:sz="0" w:space="0" w:color="auto"/>
          </w:divBdr>
        </w:div>
      </w:divsChild>
    </w:div>
    <w:div w:id="939486673">
      <w:bodyDiv w:val="1"/>
      <w:marLeft w:val="0"/>
      <w:marRight w:val="0"/>
      <w:marTop w:val="0"/>
      <w:marBottom w:val="0"/>
      <w:divBdr>
        <w:top w:val="none" w:sz="0" w:space="0" w:color="auto"/>
        <w:left w:val="none" w:sz="0" w:space="0" w:color="auto"/>
        <w:bottom w:val="none" w:sz="0" w:space="0" w:color="auto"/>
        <w:right w:val="none" w:sz="0" w:space="0" w:color="auto"/>
      </w:divBdr>
    </w:div>
    <w:div w:id="951592887">
      <w:bodyDiv w:val="1"/>
      <w:marLeft w:val="0"/>
      <w:marRight w:val="0"/>
      <w:marTop w:val="0"/>
      <w:marBottom w:val="0"/>
      <w:divBdr>
        <w:top w:val="none" w:sz="0" w:space="0" w:color="auto"/>
        <w:left w:val="none" w:sz="0" w:space="0" w:color="auto"/>
        <w:bottom w:val="none" w:sz="0" w:space="0" w:color="auto"/>
        <w:right w:val="none" w:sz="0" w:space="0" w:color="auto"/>
      </w:divBdr>
    </w:div>
    <w:div w:id="1055005375">
      <w:bodyDiv w:val="1"/>
      <w:marLeft w:val="0"/>
      <w:marRight w:val="0"/>
      <w:marTop w:val="0"/>
      <w:marBottom w:val="0"/>
      <w:divBdr>
        <w:top w:val="none" w:sz="0" w:space="0" w:color="auto"/>
        <w:left w:val="none" w:sz="0" w:space="0" w:color="auto"/>
        <w:bottom w:val="none" w:sz="0" w:space="0" w:color="auto"/>
        <w:right w:val="none" w:sz="0" w:space="0" w:color="auto"/>
      </w:divBdr>
    </w:div>
    <w:div w:id="1222987068">
      <w:bodyDiv w:val="1"/>
      <w:marLeft w:val="0"/>
      <w:marRight w:val="0"/>
      <w:marTop w:val="0"/>
      <w:marBottom w:val="0"/>
      <w:divBdr>
        <w:top w:val="none" w:sz="0" w:space="0" w:color="auto"/>
        <w:left w:val="none" w:sz="0" w:space="0" w:color="auto"/>
        <w:bottom w:val="none" w:sz="0" w:space="0" w:color="auto"/>
        <w:right w:val="none" w:sz="0" w:space="0" w:color="auto"/>
      </w:divBdr>
      <w:divsChild>
        <w:div w:id="465398543">
          <w:marLeft w:val="0"/>
          <w:marRight w:val="0"/>
          <w:marTop w:val="0"/>
          <w:marBottom w:val="0"/>
          <w:divBdr>
            <w:top w:val="none" w:sz="0" w:space="0" w:color="auto"/>
            <w:left w:val="none" w:sz="0" w:space="0" w:color="auto"/>
            <w:bottom w:val="none" w:sz="0" w:space="0" w:color="auto"/>
            <w:right w:val="none" w:sz="0" w:space="0" w:color="auto"/>
          </w:divBdr>
          <w:divsChild>
            <w:div w:id="722413468">
              <w:marLeft w:val="0"/>
              <w:marRight w:val="0"/>
              <w:marTop w:val="0"/>
              <w:marBottom w:val="0"/>
              <w:divBdr>
                <w:top w:val="none" w:sz="0" w:space="0" w:color="auto"/>
                <w:left w:val="none" w:sz="0" w:space="0" w:color="auto"/>
                <w:bottom w:val="none" w:sz="0" w:space="0" w:color="auto"/>
                <w:right w:val="none" w:sz="0" w:space="0" w:color="auto"/>
              </w:divBdr>
              <w:divsChild>
                <w:div w:id="174922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9103">
      <w:bodyDiv w:val="1"/>
      <w:marLeft w:val="0"/>
      <w:marRight w:val="0"/>
      <w:marTop w:val="0"/>
      <w:marBottom w:val="0"/>
      <w:divBdr>
        <w:top w:val="none" w:sz="0" w:space="0" w:color="auto"/>
        <w:left w:val="none" w:sz="0" w:space="0" w:color="auto"/>
        <w:bottom w:val="none" w:sz="0" w:space="0" w:color="auto"/>
        <w:right w:val="none" w:sz="0" w:space="0" w:color="auto"/>
      </w:divBdr>
    </w:div>
    <w:div w:id="1279138180">
      <w:bodyDiv w:val="1"/>
      <w:marLeft w:val="0"/>
      <w:marRight w:val="0"/>
      <w:marTop w:val="0"/>
      <w:marBottom w:val="0"/>
      <w:divBdr>
        <w:top w:val="none" w:sz="0" w:space="0" w:color="auto"/>
        <w:left w:val="none" w:sz="0" w:space="0" w:color="auto"/>
        <w:bottom w:val="none" w:sz="0" w:space="0" w:color="auto"/>
        <w:right w:val="none" w:sz="0" w:space="0" w:color="auto"/>
      </w:divBdr>
    </w:div>
    <w:div w:id="1337030853">
      <w:bodyDiv w:val="1"/>
      <w:marLeft w:val="0"/>
      <w:marRight w:val="0"/>
      <w:marTop w:val="0"/>
      <w:marBottom w:val="0"/>
      <w:divBdr>
        <w:top w:val="none" w:sz="0" w:space="0" w:color="auto"/>
        <w:left w:val="none" w:sz="0" w:space="0" w:color="auto"/>
        <w:bottom w:val="none" w:sz="0" w:space="0" w:color="auto"/>
        <w:right w:val="none" w:sz="0" w:space="0" w:color="auto"/>
      </w:divBdr>
      <w:divsChild>
        <w:div w:id="1618103026">
          <w:marLeft w:val="0"/>
          <w:marRight w:val="0"/>
          <w:marTop w:val="0"/>
          <w:marBottom w:val="0"/>
          <w:divBdr>
            <w:top w:val="none" w:sz="0" w:space="0" w:color="auto"/>
            <w:left w:val="none" w:sz="0" w:space="0" w:color="auto"/>
            <w:bottom w:val="none" w:sz="0" w:space="0" w:color="auto"/>
            <w:right w:val="none" w:sz="0" w:space="0" w:color="auto"/>
          </w:divBdr>
        </w:div>
      </w:divsChild>
    </w:div>
    <w:div w:id="1532570357">
      <w:bodyDiv w:val="1"/>
      <w:marLeft w:val="0"/>
      <w:marRight w:val="0"/>
      <w:marTop w:val="0"/>
      <w:marBottom w:val="0"/>
      <w:divBdr>
        <w:top w:val="none" w:sz="0" w:space="0" w:color="auto"/>
        <w:left w:val="none" w:sz="0" w:space="0" w:color="auto"/>
        <w:bottom w:val="none" w:sz="0" w:space="0" w:color="auto"/>
        <w:right w:val="none" w:sz="0" w:space="0" w:color="auto"/>
      </w:divBdr>
    </w:div>
    <w:div w:id="1580209504">
      <w:bodyDiv w:val="1"/>
      <w:marLeft w:val="0"/>
      <w:marRight w:val="0"/>
      <w:marTop w:val="0"/>
      <w:marBottom w:val="0"/>
      <w:divBdr>
        <w:top w:val="none" w:sz="0" w:space="0" w:color="auto"/>
        <w:left w:val="none" w:sz="0" w:space="0" w:color="auto"/>
        <w:bottom w:val="none" w:sz="0" w:space="0" w:color="auto"/>
        <w:right w:val="none" w:sz="0" w:space="0" w:color="auto"/>
      </w:divBdr>
      <w:divsChild>
        <w:div w:id="1479880793">
          <w:marLeft w:val="0"/>
          <w:marRight w:val="0"/>
          <w:marTop w:val="0"/>
          <w:marBottom w:val="0"/>
          <w:divBdr>
            <w:top w:val="none" w:sz="0" w:space="0" w:color="auto"/>
            <w:left w:val="none" w:sz="0" w:space="0" w:color="auto"/>
            <w:bottom w:val="none" w:sz="0" w:space="0" w:color="auto"/>
            <w:right w:val="none" w:sz="0" w:space="0" w:color="auto"/>
          </w:divBdr>
        </w:div>
      </w:divsChild>
    </w:div>
    <w:div w:id="1598637569">
      <w:bodyDiv w:val="1"/>
      <w:marLeft w:val="0"/>
      <w:marRight w:val="0"/>
      <w:marTop w:val="0"/>
      <w:marBottom w:val="0"/>
      <w:divBdr>
        <w:top w:val="none" w:sz="0" w:space="0" w:color="auto"/>
        <w:left w:val="none" w:sz="0" w:space="0" w:color="auto"/>
        <w:bottom w:val="none" w:sz="0" w:space="0" w:color="auto"/>
        <w:right w:val="none" w:sz="0" w:space="0" w:color="auto"/>
      </w:divBdr>
    </w:div>
    <w:div w:id="1782647176">
      <w:bodyDiv w:val="1"/>
      <w:marLeft w:val="0"/>
      <w:marRight w:val="0"/>
      <w:marTop w:val="0"/>
      <w:marBottom w:val="0"/>
      <w:divBdr>
        <w:top w:val="none" w:sz="0" w:space="0" w:color="auto"/>
        <w:left w:val="none" w:sz="0" w:space="0" w:color="auto"/>
        <w:bottom w:val="none" w:sz="0" w:space="0" w:color="auto"/>
        <w:right w:val="none" w:sz="0" w:space="0" w:color="auto"/>
      </w:divBdr>
    </w:div>
    <w:div w:id="1799641756">
      <w:bodyDiv w:val="1"/>
      <w:marLeft w:val="0"/>
      <w:marRight w:val="0"/>
      <w:marTop w:val="0"/>
      <w:marBottom w:val="0"/>
      <w:divBdr>
        <w:top w:val="none" w:sz="0" w:space="0" w:color="auto"/>
        <w:left w:val="none" w:sz="0" w:space="0" w:color="auto"/>
        <w:bottom w:val="none" w:sz="0" w:space="0" w:color="auto"/>
        <w:right w:val="none" w:sz="0" w:space="0" w:color="auto"/>
      </w:divBdr>
    </w:div>
    <w:div w:id="1824541023">
      <w:bodyDiv w:val="1"/>
      <w:marLeft w:val="0"/>
      <w:marRight w:val="0"/>
      <w:marTop w:val="0"/>
      <w:marBottom w:val="0"/>
      <w:divBdr>
        <w:top w:val="none" w:sz="0" w:space="0" w:color="auto"/>
        <w:left w:val="none" w:sz="0" w:space="0" w:color="auto"/>
        <w:bottom w:val="none" w:sz="0" w:space="0" w:color="auto"/>
        <w:right w:val="none" w:sz="0" w:space="0" w:color="auto"/>
      </w:divBdr>
    </w:div>
    <w:div w:id="1837113494">
      <w:bodyDiv w:val="1"/>
      <w:marLeft w:val="0"/>
      <w:marRight w:val="0"/>
      <w:marTop w:val="0"/>
      <w:marBottom w:val="0"/>
      <w:divBdr>
        <w:top w:val="none" w:sz="0" w:space="0" w:color="auto"/>
        <w:left w:val="none" w:sz="0" w:space="0" w:color="auto"/>
        <w:bottom w:val="none" w:sz="0" w:space="0" w:color="auto"/>
        <w:right w:val="none" w:sz="0" w:space="0" w:color="auto"/>
      </w:divBdr>
    </w:div>
    <w:div w:id="1849169816">
      <w:bodyDiv w:val="1"/>
      <w:marLeft w:val="0"/>
      <w:marRight w:val="0"/>
      <w:marTop w:val="0"/>
      <w:marBottom w:val="0"/>
      <w:divBdr>
        <w:top w:val="none" w:sz="0" w:space="0" w:color="auto"/>
        <w:left w:val="none" w:sz="0" w:space="0" w:color="auto"/>
        <w:bottom w:val="none" w:sz="0" w:space="0" w:color="auto"/>
        <w:right w:val="none" w:sz="0" w:space="0" w:color="auto"/>
      </w:divBdr>
    </w:div>
    <w:div w:id="1871988896">
      <w:bodyDiv w:val="1"/>
      <w:marLeft w:val="0"/>
      <w:marRight w:val="0"/>
      <w:marTop w:val="0"/>
      <w:marBottom w:val="0"/>
      <w:divBdr>
        <w:top w:val="none" w:sz="0" w:space="0" w:color="auto"/>
        <w:left w:val="none" w:sz="0" w:space="0" w:color="auto"/>
        <w:bottom w:val="none" w:sz="0" w:space="0" w:color="auto"/>
        <w:right w:val="none" w:sz="0" w:space="0" w:color="auto"/>
      </w:divBdr>
    </w:div>
    <w:div w:id="1930498835">
      <w:bodyDiv w:val="1"/>
      <w:marLeft w:val="0"/>
      <w:marRight w:val="0"/>
      <w:marTop w:val="0"/>
      <w:marBottom w:val="0"/>
      <w:divBdr>
        <w:top w:val="none" w:sz="0" w:space="0" w:color="auto"/>
        <w:left w:val="none" w:sz="0" w:space="0" w:color="auto"/>
        <w:bottom w:val="none" w:sz="0" w:space="0" w:color="auto"/>
        <w:right w:val="none" w:sz="0" w:space="0" w:color="auto"/>
      </w:divBdr>
    </w:div>
    <w:div w:id="1969191999">
      <w:bodyDiv w:val="1"/>
      <w:marLeft w:val="0"/>
      <w:marRight w:val="0"/>
      <w:marTop w:val="0"/>
      <w:marBottom w:val="0"/>
      <w:divBdr>
        <w:top w:val="none" w:sz="0" w:space="0" w:color="auto"/>
        <w:left w:val="none" w:sz="0" w:space="0" w:color="auto"/>
        <w:bottom w:val="none" w:sz="0" w:space="0" w:color="auto"/>
        <w:right w:val="none" w:sz="0" w:space="0" w:color="auto"/>
      </w:divBdr>
    </w:div>
    <w:div w:id="1979413103">
      <w:bodyDiv w:val="1"/>
      <w:marLeft w:val="0"/>
      <w:marRight w:val="0"/>
      <w:marTop w:val="0"/>
      <w:marBottom w:val="0"/>
      <w:divBdr>
        <w:top w:val="none" w:sz="0" w:space="0" w:color="auto"/>
        <w:left w:val="none" w:sz="0" w:space="0" w:color="auto"/>
        <w:bottom w:val="none" w:sz="0" w:space="0" w:color="auto"/>
        <w:right w:val="none" w:sz="0" w:space="0" w:color="auto"/>
      </w:divBdr>
    </w:div>
    <w:div w:id="2045667984">
      <w:bodyDiv w:val="1"/>
      <w:marLeft w:val="0"/>
      <w:marRight w:val="0"/>
      <w:marTop w:val="0"/>
      <w:marBottom w:val="0"/>
      <w:divBdr>
        <w:top w:val="none" w:sz="0" w:space="0" w:color="auto"/>
        <w:left w:val="none" w:sz="0" w:space="0" w:color="auto"/>
        <w:bottom w:val="none" w:sz="0" w:space="0" w:color="auto"/>
        <w:right w:val="none" w:sz="0" w:space="0" w:color="auto"/>
      </w:divBdr>
    </w:div>
    <w:div w:id="2066444347">
      <w:bodyDiv w:val="1"/>
      <w:marLeft w:val="0"/>
      <w:marRight w:val="0"/>
      <w:marTop w:val="0"/>
      <w:marBottom w:val="0"/>
      <w:divBdr>
        <w:top w:val="none" w:sz="0" w:space="0" w:color="auto"/>
        <w:left w:val="none" w:sz="0" w:space="0" w:color="auto"/>
        <w:bottom w:val="none" w:sz="0" w:space="0" w:color="auto"/>
        <w:right w:val="none" w:sz="0" w:space="0" w:color="auto"/>
      </w:divBdr>
    </w:div>
    <w:div w:id="2134783569">
      <w:bodyDiv w:val="1"/>
      <w:marLeft w:val="0"/>
      <w:marRight w:val="0"/>
      <w:marTop w:val="0"/>
      <w:marBottom w:val="0"/>
      <w:divBdr>
        <w:top w:val="none" w:sz="0" w:space="0" w:color="auto"/>
        <w:left w:val="none" w:sz="0" w:space="0" w:color="auto"/>
        <w:bottom w:val="none" w:sz="0" w:space="0" w:color="auto"/>
        <w:right w:val="none" w:sz="0" w:space="0" w:color="auto"/>
      </w:divBdr>
      <w:divsChild>
        <w:div w:id="830871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57B0035D40A14B95F6F76D770ECA8B" ma:contentTypeVersion="3" ma:contentTypeDescription="Create a new document." ma:contentTypeScope="" ma:versionID="62fbbfc8c470ef05cda1fc048804d6cd">
  <xsd:schema xmlns:xsd="http://www.w3.org/2001/XMLSchema" xmlns:xs="http://www.w3.org/2001/XMLSchema" xmlns:p="http://schemas.microsoft.com/office/2006/metadata/properties" xmlns:ns3="da7c55be-2862-49ea-a69a-82bf28a5f3de" targetNamespace="http://schemas.microsoft.com/office/2006/metadata/properties" ma:root="true" ma:fieldsID="d1be4aadcbb73334a79a8eaad65bbcc0" ns3:_="">
    <xsd:import namespace="da7c55be-2862-49ea-a69a-82bf28a5f3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7c55be-2862-49ea-a69a-82bf28a5f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E9072-6424-4E56-9B52-5BE8317C2EBB}">
  <ds:schemaRefs>
    <ds:schemaRef ds:uri="http://schemas.microsoft.com/sharepoint/v3/contenttype/forms"/>
  </ds:schemaRefs>
</ds:datastoreItem>
</file>

<file path=customXml/itemProps2.xml><?xml version="1.0" encoding="utf-8"?>
<ds:datastoreItem xmlns:ds="http://schemas.openxmlformats.org/officeDocument/2006/customXml" ds:itemID="{F0A57806-C752-4A00-9D86-7496DD1BF3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C51558-3403-418C-8E39-CA100E3DC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7c55be-2862-49ea-a69a-82bf28a5f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3FEA55-9B15-4033-8CB2-559634472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920</Words>
  <Characters>1664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k</dc:creator>
  <cp:keywords/>
  <dc:description/>
  <cp:lastModifiedBy>Tshwarelo Mabina</cp:lastModifiedBy>
  <cp:revision>2</cp:revision>
  <cp:lastPrinted>2024-03-07T10:34:00Z</cp:lastPrinted>
  <dcterms:created xsi:type="dcterms:W3CDTF">2024-03-18T08:43:00Z</dcterms:created>
  <dcterms:modified xsi:type="dcterms:W3CDTF">2024-03-1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7B0035D40A14B95F6F76D770ECA8B</vt:lpwstr>
  </property>
</Properties>
</file>